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370FB" w14:textId="77777777" w:rsidR="00562598" w:rsidRDefault="00BE55AF" w:rsidP="00562598">
      <w:pPr>
        <w:jc w:val="center"/>
        <w:rPr>
          <w:b/>
          <w:bCs/>
        </w:rPr>
      </w:pPr>
      <w:r>
        <w:rPr>
          <w:b/>
          <w:bCs/>
          <w:noProof/>
          <w:lang w:val="en-IN" w:eastAsia="en-IN"/>
        </w:rPr>
        <w:drawing>
          <wp:inline distT="0" distB="0" distL="0" distR="0" wp14:anchorId="57FD3480" wp14:editId="27D3E6DF">
            <wp:extent cx="4922520" cy="1021080"/>
            <wp:effectExtent l="0" t="0" r="0" b="762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2520" cy="1021080"/>
                    </a:xfrm>
                    <a:prstGeom prst="rect">
                      <a:avLst/>
                    </a:prstGeom>
                    <a:noFill/>
                    <a:ln>
                      <a:noFill/>
                    </a:ln>
                  </pic:spPr>
                </pic:pic>
              </a:graphicData>
            </a:graphic>
          </wp:inline>
        </w:drawing>
      </w:r>
    </w:p>
    <w:p w14:paraId="07C20083" w14:textId="77777777" w:rsidR="00AD25E1" w:rsidRDefault="0097488C">
      <w:pPr>
        <w:jc w:val="center"/>
        <w:rPr>
          <w:b/>
          <w:bCs/>
        </w:rPr>
      </w:pPr>
      <w:r>
        <w:rPr>
          <w:b/>
          <w:bCs/>
        </w:rPr>
        <w:t>FIRST</w:t>
      </w:r>
      <w:r w:rsidR="00982115">
        <w:rPr>
          <w:b/>
          <w:bCs/>
        </w:rPr>
        <w:t xml:space="preserve"> SEM</w:t>
      </w:r>
      <w:r w:rsidR="00FB4DE4">
        <w:rPr>
          <w:b/>
          <w:bCs/>
        </w:rPr>
        <w:t>ESTER 20</w:t>
      </w:r>
      <w:r w:rsidR="00387738">
        <w:rPr>
          <w:b/>
          <w:bCs/>
        </w:rPr>
        <w:t>20</w:t>
      </w:r>
      <w:r w:rsidR="00FB4DE4">
        <w:rPr>
          <w:b/>
          <w:bCs/>
        </w:rPr>
        <w:t>-20</w:t>
      </w:r>
      <w:r w:rsidR="00361A25">
        <w:rPr>
          <w:b/>
          <w:bCs/>
        </w:rPr>
        <w:t>2</w:t>
      </w:r>
      <w:r w:rsidR="00387738">
        <w:rPr>
          <w:b/>
          <w:bCs/>
        </w:rPr>
        <w:t>1</w:t>
      </w:r>
    </w:p>
    <w:p w14:paraId="389A6553" w14:textId="77777777" w:rsidR="00AD25E1" w:rsidRDefault="00AD25E1">
      <w:pPr>
        <w:pStyle w:val="Heading1"/>
        <w:jc w:val="center"/>
      </w:pPr>
      <w:r>
        <w:t>Course Handout Part II</w:t>
      </w:r>
    </w:p>
    <w:p w14:paraId="162E02C9" w14:textId="77777777" w:rsidR="00982115" w:rsidRDefault="007543E4" w:rsidP="00562598">
      <w:pPr>
        <w:jc w:val="right"/>
      </w:pPr>
      <w:r>
        <w:tab/>
      </w:r>
      <w:r>
        <w:tab/>
      </w:r>
      <w:r>
        <w:tab/>
      </w:r>
      <w:r>
        <w:tab/>
      </w:r>
      <w:r>
        <w:tab/>
      </w:r>
      <w:r>
        <w:tab/>
      </w:r>
      <w:r>
        <w:tab/>
      </w:r>
      <w:r>
        <w:tab/>
      </w:r>
      <w:r>
        <w:tab/>
      </w:r>
      <w:r>
        <w:tab/>
        <w:t xml:space="preserve"> </w:t>
      </w:r>
    </w:p>
    <w:p w14:paraId="7E2DA67E" w14:textId="77777777" w:rsidR="00982115" w:rsidRPr="004C7B5E" w:rsidRDefault="00982115" w:rsidP="00982115">
      <w:pPr>
        <w:ind w:left="2880" w:firstLine="720"/>
        <w:rPr>
          <w:bCs/>
          <w:sz w:val="28"/>
        </w:rPr>
      </w:pPr>
      <w:r>
        <w:rPr>
          <w:bCs/>
        </w:rPr>
        <w:t xml:space="preserve">                                                                                     </w:t>
      </w:r>
      <w:r w:rsidR="00FF1CCA">
        <w:rPr>
          <w:bCs/>
        </w:rPr>
        <w:t xml:space="preserve">    </w:t>
      </w:r>
      <w:r>
        <w:rPr>
          <w:bCs/>
        </w:rPr>
        <w:t xml:space="preserve">  </w:t>
      </w:r>
      <w:r w:rsidR="0002359A">
        <w:rPr>
          <w:bCs/>
        </w:rPr>
        <w:t>1</w:t>
      </w:r>
      <w:r w:rsidR="002877F6">
        <w:rPr>
          <w:bCs/>
        </w:rPr>
        <w:t>7</w:t>
      </w:r>
      <w:r w:rsidRPr="004C7B5E">
        <w:rPr>
          <w:bCs/>
        </w:rPr>
        <w:t>/08/20</w:t>
      </w:r>
      <w:r w:rsidR="00914B9D">
        <w:rPr>
          <w:bCs/>
        </w:rPr>
        <w:t>20</w:t>
      </w:r>
      <w:r w:rsidRPr="004C7B5E">
        <w:rPr>
          <w:bCs/>
          <w:sz w:val="28"/>
        </w:rPr>
        <w:tab/>
      </w:r>
    </w:p>
    <w:p w14:paraId="385928EF" w14:textId="77777777" w:rsidR="00982115" w:rsidRDefault="00982115" w:rsidP="00982115">
      <w:r>
        <w:t>In addition to Part I (General Handout for all courses appended to the time table) this portion gives further specific details regarding the course.</w:t>
      </w:r>
    </w:p>
    <w:p w14:paraId="4F8427B9" w14:textId="77777777" w:rsidR="00982115" w:rsidRDefault="00982115" w:rsidP="00982115"/>
    <w:p w14:paraId="1BF4C850" w14:textId="77777777" w:rsidR="00982115" w:rsidRDefault="00982115" w:rsidP="00982115">
      <w:r>
        <w:t xml:space="preserve">Course No </w:t>
      </w:r>
      <w:r>
        <w:tab/>
      </w:r>
      <w:r>
        <w:tab/>
      </w:r>
      <w:r>
        <w:tab/>
        <w:t xml:space="preserve">: </w:t>
      </w:r>
      <w:r w:rsidR="00227D88">
        <w:rPr>
          <w:b/>
        </w:rPr>
        <w:t>CE F231</w:t>
      </w:r>
      <w:r w:rsidRPr="00713C5E">
        <w:rPr>
          <w:b/>
        </w:rPr>
        <w:t xml:space="preserve"> </w:t>
      </w:r>
    </w:p>
    <w:p w14:paraId="18B57251" w14:textId="77777777" w:rsidR="00982115" w:rsidRDefault="00982115" w:rsidP="00982115">
      <w:r>
        <w:t>Course Title</w:t>
      </w:r>
      <w:r>
        <w:tab/>
      </w:r>
      <w:r>
        <w:tab/>
      </w:r>
      <w:r>
        <w:tab/>
        <w:t xml:space="preserve">: </w:t>
      </w:r>
      <w:r w:rsidR="00227D88">
        <w:t>Fluid Mechanics</w:t>
      </w:r>
      <w:r>
        <w:t xml:space="preserve">  </w:t>
      </w:r>
    </w:p>
    <w:p w14:paraId="03EF4B52" w14:textId="77777777" w:rsidR="00982115" w:rsidRDefault="00982115" w:rsidP="00982115">
      <w:r>
        <w:t>Instructor-in-charge</w:t>
      </w:r>
      <w:r>
        <w:tab/>
      </w:r>
      <w:r>
        <w:tab/>
        <w:t xml:space="preserve">: </w:t>
      </w:r>
      <w:r w:rsidR="00D0128C">
        <w:t>Komaragiri Srinivasa Raju</w:t>
      </w:r>
    </w:p>
    <w:p w14:paraId="0E293D9E" w14:textId="77777777" w:rsidR="00D0128C" w:rsidRDefault="00D0128C" w:rsidP="00982115">
      <w:r>
        <w:t xml:space="preserve">Chamber No. </w:t>
      </w:r>
      <w:r>
        <w:tab/>
      </w:r>
      <w:r>
        <w:tab/>
      </w:r>
      <w:r>
        <w:tab/>
        <w:t>: D-107</w:t>
      </w:r>
    </w:p>
    <w:p w14:paraId="5F2D8C0C" w14:textId="77777777" w:rsidR="00982115" w:rsidRDefault="00982115" w:rsidP="00982115"/>
    <w:p w14:paraId="7162844B" w14:textId="77777777" w:rsidR="00982115" w:rsidRPr="00982115" w:rsidRDefault="00982115" w:rsidP="00982115">
      <w:pPr>
        <w:rPr>
          <w:b/>
          <w:bCs/>
        </w:rPr>
      </w:pPr>
      <w:r w:rsidRPr="00982115">
        <w:rPr>
          <w:b/>
          <w:bCs/>
        </w:rPr>
        <w:t>Scope and Objective of the Course:</w:t>
      </w:r>
    </w:p>
    <w:p w14:paraId="6B7A2C93" w14:textId="77777777" w:rsidR="00982115" w:rsidRPr="00713C5E" w:rsidRDefault="00982115" w:rsidP="00982115">
      <w:pPr>
        <w:pStyle w:val="Heading2"/>
        <w:ind w:left="360"/>
        <w:rPr>
          <w:color w:val="0070C0"/>
        </w:rPr>
      </w:pPr>
    </w:p>
    <w:p w14:paraId="490D0301" w14:textId="77777777" w:rsidR="00982115" w:rsidRDefault="00982115" w:rsidP="00982115">
      <w:pPr>
        <w:pStyle w:val="BodyText"/>
      </w:pPr>
      <w:r>
        <w:t>This course is an introduction to the field of fluid mechanics. The study covers basic fundamentals of fluid transport which would include our understanding of governing laws of conservation of mass, energy and momentum. The emphasis in this course will be to stress more on the above governing laws and their various applications. The unified approach will enable students to tackle the real life problems in more comprehensive manner and provide a broader view on the subject</w:t>
      </w:r>
      <w:r w:rsidR="000C29B8">
        <w:t xml:space="preserve">. Another learning curve in the course is acquainting the students to MATLAB.  </w:t>
      </w:r>
    </w:p>
    <w:p w14:paraId="13392418" w14:textId="77777777" w:rsidR="00A56B50" w:rsidRDefault="00A56B50" w:rsidP="00A56B50">
      <w:pPr>
        <w:rPr>
          <w:b/>
          <w:bCs/>
        </w:rPr>
      </w:pPr>
    </w:p>
    <w:p w14:paraId="122A6152" w14:textId="77777777" w:rsidR="00D0128C" w:rsidRDefault="00A56B50" w:rsidP="00A56B50">
      <w:pPr>
        <w:rPr>
          <w:b/>
          <w:bCs/>
        </w:rPr>
      </w:pPr>
      <w:r w:rsidRPr="00A56B50">
        <w:rPr>
          <w:b/>
          <w:bCs/>
        </w:rPr>
        <w:t>Course Level O</w:t>
      </w:r>
      <w:r>
        <w:rPr>
          <w:b/>
          <w:bCs/>
        </w:rPr>
        <w:t>utcome</w:t>
      </w:r>
      <w:r w:rsidR="00802F05">
        <w:rPr>
          <w:b/>
          <w:bCs/>
        </w:rPr>
        <w:t>s</w:t>
      </w:r>
      <w:r w:rsidRPr="00A56B50">
        <w:rPr>
          <w:b/>
          <w:bCs/>
        </w:rPr>
        <w:t>:</w:t>
      </w:r>
      <w:r w:rsidR="00D0128C">
        <w:rPr>
          <w:b/>
          <w:bCs/>
        </w:rPr>
        <w:t xml:space="preserve"> </w:t>
      </w:r>
    </w:p>
    <w:p w14:paraId="7EE44DE4" w14:textId="77777777" w:rsidR="00D0128C" w:rsidRDefault="00D0128C" w:rsidP="00A56B50">
      <w:pPr>
        <w:rPr>
          <w:b/>
          <w:bCs/>
        </w:rPr>
      </w:pPr>
    </w:p>
    <w:p w14:paraId="178D327F" w14:textId="77777777" w:rsidR="00A56B50" w:rsidRPr="00D0128C" w:rsidRDefault="00D0128C" w:rsidP="00A56B50">
      <w:pPr>
        <w:rPr>
          <w:bCs/>
        </w:rPr>
      </w:pPr>
      <w:r w:rsidRPr="00D0128C">
        <w:rPr>
          <w:bCs/>
        </w:rPr>
        <w:t>On completion of the course</w:t>
      </w:r>
    </w:p>
    <w:p w14:paraId="1ED6DF9F" w14:textId="77777777" w:rsidR="00A56B50" w:rsidRDefault="00A56B50" w:rsidP="00A56B50">
      <w:pPr>
        <w:pStyle w:val="BodyText"/>
        <w:rPr>
          <w:b/>
          <w:sz w:val="20"/>
        </w:rPr>
      </w:pPr>
    </w:p>
    <w:p w14:paraId="344D940E" w14:textId="77777777" w:rsidR="00A56B50" w:rsidRDefault="00D0128C" w:rsidP="008D20B5">
      <w:pPr>
        <w:pStyle w:val="ListParagraph"/>
        <w:widowControl w:val="0"/>
        <w:numPr>
          <w:ilvl w:val="0"/>
          <w:numId w:val="9"/>
        </w:numPr>
        <w:tabs>
          <w:tab w:val="left" w:pos="1320"/>
          <w:tab w:val="left" w:pos="1321"/>
        </w:tabs>
        <w:spacing w:line="273" w:lineRule="auto"/>
        <w:ind w:right="153"/>
        <w:contextualSpacing w:val="0"/>
      </w:pPr>
      <w:r>
        <w:t xml:space="preserve">Student </w:t>
      </w:r>
      <w:r w:rsidR="00A56B50">
        <w:t xml:space="preserve">will be able to explain the properties of fluids, concepts of fluid statics as well as </w:t>
      </w:r>
      <w:r>
        <w:t xml:space="preserve">buoyancy </w:t>
      </w:r>
    </w:p>
    <w:p w14:paraId="1F35A6E5" w14:textId="77777777" w:rsidR="00A56B50" w:rsidRDefault="00D0128C" w:rsidP="008D20B5">
      <w:pPr>
        <w:pStyle w:val="ListParagraph"/>
        <w:widowControl w:val="0"/>
        <w:numPr>
          <w:ilvl w:val="0"/>
          <w:numId w:val="9"/>
        </w:numPr>
        <w:tabs>
          <w:tab w:val="left" w:pos="1320"/>
          <w:tab w:val="left" w:pos="1321"/>
          <w:tab w:val="left" w:pos="1790"/>
          <w:tab w:val="left" w:pos="2982"/>
          <w:tab w:val="left" w:pos="3366"/>
          <w:tab w:val="left" w:pos="5892"/>
          <w:tab w:val="left" w:pos="6434"/>
          <w:tab w:val="left" w:pos="7782"/>
          <w:tab w:val="left" w:pos="9809"/>
        </w:tabs>
        <w:spacing w:before="2" w:line="273" w:lineRule="auto"/>
        <w:ind w:right="149"/>
        <w:contextualSpacing w:val="0"/>
      </w:pPr>
      <w:r>
        <w:t xml:space="preserve">Student </w:t>
      </w:r>
      <w:r w:rsidR="00A56B50">
        <w:t>will</w:t>
      </w:r>
      <w:r w:rsidR="008D20B5">
        <w:t xml:space="preserve"> </w:t>
      </w:r>
      <w:r w:rsidR="00A56B50">
        <w:t>be</w:t>
      </w:r>
      <w:r w:rsidR="008D20B5">
        <w:t xml:space="preserve"> </w:t>
      </w:r>
      <w:r w:rsidR="00A56B50">
        <w:t xml:space="preserve">able </w:t>
      </w:r>
      <w:r w:rsidR="00880723">
        <w:t xml:space="preserve">compare various methods </w:t>
      </w:r>
      <w:r>
        <w:t xml:space="preserve">of </w:t>
      </w:r>
      <w:r w:rsidR="00880723">
        <w:t>flow measurement</w:t>
      </w:r>
      <w:r w:rsidR="00A56B50">
        <w:t>.</w:t>
      </w:r>
    </w:p>
    <w:p w14:paraId="68504F71" w14:textId="77777777" w:rsidR="00880723" w:rsidRDefault="00D0128C" w:rsidP="008D20B5">
      <w:pPr>
        <w:pStyle w:val="ListParagraph"/>
        <w:widowControl w:val="0"/>
        <w:numPr>
          <w:ilvl w:val="0"/>
          <w:numId w:val="9"/>
        </w:numPr>
        <w:tabs>
          <w:tab w:val="left" w:pos="1320"/>
          <w:tab w:val="left" w:pos="1321"/>
        </w:tabs>
        <w:spacing w:before="2" w:line="276" w:lineRule="auto"/>
        <w:ind w:right="147"/>
        <w:contextualSpacing w:val="0"/>
      </w:pPr>
      <w:r>
        <w:t xml:space="preserve">Student </w:t>
      </w:r>
      <w:r w:rsidR="00A56B50">
        <w:t xml:space="preserve">will be able to </w:t>
      </w:r>
      <w:r w:rsidR="00880723">
        <w:t>analyze fluid flow through pipes</w:t>
      </w:r>
    </w:p>
    <w:p w14:paraId="6C04A15A" w14:textId="77777777" w:rsidR="00982115" w:rsidRDefault="00D0128C" w:rsidP="008D20B5">
      <w:pPr>
        <w:pStyle w:val="ListParagraph"/>
        <w:widowControl w:val="0"/>
        <w:numPr>
          <w:ilvl w:val="0"/>
          <w:numId w:val="9"/>
        </w:numPr>
        <w:tabs>
          <w:tab w:val="left" w:pos="1320"/>
          <w:tab w:val="left" w:pos="1321"/>
        </w:tabs>
        <w:spacing w:before="2" w:line="276" w:lineRule="auto"/>
        <w:ind w:right="147"/>
        <w:contextualSpacing w:val="0"/>
      </w:pPr>
      <w:r>
        <w:t xml:space="preserve">Student </w:t>
      </w:r>
      <w:r w:rsidR="00A56B50">
        <w:t xml:space="preserve">will able to </w:t>
      </w:r>
      <w:r w:rsidR="00880723">
        <w:t>derive expressions of non-dimensional parameters in model analysis</w:t>
      </w:r>
    </w:p>
    <w:p w14:paraId="08AEEAD7" w14:textId="77777777" w:rsidR="00B57BF7" w:rsidRDefault="00B57BF7" w:rsidP="008D20B5">
      <w:pPr>
        <w:pStyle w:val="ListParagraph"/>
        <w:widowControl w:val="0"/>
        <w:numPr>
          <w:ilvl w:val="0"/>
          <w:numId w:val="9"/>
        </w:numPr>
        <w:tabs>
          <w:tab w:val="left" w:pos="1320"/>
          <w:tab w:val="left" w:pos="1321"/>
        </w:tabs>
        <w:spacing w:before="2" w:line="276" w:lineRule="auto"/>
        <w:ind w:right="147"/>
        <w:contextualSpacing w:val="0"/>
      </w:pPr>
      <w:r>
        <w:t>Student will be able to analyze fluid mechanics in MATLAB perspective</w:t>
      </w:r>
    </w:p>
    <w:p w14:paraId="3973F85F" w14:textId="77777777" w:rsidR="00C17526" w:rsidRDefault="00C17526" w:rsidP="00C17526">
      <w:pPr>
        <w:tabs>
          <w:tab w:val="left" w:pos="1170"/>
        </w:tabs>
        <w:ind w:left="360" w:right="580"/>
        <w:jc w:val="both"/>
        <w:rPr>
          <w:rFonts w:eastAsia="Calibri"/>
          <w:color w:val="000000"/>
          <w:lang w:val="en-AU"/>
        </w:rPr>
      </w:pPr>
    </w:p>
    <w:p w14:paraId="310C2C2E" w14:textId="77777777" w:rsidR="00C17526" w:rsidRPr="00C17526" w:rsidRDefault="00C17526" w:rsidP="00C17526">
      <w:pPr>
        <w:tabs>
          <w:tab w:val="left" w:pos="1170"/>
        </w:tabs>
        <w:ind w:left="360" w:right="580"/>
        <w:jc w:val="both"/>
        <w:rPr>
          <w:rFonts w:eastAsia="Calibri"/>
          <w:b/>
          <w:color w:val="000000"/>
          <w:lang w:val="en-AU"/>
        </w:rPr>
      </w:pPr>
      <w:r w:rsidRPr="00C17526">
        <w:rPr>
          <w:rFonts w:eastAsia="Calibri"/>
          <w:color w:val="000000"/>
          <w:lang w:val="en-AU"/>
        </w:rPr>
        <w:t xml:space="preserve">Student Learning Outcomes (SLOs) assessed in this course </w:t>
      </w:r>
      <w:r w:rsidRPr="00C17526">
        <w:rPr>
          <w:rFonts w:eastAsia="Calibri"/>
          <w:b/>
          <w:color w:val="000000"/>
          <w:lang w:val="en-AU"/>
        </w:rPr>
        <w:t xml:space="preserve">– (a), (b), (c), </w:t>
      </w:r>
      <w:r w:rsidR="00AA2DB1">
        <w:rPr>
          <w:rFonts w:eastAsia="Calibri"/>
          <w:b/>
          <w:color w:val="000000"/>
          <w:lang w:val="en-AU"/>
        </w:rPr>
        <w:t>and (k)</w:t>
      </w:r>
    </w:p>
    <w:p w14:paraId="3B07A81E" w14:textId="77777777" w:rsidR="00C17526" w:rsidRDefault="00C17526" w:rsidP="00C17526">
      <w:pPr>
        <w:pStyle w:val="ListParagraph"/>
        <w:widowControl w:val="0"/>
        <w:tabs>
          <w:tab w:val="left" w:pos="1320"/>
          <w:tab w:val="left" w:pos="1321"/>
        </w:tabs>
        <w:spacing w:before="2" w:line="276" w:lineRule="auto"/>
        <w:ind w:right="147"/>
      </w:pPr>
    </w:p>
    <w:p w14:paraId="2FC964B6" w14:textId="77777777" w:rsidR="00982115" w:rsidRPr="00982115" w:rsidRDefault="00982115" w:rsidP="00982115">
      <w:pPr>
        <w:rPr>
          <w:b/>
          <w:bCs/>
        </w:rPr>
      </w:pPr>
      <w:r w:rsidRPr="00982115">
        <w:rPr>
          <w:b/>
          <w:bCs/>
        </w:rPr>
        <w:t xml:space="preserve">Text Book: </w:t>
      </w:r>
    </w:p>
    <w:p w14:paraId="5C295D7A" w14:textId="77777777" w:rsidR="00982115" w:rsidRDefault="00982115" w:rsidP="00982115"/>
    <w:p w14:paraId="39F3F679" w14:textId="77777777" w:rsidR="00B267A8" w:rsidRDefault="008946C2" w:rsidP="008946C2">
      <w:pPr>
        <w:ind w:left="720" w:hanging="720"/>
        <w:jc w:val="both"/>
      </w:pPr>
      <w:r>
        <w:t xml:space="preserve">T1. </w:t>
      </w:r>
      <w:r>
        <w:tab/>
      </w:r>
      <w:r w:rsidR="00985DEC" w:rsidRPr="00B267A8">
        <w:t>K. Srinivasa</w:t>
      </w:r>
      <w:r w:rsidR="00B267A8" w:rsidRPr="00B267A8">
        <w:t xml:space="preserve"> Raju and </w:t>
      </w:r>
      <w:r w:rsidR="00985DEC" w:rsidRPr="00B267A8">
        <w:t>D. Nagesh</w:t>
      </w:r>
      <w:r w:rsidR="00B267A8" w:rsidRPr="00B267A8">
        <w:t xml:space="preserve"> Kumar (2020) Fluid Mechanics: Problem solving using MATLAB, Prentice Hall of India (PHI), New Delhi, ISBN-978-93-89347-63-0</w:t>
      </w:r>
    </w:p>
    <w:p w14:paraId="5F436209" w14:textId="77777777" w:rsidR="00982115" w:rsidRPr="00AB4A67" w:rsidRDefault="00982115" w:rsidP="00982115">
      <w:pPr>
        <w:jc w:val="both"/>
        <w:rPr>
          <w:sz w:val="16"/>
          <w:szCs w:val="16"/>
        </w:rPr>
      </w:pPr>
    </w:p>
    <w:p w14:paraId="3714EA8E" w14:textId="77777777" w:rsidR="00982115" w:rsidRPr="00D37A5F" w:rsidRDefault="00982115" w:rsidP="00982115">
      <w:pPr>
        <w:jc w:val="both"/>
        <w:rPr>
          <w:b/>
        </w:rPr>
      </w:pPr>
      <w:r w:rsidRPr="00D37A5F">
        <w:rPr>
          <w:b/>
        </w:rPr>
        <w:t>Reference Bo</w:t>
      </w:r>
      <w:r>
        <w:rPr>
          <w:b/>
        </w:rPr>
        <w:t>o</w:t>
      </w:r>
      <w:r w:rsidRPr="00D37A5F">
        <w:rPr>
          <w:b/>
        </w:rPr>
        <w:t>ks</w:t>
      </w:r>
      <w:r>
        <w:rPr>
          <w:b/>
        </w:rPr>
        <w:t>:</w:t>
      </w:r>
    </w:p>
    <w:p w14:paraId="38772A05" w14:textId="77777777" w:rsidR="00982115" w:rsidRDefault="00982115" w:rsidP="00982115">
      <w:pPr>
        <w:jc w:val="both"/>
        <w:rPr>
          <w:sz w:val="22"/>
          <w:szCs w:val="22"/>
        </w:rPr>
      </w:pPr>
    </w:p>
    <w:p w14:paraId="4E93D2E3" w14:textId="77777777" w:rsidR="008946C2" w:rsidRDefault="008946C2" w:rsidP="008946C2">
      <w:pPr>
        <w:jc w:val="both"/>
      </w:pPr>
      <w:r>
        <w:t xml:space="preserve">R1. </w:t>
      </w:r>
      <w:r>
        <w:tab/>
      </w:r>
      <w:r w:rsidR="00B267A8">
        <w:t xml:space="preserve">Modi, P.N. and Seth, S.M., </w:t>
      </w:r>
      <w:r w:rsidR="00B267A8" w:rsidRPr="008946C2">
        <w:rPr>
          <w:bCs/>
        </w:rPr>
        <w:t>Hydraulics and Fluid Mechanics including Hydraulic Machines</w:t>
      </w:r>
      <w:r w:rsidR="00B267A8">
        <w:t xml:space="preserve">, Standard </w:t>
      </w:r>
    </w:p>
    <w:p w14:paraId="180E3CD6" w14:textId="77777777" w:rsidR="00B267A8" w:rsidRDefault="008946C2" w:rsidP="008946C2">
      <w:pPr>
        <w:jc w:val="both"/>
      </w:pPr>
      <w:r>
        <w:lastRenderedPageBreak/>
        <w:t xml:space="preserve">            </w:t>
      </w:r>
      <w:r w:rsidR="00B267A8">
        <w:t>Book House, New Delhi, 201</w:t>
      </w:r>
      <w:r w:rsidR="00CB7DD4">
        <w:t>7</w:t>
      </w:r>
    </w:p>
    <w:p w14:paraId="7540A692" w14:textId="77777777" w:rsidR="00BF55B1" w:rsidRDefault="00BF55B1" w:rsidP="008946C2">
      <w:pPr>
        <w:jc w:val="both"/>
      </w:pPr>
    </w:p>
    <w:p w14:paraId="4C431E28" w14:textId="77777777" w:rsidR="00BF55B1" w:rsidRDefault="00BF55B1" w:rsidP="008946C2">
      <w:pPr>
        <w:jc w:val="both"/>
      </w:pPr>
      <w:r>
        <w:t>R</w:t>
      </w:r>
      <w:r w:rsidR="00054367">
        <w:t>2</w:t>
      </w:r>
      <w:r>
        <w:t xml:space="preserve">. </w:t>
      </w:r>
      <w:r>
        <w:tab/>
        <w:t xml:space="preserve">NPTEL Introduction to Fluid Mechanics, Department of Mechanical Engineering, IIT Kharagpur </w:t>
      </w:r>
    </w:p>
    <w:p w14:paraId="45E8CCC2" w14:textId="77777777" w:rsidR="00BF55B1" w:rsidRDefault="00BF55B1" w:rsidP="00BF55B1">
      <w:pPr>
        <w:ind w:firstLine="720"/>
        <w:jc w:val="both"/>
      </w:pPr>
      <w:r>
        <w:t>(</w:t>
      </w:r>
      <w:hyperlink r:id="rId8" w:history="1">
        <w:r>
          <w:rPr>
            <w:rStyle w:val="Hyperlink"/>
          </w:rPr>
          <w:t>https://nptel.ac.in/courses/112/105/112105269/</w:t>
        </w:r>
      </w:hyperlink>
      <w:r>
        <w:t xml:space="preserve"> (Accessed on 2.8.2020)</w:t>
      </w:r>
    </w:p>
    <w:p w14:paraId="0F03FB5B" w14:textId="77777777" w:rsidR="00BF55B1" w:rsidRDefault="00BF55B1" w:rsidP="00BF55B1">
      <w:pPr>
        <w:ind w:firstLine="720"/>
        <w:jc w:val="both"/>
      </w:pPr>
    </w:p>
    <w:p w14:paraId="26CE9379" w14:textId="77777777" w:rsidR="00431643" w:rsidRDefault="005D7028" w:rsidP="005D7028">
      <w:pPr>
        <w:jc w:val="both"/>
      </w:pPr>
      <w:r>
        <w:t>R</w:t>
      </w:r>
      <w:r w:rsidR="00054367">
        <w:t>3</w:t>
      </w:r>
      <w:r>
        <w:t xml:space="preserve">. </w:t>
      </w:r>
      <w:r w:rsidR="00BF55B1">
        <w:tab/>
      </w:r>
      <w:r>
        <w:t xml:space="preserve">NPTEL </w:t>
      </w:r>
      <w:r w:rsidR="00431643">
        <w:t>Fl</w:t>
      </w:r>
      <w:r>
        <w:t xml:space="preserve">uid Mechanics, Department of </w:t>
      </w:r>
      <w:r w:rsidR="00431643">
        <w:t xml:space="preserve">Chemical </w:t>
      </w:r>
      <w:r>
        <w:t>Engineering, IIT K</w:t>
      </w:r>
      <w:r w:rsidR="00431643">
        <w:t>anpur</w:t>
      </w:r>
    </w:p>
    <w:p w14:paraId="5DFC5263" w14:textId="77777777" w:rsidR="00431643" w:rsidRDefault="00431643" w:rsidP="00BF55B1">
      <w:pPr>
        <w:ind w:firstLine="720"/>
        <w:jc w:val="both"/>
      </w:pPr>
      <w:r>
        <w:t>(</w:t>
      </w:r>
      <w:hyperlink r:id="rId9" w:history="1">
        <w:r>
          <w:rPr>
            <w:rStyle w:val="Hyperlink"/>
          </w:rPr>
          <w:t>https://nptel.ac.in/courses/103/104/103104043/#</w:t>
        </w:r>
      </w:hyperlink>
      <w:r>
        <w:t>) (Accessed on 2.8.2020)</w:t>
      </w:r>
    </w:p>
    <w:p w14:paraId="33F17A1B" w14:textId="77777777" w:rsidR="00054367" w:rsidRDefault="00054367" w:rsidP="00BF55B1">
      <w:pPr>
        <w:ind w:firstLine="720"/>
        <w:jc w:val="both"/>
      </w:pPr>
    </w:p>
    <w:p w14:paraId="51E624FD" w14:textId="77777777" w:rsidR="00054367" w:rsidRDefault="00054367" w:rsidP="00054367">
      <w:pPr>
        <w:jc w:val="both"/>
      </w:pPr>
      <w:r>
        <w:t xml:space="preserve">R4. </w:t>
      </w:r>
      <w:r>
        <w:tab/>
        <w:t xml:space="preserve">NPTEL Fluid Mechanics, Department of Mechanical Engineering, IIT Kanpur </w:t>
      </w:r>
    </w:p>
    <w:p w14:paraId="0525ED2F" w14:textId="77777777" w:rsidR="00054367" w:rsidRDefault="00054367" w:rsidP="00054367">
      <w:pPr>
        <w:jc w:val="both"/>
      </w:pPr>
      <w:r>
        <w:t xml:space="preserve">            (</w:t>
      </w:r>
      <w:hyperlink r:id="rId10" w:tgtFrame="_blank" w:history="1">
        <w:r>
          <w:rPr>
            <w:rStyle w:val="Hyperlink"/>
          </w:rPr>
          <w:t>https://nptel.ac.in/courses/112/104/112104118/</w:t>
        </w:r>
      </w:hyperlink>
      <w:r>
        <w:t xml:space="preserve"> ) (Accessed on 2.8.2020)</w:t>
      </w:r>
    </w:p>
    <w:p w14:paraId="1B08CD70" w14:textId="77777777" w:rsidR="00054367" w:rsidRDefault="00054367" w:rsidP="00BF55B1">
      <w:pPr>
        <w:ind w:firstLine="720"/>
        <w:jc w:val="both"/>
      </w:pPr>
    </w:p>
    <w:p w14:paraId="3BBDFF5B" w14:textId="77777777" w:rsidR="00BF55B1" w:rsidRDefault="00431643" w:rsidP="00431643">
      <w:pPr>
        <w:jc w:val="both"/>
      </w:pPr>
      <w:r>
        <w:t xml:space="preserve">R5. </w:t>
      </w:r>
      <w:r w:rsidR="00BF55B1">
        <w:t xml:space="preserve">     </w:t>
      </w:r>
      <w:r>
        <w:t xml:space="preserve">Introduction to Fluid Mechanics and Fluid Engineering, Department of Mechanical Engineering, IIT </w:t>
      </w:r>
    </w:p>
    <w:p w14:paraId="02FA0C58" w14:textId="77777777" w:rsidR="00431643" w:rsidRDefault="00431643" w:rsidP="00BF55B1">
      <w:pPr>
        <w:ind w:firstLine="720"/>
        <w:jc w:val="both"/>
      </w:pPr>
      <w:r>
        <w:t>Kharagpur (</w:t>
      </w:r>
      <w:hyperlink r:id="rId11" w:history="1">
        <w:r>
          <w:rPr>
            <w:rStyle w:val="Hyperlink"/>
          </w:rPr>
          <w:t>https://nptel.ac.in/courses/112/105/112105183/</w:t>
        </w:r>
      </w:hyperlink>
      <w:r>
        <w:t>) (Accessed on 2.8.2020)</w:t>
      </w:r>
    </w:p>
    <w:p w14:paraId="4DB84DFB" w14:textId="77777777" w:rsidR="00BF55B1" w:rsidRDefault="00BF55B1" w:rsidP="00BF55B1">
      <w:pPr>
        <w:ind w:firstLine="720"/>
        <w:jc w:val="both"/>
      </w:pPr>
    </w:p>
    <w:p w14:paraId="32947100" w14:textId="77777777" w:rsidR="00BF55B1" w:rsidRDefault="00BF55B1" w:rsidP="00BF55B1">
      <w:pPr>
        <w:jc w:val="both"/>
      </w:pPr>
      <w:r>
        <w:t xml:space="preserve">R6. </w:t>
      </w:r>
      <w:r>
        <w:tab/>
        <w:t xml:space="preserve">NPTEL Advanced Fluid Mechanics, Department of Mechanical Engineering, IIT Kharagpur </w:t>
      </w:r>
    </w:p>
    <w:p w14:paraId="03BFDD2D" w14:textId="77777777" w:rsidR="00BF55B1" w:rsidRDefault="00BF55B1" w:rsidP="00BF55B1">
      <w:pPr>
        <w:ind w:firstLine="720"/>
        <w:jc w:val="both"/>
      </w:pPr>
      <w:r>
        <w:t>(</w:t>
      </w:r>
      <w:hyperlink r:id="rId12" w:history="1">
        <w:r>
          <w:rPr>
            <w:rStyle w:val="Hyperlink"/>
          </w:rPr>
          <w:t>https://nptel.ac.in/courses/112/105/112105218/</w:t>
        </w:r>
      </w:hyperlink>
      <w:r>
        <w:rPr>
          <w:rStyle w:val="Hyperlink"/>
        </w:rPr>
        <w:t xml:space="preserve">) </w:t>
      </w:r>
      <w:r>
        <w:t>(Accessed on 2.8.2020)</w:t>
      </w:r>
    </w:p>
    <w:p w14:paraId="7294C875" w14:textId="77777777" w:rsidR="00851A07" w:rsidRDefault="00851A07" w:rsidP="00BF55B1">
      <w:pPr>
        <w:ind w:firstLine="720"/>
        <w:jc w:val="both"/>
      </w:pPr>
    </w:p>
    <w:p w14:paraId="50DB2AC9" w14:textId="77777777" w:rsidR="00851A07" w:rsidRDefault="00470C60" w:rsidP="00851A07">
      <w:pPr>
        <w:jc w:val="both"/>
      </w:pPr>
      <w:r>
        <w:rPr>
          <w:sz w:val="22"/>
          <w:szCs w:val="22"/>
        </w:rPr>
        <w:t xml:space="preserve">R7.        </w:t>
      </w:r>
      <w:r w:rsidR="00851A07">
        <w:rPr>
          <w:sz w:val="22"/>
          <w:szCs w:val="22"/>
        </w:rPr>
        <w:t xml:space="preserve">Getting Started with MATLAB </w:t>
      </w:r>
      <w:r w:rsidR="00752431">
        <w:rPr>
          <w:sz w:val="22"/>
          <w:szCs w:val="22"/>
        </w:rPr>
        <w:t>(</w:t>
      </w:r>
      <w:hyperlink r:id="rId13" w:history="1">
        <w:r w:rsidR="00851A07">
          <w:rPr>
            <w:rStyle w:val="Hyperlink"/>
          </w:rPr>
          <w:t>https://www.mathworks.com/help/matlab/getting-started-with-matlab.html</w:t>
        </w:r>
      </w:hyperlink>
      <w:r w:rsidR="00752431">
        <w:rPr>
          <w:rStyle w:val="Hyperlink"/>
        </w:rPr>
        <w:t>)</w:t>
      </w:r>
      <w:r w:rsidR="00851A07">
        <w:t xml:space="preserve"> </w:t>
      </w:r>
    </w:p>
    <w:p w14:paraId="03054BA6" w14:textId="77777777" w:rsidR="00BF55B1" w:rsidRPr="008D20B5" w:rsidRDefault="00851A07" w:rsidP="00851A07">
      <w:pPr>
        <w:ind w:firstLine="720"/>
        <w:jc w:val="both"/>
        <w:rPr>
          <w:sz w:val="22"/>
          <w:szCs w:val="22"/>
        </w:rPr>
      </w:pPr>
      <w:r>
        <w:t>(Accessed on 2.8.2020)</w:t>
      </w:r>
    </w:p>
    <w:p w14:paraId="7D33BE9F" w14:textId="77777777" w:rsidR="00D334CE" w:rsidRDefault="00D334CE" w:rsidP="00982115">
      <w:pPr>
        <w:rPr>
          <w:b/>
          <w:bCs/>
        </w:rPr>
      </w:pPr>
    </w:p>
    <w:p w14:paraId="4524D71E" w14:textId="77777777" w:rsidR="00982115" w:rsidRPr="00982115" w:rsidRDefault="00982115" w:rsidP="00982115">
      <w:pPr>
        <w:rPr>
          <w:b/>
          <w:bCs/>
        </w:rPr>
      </w:pPr>
      <w:r w:rsidRPr="00982115">
        <w:rPr>
          <w:b/>
          <w:bCs/>
        </w:rPr>
        <w:t>Course Plan:</w:t>
      </w:r>
    </w:p>
    <w:p w14:paraId="315D8652" w14:textId="77777777" w:rsidR="00982115" w:rsidRPr="00AB4A67" w:rsidRDefault="00982115" w:rsidP="00982115">
      <w:pPr>
        <w:rPr>
          <w:b/>
          <w:bCs/>
          <w:sz w:val="16"/>
          <w:szCs w:val="16"/>
        </w:rPr>
      </w:pPr>
    </w:p>
    <w:tbl>
      <w:tblPr>
        <w:tblW w:w="109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6"/>
        <w:gridCol w:w="3799"/>
        <w:gridCol w:w="3799"/>
        <w:gridCol w:w="1446"/>
        <w:gridCol w:w="850"/>
      </w:tblGrid>
      <w:tr w:rsidR="00D334CE" w14:paraId="56DAC61A" w14:textId="77777777" w:rsidTr="00371469">
        <w:tc>
          <w:tcPr>
            <w:tcW w:w="1016" w:type="dxa"/>
            <w:shd w:val="clear" w:color="auto" w:fill="auto"/>
          </w:tcPr>
          <w:p w14:paraId="6BF6CB42" w14:textId="77777777" w:rsidR="00D334CE" w:rsidRPr="00BC46F1" w:rsidRDefault="00D334CE" w:rsidP="00D334CE">
            <w:pPr>
              <w:rPr>
                <w:b/>
                <w:bCs/>
                <w:sz w:val="22"/>
                <w:szCs w:val="22"/>
              </w:rPr>
            </w:pPr>
            <w:r w:rsidRPr="00BC46F1">
              <w:rPr>
                <w:b/>
                <w:bCs/>
                <w:sz w:val="22"/>
                <w:szCs w:val="22"/>
              </w:rPr>
              <w:t>Lecture No</w:t>
            </w:r>
          </w:p>
        </w:tc>
        <w:tc>
          <w:tcPr>
            <w:tcW w:w="3799" w:type="dxa"/>
          </w:tcPr>
          <w:p w14:paraId="75E08A26" w14:textId="77777777" w:rsidR="00D334CE" w:rsidRPr="00BC46F1" w:rsidRDefault="00D334CE" w:rsidP="00D334CE">
            <w:pPr>
              <w:rPr>
                <w:b/>
                <w:bCs/>
                <w:sz w:val="22"/>
                <w:szCs w:val="22"/>
              </w:rPr>
            </w:pPr>
            <w:r w:rsidRPr="00BC46F1">
              <w:rPr>
                <w:b/>
                <w:bCs/>
                <w:sz w:val="22"/>
                <w:szCs w:val="22"/>
              </w:rPr>
              <w:t>Learning Objectives</w:t>
            </w:r>
          </w:p>
        </w:tc>
        <w:tc>
          <w:tcPr>
            <w:tcW w:w="3799" w:type="dxa"/>
            <w:shd w:val="clear" w:color="auto" w:fill="auto"/>
          </w:tcPr>
          <w:p w14:paraId="4220D8A7" w14:textId="77777777" w:rsidR="00D334CE" w:rsidRPr="00BC46F1" w:rsidRDefault="00D334CE" w:rsidP="00D334CE">
            <w:pPr>
              <w:rPr>
                <w:b/>
                <w:bCs/>
                <w:sz w:val="22"/>
                <w:szCs w:val="22"/>
              </w:rPr>
            </w:pPr>
            <w:r w:rsidRPr="00BC46F1">
              <w:rPr>
                <w:b/>
                <w:bCs/>
                <w:sz w:val="22"/>
                <w:szCs w:val="22"/>
              </w:rPr>
              <w:t>Topics to be covered</w:t>
            </w:r>
          </w:p>
        </w:tc>
        <w:tc>
          <w:tcPr>
            <w:tcW w:w="1446" w:type="dxa"/>
            <w:shd w:val="clear" w:color="auto" w:fill="auto"/>
            <w:vAlign w:val="center"/>
          </w:tcPr>
          <w:p w14:paraId="01245A76" w14:textId="77777777" w:rsidR="00D334CE" w:rsidRPr="00BC46F1" w:rsidRDefault="00D334CE" w:rsidP="00D334CE">
            <w:pPr>
              <w:rPr>
                <w:b/>
                <w:bCs/>
                <w:sz w:val="22"/>
                <w:szCs w:val="22"/>
              </w:rPr>
            </w:pPr>
            <w:r w:rsidRPr="00BC46F1">
              <w:rPr>
                <w:b/>
                <w:bCs/>
                <w:sz w:val="22"/>
                <w:szCs w:val="22"/>
              </w:rPr>
              <w:t>Chapter in the Text Book</w:t>
            </w:r>
            <w:r w:rsidR="009D021D" w:rsidRPr="009D021D">
              <w:rPr>
                <w:b/>
                <w:bCs/>
                <w:sz w:val="22"/>
                <w:szCs w:val="22"/>
                <w:vertAlign w:val="superscript"/>
              </w:rPr>
              <w:t>*</w:t>
            </w:r>
          </w:p>
        </w:tc>
        <w:tc>
          <w:tcPr>
            <w:tcW w:w="850" w:type="dxa"/>
            <w:vAlign w:val="center"/>
          </w:tcPr>
          <w:p w14:paraId="6AAF0189" w14:textId="77777777" w:rsidR="00D334CE" w:rsidRPr="00BC46F1" w:rsidRDefault="00D334CE" w:rsidP="00D334CE">
            <w:pPr>
              <w:rPr>
                <w:b/>
                <w:bCs/>
                <w:sz w:val="22"/>
                <w:szCs w:val="22"/>
              </w:rPr>
            </w:pPr>
            <w:r w:rsidRPr="00BC46F1">
              <w:rPr>
                <w:b/>
                <w:bCs/>
                <w:sz w:val="22"/>
                <w:szCs w:val="22"/>
              </w:rPr>
              <w:t>SLO*</w:t>
            </w:r>
          </w:p>
        </w:tc>
      </w:tr>
      <w:tr w:rsidR="00D334CE" w:rsidRPr="00962D17" w14:paraId="0E55862D" w14:textId="77777777" w:rsidTr="00D110EF">
        <w:tc>
          <w:tcPr>
            <w:tcW w:w="1016" w:type="dxa"/>
            <w:shd w:val="clear" w:color="auto" w:fill="auto"/>
          </w:tcPr>
          <w:p w14:paraId="21EEB6E1" w14:textId="77777777" w:rsidR="00D334CE" w:rsidRPr="00BC46F1" w:rsidRDefault="00D334CE" w:rsidP="00D334CE">
            <w:pPr>
              <w:jc w:val="center"/>
              <w:rPr>
                <w:sz w:val="22"/>
                <w:szCs w:val="22"/>
              </w:rPr>
            </w:pPr>
            <w:r w:rsidRPr="00BC46F1">
              <w:rPr>
                <w:sz w:val="22"/>
                <w:szCs w:val="22"/>
              </w:rPr>
              <w:t>1-3</w:t>
            </w:r>
          </w:p>
        </w:tc>
        <w:tc>
          <w:tcPr>
            <w:tcW w:w="3799" w:type="dxa"/>
          </w:tcPr>
          <w:p w14:paraId="5DEA8AA3" w14:textId="77777777" w:rsidR="00D334CE" w:rsidRPr="00BC46F1" w:rsidRDefault="00D334CE" w:rsidP="00D334CE">
            <w:pPr>
              <w:rPr>
                <w:sz w:val="22"/>
                <w:szCs w:val="22"/>
              </w:rPr>
            </w:pPr>
            <w:r w:rsidRPr="00BC46F1">
              <w:rPr>
                <w:sz w:val="22"/>
                <w:szCs w:val="22"/>
              </w:rPr>
              <w:t>List the properties of fluids</w:t>
            </w:r>
          </w:p>
          <w:p w14:paraId="09D57233" w14:textId="77777777" w:rsidR="00D334CE" w:rsidRDefault="00D334CE" w:rsidP="00D334CE">
            <w:pPr>
              <w:rPr>
                <w:sz w:val="22"/>
                <w:szCs w:val="22"/>
              </w:rPr>
            </w:pPr>
            <w:r w:rsidRPr="00BC46F1">
              <w:rPr>
                <w:sz w:val="22"/>
                <w:szCs w:val="22"/>
              </w:rPr>
              <w:t>Relate salient properties of fluids</w:t>
            </w:r>
          </w:p>
          <w:p w14:paraId="5C8ABFFB" w14:textId="77777777" w:rsidR="00D334CE" w:rsidRPr="00BC46F1" w:rsidRDefault="00D334CE" w:rsidP="00D334CE">
            <w:pPr>
              <w:rPr>
                <w:sz w:val="16"/>
                <w:szCs w:val="16"/>
              </w:rPr>
            </w:pPr>
          </w:p>
        </w:tc>
        <w:tc>
          <w:tcPr>
            <w:tcW w:w="3799" w:type="dxa"/>
            <w:shd w:val="clear" w:color="auto" w:fill="auto"/>
          </w:tcPr>
          <w:p w14:paraId="51F3D587" w14:textId="77777777" w:rsidR="00D334CE" w:rsidRPr="00BC46F1" w:rsidRDefault="00D334CE" w:rsidP="00D334CE">
            <w:pPr>
              <w:rPr>
                <w:sz w:val="22"/>
                <w:szCs w:val="22"/>
              </w:rPr>
            </w:pPr>
            <w:r w:rsidRPr="00BC46F1">
              <w:rPr>
                <w:sz w:val="22"/>
                <w:szCs w:val="22"/>
              </w:rPr>
              <w:t>Mass density, Specific weight, Viscosity, Surface Tension</w:t>
            </w:r>
            <w:r>
              <w:rPr>
                <w:sz w:val="22"/>
                <w:szCs w:val="22"/>
              </w:rPr>
              <w:t>, Compressibility</w:t>
            </w:r>
            <w:r w:rsidRPr="00BC46F1">
              <w:rPr>
                <w:sz w:val="22"/>
                <w:szCs w:val="22"/>
              </w:rPr>
              <w:t xml:space="preserve"> and Capillarity</w:t>
            </w:r>
            <w:r w:rsidR="00B57BF7">
              <w:rPr>
                <w:sz w:val="22"/>
                <w:szCs w:val="22"/>
              </w:rPr>
              <w:t>, Introduction to MATLAB</w:t>
            </w:r>
            <w:r w:rsidRPr="00BC46F1">
              <w:rPr>
                <w:sz w:val="22"/>
                <w:szCs w:val="22"/>
              </w:rPr>
              <w:t xml:space="preserve"> </w:t>
            </w:r>
          </w:p>
        </w:tc>
        <w:tc>
          <w:tcPr>
            <w:tcW w:w="1446" w:type="dxa"/>
            <w:shd w:val="clear" w:color="auto" w:fill="auto"/>
          </w:tcPr>
          <w:p w14:paraId="1253719D" w14:textId="77777777" w:rsidR="00D334CE" w:rsidRDefault="00CB7DD4" w:rsidP="009D021D">
            <w:pPr>
              <w:rPr>
                <w:sz w:val="22"/>
                <w:szCs w:val="22"/>
              </w:rPr>
            </w:pPr>
            <w:r>
              <w:rPr>
                <w:sz w:val="22"/>
                <w:szCs w:val="22"/>
              </w:rPr>
              <w:t>Ch-</w:t>
            </w:r>
            <w:r w:rsidR="00D334CE" w:rsidRPr="00BC46F1">
              <w:rPr>
                <w:sz w:val="22"/>
                <w:szCs w:val="22"/>
              </w:rPr>
              <w:t>1</w:t>
            </w:r>
            <w:r>
              <w:rPr>
                <w:sz w:val="22"/>
                <w:szCs w:val="22"/>
              </w:rPr>
              <w:t>(T1)</w:t>
            </w:r>
          </w:p>
          <w:p w14:paraId="263A5826" w14:textId="77777777" w:rsidR="00CB7DD4" w:rsidRDefault="00CB7DD4" w:rsidP="009D021D">
            <w:pPr>
              <w:rPr>
                <w:sz w:val="22"/>
                <w:szCs w:val="22"/>
              </w:rPr>
            </w:pPr>
            <w:r>
              <w:rPr>
                <w:sz w:val="22"/>
                <w:szCs w:val="22"/>
              </w:rPr>
              <w:t>Ch-1(R1)</w:t>
            </w:r>
          </w:p>
          <w:p w14:paraId="2754618E" w14:textId="77777777" w:rsidR="00CB7DD4" w:rsidRPr="00BC46F1" w:rsidRDefault="00CB7DD4" w:rsidP="009D021D">
            <w:pPr>
              <w:rPr>
                <w:sz w:val="22"/>
                <w:szCs w:val="22"/>
              </w:rPr>
            </w:pPr>
          </w:p>
        </w:tc>
        <w:tc>
          <w:tcPr>
            <w:tcW w:w="850" w:type="dxa"/>
          </w:tcPr>
          <w:p w14:paraId="6B2F3D74" w14:textId="77777777" w:rsidR="00D334CE" w:rsidRPr="00BC46F1" w:rsidRDefault="00D334CE" w:rsidP="009D021D">
            <w:pPr>
              <w:rPr>
                <w:sz w:val="22"/>
                <w:szCs w:val="22"/>
              </w:rPr>
            </w:pPr>
            <w:r w:rsidRPr="00BC46F1">
              <w:rPr>
                <w:sz w:val="22"/>
                <w:szCs w:val="22"/>
              </w:rPr>
              <w:t>a</w:t>
            </w:r>
          </w:p>
        </w:tc>
      </w:tr>
      <w:tr w:rsidR="00D334CE" w:rsidRPr="00962D17" w14:paraId="328867A9" w14:textId="77777777" w:rsidTr="00D110EF">
        <w:tc>
          <w:tcPr>
            <w:tcW w:w="1016" w:type="dxa"/>
            <w:shd w:val="clear" w:color="auto" w:fill="auto"/>
          </w:tcPr>
          <w:p w14:paraId="020929B8" w14:textId="77777777" w:rsidR="00D334CE" w:rsidRPr="00BC46F1" w:rsidRDefault="00D334CE" w:rsidP="00D334CE">
            <w:pPr>
              <w:jc w:val="center"/>
              <w:rPr>
                <w:sz w:val="22"/>
                <w:szCs w:val="22"/>
              </w:rPr>
            </w:pPr>
            <w:r w:rsidRPr="00BC46F1">
              <w:rPr>
                <w:sz w:val="22"/>
                <w:szCs w:val="22"/>
              </w:rPr>
              <w:t>4-6</w:t>
            </w:r>
          </w:p>
        </w:tc>
        <w:tc>
          <w:tcPr>
            <w:tcW w:w="3799" w:type="dxa"/>
          </w:tcPr>
          <w:p w14:paraId="34922241" w14:textId="77777777" w:rsidR="00D334CE" w:rsidRPr="00BC46F1" w:rsidRDefault="00D334CE" w:rsidP="00D334CE">
            <w:pPr>
              <w:rPr>
                <w:sz w:val="22"/>
                <w:szCs w:val="22"/>
              </w:rPr>
            </w:pPr>
            <w:r w:rsidRPr="00BC46F1">
              <w:rPr>
                <w:sz w:val="22"/>
                <w:szCs w:val="22"/>
              </w:rPr>
              <w:t xml:space="preserve">Discuss fluid pressure </w:t>
            </w:r>
            <w:r w:rsidR="00E641FA" w:rsidRPr="00BC46F1">
              <w:rPr>
                <w:sz w:val="22"/>
                <w:szCs w:val="22"/>
              </w:rPr>
              <w:t>at point</w:t>
            </w:r>
            <w:r w:rsidRPr="00BC46F1">
              <w:rPr>
                <w:sz w:val="22"/>
                <w:szCs w:val="22"/>
              </w:rPr>
              <w:t xml:space="preserve"> and variation of pressure</w:t>
            </w:r>
          </w:p>
          <w:p w14:paraId="6538EA1C" w14:textId="77777777" w:rsidR="00D334CE" w:rsidRPr="00BC46F1" w:rsidRDefault="00D334CE" w:rsidP="00D334CE">
            <w:pPr>
              <w:rPr>
                <w:sz w:val="16"/>
                <w:szCs w:val="16"/>
              </w:rPr>
            </w:pPr>
          </w:p>
          <w:p w14:paraId="537A247D" w14:textId="77777777" w:rsidR="00D334CE" w:rsidRPr="00BC46F1" w:rsidRDefault="00D334CE" w:rsidP="00D334CE">
            <w:pPr>
              <w:rPr>
                <w:sz w:val="22"/>
                <w:szCs w:val="22"/>
              </w:rPr>
            </w:pPr>
            <w:r w:rsidRPr="00BC46F1">
              <w:rPr>
                <w:sz w:val="22"/>
                <w:szCs w:val="22"/>
              </w:rPr>
              <w:t>Relate absolute gauge and vacuum pressure</w:t>
            </w:r>
          </w:p>
          <w:p w14:paraId="0FD6B3F8" w14:textId="77777777" w:rsidR="00D334CE" w:rsidRPr="00BC46F1" w:rsidRDefault="00D334CE" w:rsidP="00D334CE">
            <w:pPr>
              <w:rPr>
                <w:sz w:val="16"/>
                <w:szCs w:val="16"/>
              </w:rPr>
            </w:pPr>
          </w:p>
          <w:p w14:paraId="3AC2DB6E" w14:textId="77777777" w:rsidR="00D334CE" w:rsidRPr="00BC46F1" w:rsidRDefault="00D334CE" w:rsidP="00D334CE">
            <w:pPr>
              <w:rPr>
                <w:sz w:val="22"/>
                <w:szCs w:val="22"/>
              </w:rPr>
            </w:pPr>
            <w:r w:rsidRPr="00BC46F1">
              <w:rPr>
                <w:sz w:val="22"/>
                <w:szCs w:val="22"/>
              </w:rPr>
              <w:t xml:space="preserve">Categorize devices </w:t>
            </w:r>
            <w:r w:rsidR="00E641FA" w:rsidRPr="00BC46F1">
              <w:rPr>
                <w:sz w:val="22"/>
                <w:szCs w:val="22"/>
              </w:rPr>
              <w:t>for measurement</w:t>
            </w:r>
            <w:r w:rsidRPr="00BC46F1">
              <w:rPr>
                <w:sz w:val="22"/>
                <w:szCs w:val="22"/>
              </w:rPr>
              <w:t xml:space="preserve"> </w:t>
            </w:r>
            <w:r w:rsidR="00E265E7" w:rsidRPr="00BC46F1">
              <w:rPr>
                <w:sz w:val="22"/>
                <w:szCs w:val="22"/>
              </w:rPr>
              <w:t>of pressure</w:t>
            </w:r>
          </w:p>
          <w:p w14:paraId="6068D67D" w14:textId="77777777" w:rsidR="00D334CE" w:rsidRPr="00BC46F1" w:rsidRDefault="00D334CE" w:rsidP="00D334CE">
            <w:pPr>
              <w:rPr>
                <w:sz w:val="16"/>
                <w:szCs w:val="16"/>
              </w:rPr>
            </w:pPr>
          </w:p>
        </w:tc>
        <w:tc>
          <w:tcPr>
            <w:tcW w:w="3799" w:type="dxa"/>
            <w:shd w:val="clear" w:color="auto" w:fill="auto"/>
          </w:tcPr>
          <w:p w14:paraId="30F956D9" w14:textId="77777777" w:rsidR="00D334CE" w:rsidRPr="00BC46F1" w:rsidRDefault="00D334CE" w:rsidP="00D334CE">
            <w:pPr>
              <w:rPr>
                <w:sz w:val="22"/>
                <w:szCs w:val="22"/>
              </w:rPr>
            </w:pPr>
            <w:r w:rsidRPr="00BC46F1">
              <w:rPr>
                <w:sz w:val="22"/>
                <w:szCs w:val="22"/>
              </w:rPr>
              <w:t xml:space="preserve">Pascal’s law, Manometer and its Variations </w:t>
            </w:r>
          </w:p>
        </w:tc>
        <w:tc>
          <w:tcPr>
            <w:tcW w:w="1446" w:type="dxa"/>
            <w:shd w:val="clear" w:color="auto" w:fill="auto"/>
          </w:tcPr>
          <w:p w14:paraId="688589B6" w14:textId="77777777" w:rsidR="00D334CE" w:rsidRDefault="00CB7DD4" w:rsidP="009D021D">
            <w:pPr>
              <w:rPr>
                <w:sz w:val="22"/>
                <w:szCs w:val="22"/>
              </w:rPr>
            </w:pPr>
            <w:r>
              <w:rPr>
                <w:sz w:val="22"/>
                <w:szCs w:val="22"/>
              </w:rPr>
              <w:t>Ch-2(T1)</w:t>
            </w:r>
          </w:p>
          <w:p w14:paraId="660104E0" w14:textId="77777777" w:rsidR="00CB7DD4" w:rsidRPr="00BC46F1" w:rsidRDefault="00CB7DD4" w:rsidP="009D021D">
            <w:pPr>
              <w:rPr>
                <w:sz w:val="22"/>
                <w:szCs w:val="22"/>
              </w:rPr>
            </w:pPr>
            <w:r>
              <w:rPr>
                <w:sz w:val="22"/>
                <w:szCs w:val="22"/>
              </w:rPr>
              <w:t>Ch-2(R1)</w:t>
            </w:r>
          </w:p>
        </w:tc>
        <w:tc>
          <w:tcPr>
            <w:tcW w:w="850" w:type="dxa"/>
          </w:tcPr>
          <w:p w14:paraId="5024E595" w14:textId="77777777" w:rsidR="00D334CE" w:rsidRPr="00BC46F1" w:rsidRDefault="00D334CE" w:rsidP="009D021D">
            <w:pPr>
              <w:rPr>
                <w:sz w:val="22"/>
                <w:szCs w:val="22"/>
              </w:rPr>
            </w:pPr>
            <w:r w:rsidRPr="00BC46F1">
              <w:rPr>
                <w:sz w:val="22"/>
                <w:szCs w:val="22"/>
              </w:rPr>
              <w:t>a, b</w:t>
            </w:r>
          </w:p>
        </w:tc>
      </w:tr>
      <w:tr w:rsidR="00D334CE" w:rsidRPr="0000301B" w14:paraId="0C7417DE" w14:textId="77777777" w:rsidTr="00D110EF">
        <w:trPr>
          <w:trHeight w:val="849"/>
        </w:trPr>
        <w:tc>
          <w:tcPr>
            <w:tcW w:w="1016" w:type="dxa"/>
            <w:shd w:val="clear" w:color="auto" w:fill="auto"/>
          </w:tcPr>
          <w:p w14:paraId="35FD92C4" w14:textId="77777777" w:rsidR="00D334CE" w:rsidRPr="00BC46F1" w:rsidRDefault="00D334CE" w:rsidP="00D334CE">
            <w:pPr>
              <w:jc w:val="center"/>
              <w:rPr>
                <w:sz w:val="22"/>
                <w:szCs w:val="22"/>
              </w:rPr>
            </w:pPr>
            <w:r w:rsidRPr="00BC46F1">
              <w:rPr>
                <w:sz w:val="22"/>
                <w:szCs w:val="22"/>
              </w:rPr>
              <w:t>7-10</w:t>
            </w:r>
          </w:p>
        </w:tc>
        <w:tc>
          <w:tcPr>
            <w:tcW w:w="3799" w:type="dxa"/>
          </w:tcPr>
          <w:p w14:paraId="5BF430E8" w14:textId="77777777" w:rsidR="00D334CE" w:rsidRPr="00BC46F1" w:rsidRDefault="00D334CE" w:rsidP="00D334CE">
            <w:pPr>
              <w:rPr>
                <w:sz w:val="22"/>
                <w:szCs w:val="22"/>
              </w:rPr>
            </w:pPr>
            <w:r w:rsidRPr="00BC46F1">
              <w:rPr>
                <w:sz w:val="22"/>
                <w:szCs w:val="22"/>
              </w:rPr>
              <w:t>Compare the total pressure on plane and curved surface</w:t>
            </w:r>
          </w:p>
          <w:p w14:paraId="42052DF7" w14:textId="77777777" w:rsidR="00D334CE" w:rsidRPr="00BC46F1" w:rsidRDefault="00D334CE" w:rsidP="00D334CE">
            <w:pPr>
              <w:rPr>
                <w:sz w:val="16"/>
                <w:szCs w:val="16"/>
              </w:rPr>
            </w:pPr>
          </w:p>
          <w:p w14:paraId="5BC135F8" w14:textId="77777777" w:rsidR="00D334CE" w:rsidRDefault="00D334CE" w:rsidP="00D334CE">
            <w:pPr>
              <w:rPr>
                <w:sz w:val="22"/>
                <w:szCs w:val="22"/>
              </w:rPr>
            </w:pPr>
            <w:r w:rsidRPr="00BC46F1">
              <w:rPr>
                <w:sz w:val="22"/>
                <w:szCs w:val="22"/>
              </w:rPr>
              <w:t>Draw pressure diagram for horizontal,</w:t>
            </w:r>
            <w:r>
              <w:rPr>
                <w:sz w:val="22"/>
                <w:szCs w:val="22"/>
              </w:rPr>
              <w:t xml:space="preserve"> </w:t>
            </w:r>
            <w:r w:rsidRPr="00BC46F1">
              <w:rPr>
                <w:sz w:val="22"/>
                <w:szCs w:val="22"/>
              </w:rPr>
              <w:t>vertical and inclined surfaces</w:t>
            </w:r>
          </w:p>
          <w:p w14:paraId="1E4051BF" w14:textId="77777777" w:rsidR="004A0596" w:rsidRDefault="004A0596" w:rsidP="00D334CE">
            <w:pPr>
              <w:rPr>
                <w:sz w:val="22"/>
                <w:szCs w:val="22"/>
              </w:rPr>
            </w:pPr>
          </w:p>
          <w:p w14:paraId="248CE062" w14:textId="77777777" w:rsidR="004A0596" w:rsidRPr="00BC46F1" w:rsidRDefault="004A0596" w:rsidP="00D334CE">
            <w:pPr>
              <w:rPr>
                <w:sz w:val="22"/>
                <w:szCs w:val="22"/>
              </w:rPr>
            </w:pPr>
            <w:r>
              <w:rPr>
                <w:sz w:val="22"/>
                <w:szCs w:val="22"/>
              </w:rPr>
              <w:t>Stability of floating bodies</w:t>
            </w:r>
          </w:p>
          <w:p w14:paraId="4B88DAD4" w14:textId="77777777" w:rsidR="00D334CE" w:rsidRPr="00BC46F1" w:rsidRDefault="00D334CE" w:rsidP="00D334CE">
            <w:pPr>
              <w:rPr>
                <w:sz w:val="16"/>
                <w:szCs w:val="16"/>
              </w:rPr>
            </w:pPr>
          </w:p>
        </w:tc>
        <w:tc>
          <w:tcPr>
            <w:tcW w:w="3799" w:type="dxa"/>
            <w:shd w:val="clear" w:color="auto" w:fill="auto"/>
          </w:tcPr>
          <w:p w14:paraId="5C3FDEF1" w14:textId="77777777" w:rsidR="00D334CE" w:rsidRPr="00BC46F1" w:rsidRDefault="00D334CE" w:rsidP="00D334CE">
            <w:pPr>
              <w:rPr>
                <w:sz w:val="22"/>
                <w:szCs w:val="22"/>
              </w:rPr>
            </w:pPr>
            <w:r w:rsidRPr="00BC46F1">
              <w:rPr>
                <w:sz w:val="22"/>
                <w:szCs w:val="22"/>
              </w:rPr>
              <w:t>Computation of pressure force, Center of pressure on various surfaces, Metacentric height, Stability Analysis</w:t>
            </w:r>
          </w:p>
        </w:tc>
        <w:tc>
          <w:tcPr>
            <w:tcW w:w="1446" w:type="dxa"/>
            <w:shd w:val="clear" w:color="auto" w:fill="auto"/>
          </w:tcPr>
          <w:p w14:paraId="19589AEB" w14:textId="77777777" w:rsidR="00D334CE" w:rsidRDefault="00CB7DD4" w:rsidP="009D021D">
            <w:pPr>
              <w:rPr>
                <w:sz w:val="22"/>
                <w:szCs w:val="22"/>
              </w:rPr>
            </w:pPr>
            <w:r>
              <w:rPr>
                <w:sz w:val="22"/>
                <w:szCs w:val="22"/>
              </w:rPr>
              <w:t>Ch-3,4(T1)</w:t>
            </w:r>
          </w:p>
          <w:p w14:paraId="773BFB44" w14:textId="77777777" w:rsidR="00CB7DD4" w:rsidRPr="00BC46F1" w:rsidRDefault="00CB7DD4" w:rsidP="009D021D">
            <w:pPr>
              <w:rPr>
                <w:sz w:val="22"/>
                <w:szCs w:val="22"/>
              </w:rPr>
            </w:pPr>
            <w:r>
              <w:rPr>
                <w:sz w:val="22"/>
                <w:szCs w:val="22"/>
              </w:rPr>
              <w:t>Ch-3,4(R1)</w:t>
            </w:r>
          </w:p>
        </w:tc>
        <w:tc>
          <w:tcPr>
            <w:tcW w:w="850" w:type="dxa"/>
          </w:tcPr>
          <w:p w14:paraId="53234DFF" w14:textId="77777777" w:rsidR="00D334CE" w:rsidRPr="00BC46F1" w:rsidRDefault="00D334CE" w:rsidP="009D021D">
            <w:pPr>
              <w:rPr>
                <w:sz w:val="22"/>
                <w:szCs w:val="22"/>
              </w:rPr>
            </w:pPr>
            <w:r w:rsidRPr="00BC46F1">
              <w:rPr>
                <w:sz w:val="22"/>
                <w:szCs w:val="22"/>
              </w:rPr>
              <w:t>a, b</w:t>
            </w:r>
          </w:p>
        </w:tc>
      </w:tr>
      <w:tr w:rsidR="00D334CE" w:rsidRPr="00962D17" w14:paraId="015DB3E8" w14:textId="77777777" w:rsidTr="00D110EF">
        <w:tc>
          <w:tcPr>
            <w:tcW w:w="1016" w:type="dxa"/>
            <w:shd w:val="clear" w:color="auto" w:fill="auto"/>
          </w:tcPr>
          <w:p w14:paraId="5CC44629" w14:textId="77777777" w:rsidR="00D334CE" w:rsidRPr="00BC46F1" w:rsidRDefault="00D334CE" w:rsidP="00D334CE">
            <w:pPr>
              <w:jc w:val="center"/>
              <w:rPr>
                <w:sz w:val="22"/>
                <w:szCs w:val="22"/>
              </w:rPr>
            </w:pPr>
            <w:r w:rsidRPr="00BC46F1">
              <w:rPr>
                <w:sz w:val="22"/>
                <w:szCs w:val="22"/>
              </w:rPr>
              <w:t>11-13</w:t>
            </w:r>
          </w:p>
        </w:tc>
        <w:tc>
          <w:tcPr>
            <w:tcW w:w="3799" w:type="dxa"/>
          </w:tcPr>
          <w:p w14:paraId="70C47AAB" w14:textId="77777777" w:rsidR="00D334CE" w:rsidRPr="00BC46F1" w:rsidRDefault="00D334CE" w:rsidP="00D334CE">
            <w:pPr>
              <w:rPr>
                <w:sz w:val="22"/>
                <w:szCs w:val="22"/>
              </w:rPr>
            </w:pPr>
            <w:r w:rsidRPr="00BC46F1">
              <w:rPr>
                <w:sz w:val="22"/>
                <w:szCs w:val="22"/>
              </w:rPr>
              <w:t>State and differentiate five major categories of fluid flow</w:t>
            </w:r>
          </w:p>
          <w:p w14:paraId="3CA2E1EA" w14:textId="77777777" w:rsidR="00D334CE" w:rsidRPr="00BC46F1" w:rsidRDefault="00D334CE" w:rsidP="00D334CE">
            <w:pPr>
              <w:rPr>
                <w:sz w:val="16"/>
                <w:szCs w:val="16"/>
              </w:rPr>
            </w:pPr>
          </w:p>
          <w:p w14:paraId="4FC1A825" w14:textId="77777777" w:rsidR="00D334CE" w:rsidRPr="00BC46F1" w:rsidRDefault="00D334CE" w:rsidP="00D334CE">
            <w:pPr>
              <w:rPr>
                <w:sz w:val="22"/>
                <w:szCs w:val="22"/>
              </w:rPr>
            </w:pPr>
            <w:r w:rsidRPr="00BC46F1">
              <w:rPr>
                <w:sz w:val="22"/>
                <w:szCs w:val="22"/>
              </w:rPr>
              <w:t>Describe the flow pattern in streamline, path lines and streak lines</w:t>
            </w:r>
          </w:p>
          <w:p w14:paraId="535C80FC" w14:textId="77777777" w:rsidR="00D334CE" w:rsidRPr="00BC46F1" w:rsidRDefault="00D334CE" w:rsidP="00D334CE">
            <w:pPr>
              <w:rPr>
                <w:sz w:val="16"/>
                <w:szCs w:val="16"/>
              </w:rPr>
            </w:pPr>
          </w:p>
          <w:p w14:paraId="1ECD32D1" w14:textId="77777777" w:rsidR="00D334CE" w:rsidRPr="00BC46F1" w:rsidRDefault="00D334CE" w:rsidP="00351B03">
            <w:pPr>
              <w:rPr>
                <w:sz w:val="16"/>
                <w:szCs w:val="16"/>
              </w:rPr>
            </w:pPr>
            <w:r w:rsidRPr="00BC46F1">
              <w:rPr>
                <w:sz w:val="22"/>
                <w:szCs w:val="22"/>
              </w:rPr>
              <w:lastRenderedPageBreak/>
              <w:t>Outline three basic principles of fluid flow</w:t>
            </w:r>
          </w:p>
        </w:tc>
        <w:tc>
          <w:tcPr>
            <w:tcW w:w="3799" w:type="dxa"/>
            <w:shd w:val="clear" w:color="auto" w:fill="auto"/>
          </w:tcPr>
          <w:p w14:paraId="41234BA6" w14:textId="77777777" w:rsidR="00D334CE" w:rsidRPr="00BC46F1" w:rsidRDefault="00D334CE" w:rsidP="00D334CE">
            <w:pPr>
              <w:rPr>
                <w:sz w:val="22"/>
                <w:szCs w:val="22"/>
              </w:rPr>
            </w:pPr>
            <w:r w:rsidRPr="00BC46F1">
              <w:rPr>
                <w:sz w:val="22"/>
                <w:szCs w:val="22"/>
              </w:rPr>
              <w:lastRenderedPageBreak/>
              <w:t xml:space="preserve">Study of various flow pattern, Rigid body motion, Stream line, Path line, Streak line, Stream function, Velocity Potential, Flownet </w:t>
            </w:r>
          </w:p>
        </w:tc>
        <w:tc>
          <w:tcPr>
            <w:tcW w:w="1446" w:type="dxa"/>
            <w:shd w:val="clear" w:color="auto" w:fill="auto"/>
          </w:tcPr>
          <w:p w14:paraId="021A0357" w14:textId="77777777" w:rsidR="00D334CE" w:rsidRDefault="00CB7DD4" w:rsidP="009D021D">
            <w:pPr>
              <w:rPr>
                <w:sz w:val="22"/>
                <w:szCs w:val="22"/>
              </w:rPr>
            </w:pPr>
            <w:r>
              <w:rPr>
                <w:sz w:val="22"/>
                <w:szCs w:val="22"/>
              </w:rPr>
              <w:t>Ch-5(T1)</w:t>
            </w:r>
          </w:p>
          <w:p w14:paraId="3AFEC087" w14:textId="77777777" w:rsidR="00CB7DD4" w:rsidRPr="00BC46F1" w:rsidRDefault="00CB7DD4" w:rsidP="009D021D">
            <w:pPr>
              <w:rPr>
                <w:sz w:val="22"/>
                <w:szCs w:val="22"/>
              </w:rPr>
            </w:pPr>
            <w:r>
              <w:rPr>
                <w:sz w:val="22"/>
                <w:szCs w:val="22"/>
              </w:rPr>
              <w:t>Ch-6(R1)</w:t>
            </w:r>
          </w:p>
        </w:tc>
        <w:tc>
          <w:tcPr>
            <w:tcW w:w="850" w:type="dxa"/>
          </w:tcPr>
          <w:p w14:paraId="5A2CBD0E" w14:textId="77777777" w:rsidR="00D334CE" w:rsidRPr="00BC46F1" w:rsidRDefault="00D334CE" w:rsidP="009D021D">
            <w:pPr>
              <w:rPr>
                <w:sz w:val="22"/>
                <w:szCs w:val="22"/>
              </w:rPr>
            </w:pPr>
            <w:r w:rsidRPr="00BC46F1">
              <w:rPr>
                <w:sz w:val="22"/>
                <w:szCs w:val="22"/>
              </w:rPr>
              <w:t>a, b</w:t>
            </w:r>
          </w:p>
        </w:tc>
      </w:tr>
      <w:tr w:rsidR="00D334CE" w:rsidRPr="00962D17" w14:paraId="7A63DA0D" w14:textId="77777777" w:rsidTr="00D110EF">
        <w:tc>
          <w:tcPr>
            <w:tcW w:w="1016" w:type="dxa"/>
            <w:shd w:val="clear" w:color="auto" w:fill="auto"/>
          </w:tcPr>
          <w:p w14:paraId="02CB7B64" w14:textId="77777777" w:rsidR="00D334CE" w:rsidRPr="00BC46F1" w:rsidRDefault="00D334CE" w:rsidP="00D334CE">
            <w:pPr>
              <w:jc w:val="center"/>
              <w:rPr>
                <w:sz w:val="22"/>
                <w:szCs w:val="22"/>
              </w:rPr>
            </w:pPr>
            <w:r w:rsidRPr="00BC46F1">
              <w:rPr>
                <w:sz w:val="22"/>
                <w:szCs w:val="22"/>
              </w:rPr>
              <w:t>14-17</w:t>
            </w:r>
          </w:p>
        </w:tc>
        <w:tc>
          <w:tcPr>
            <w:tcW w:w="3799" w:type="dxa"/>
          </w:tcPr>
          <w:p w14:paraId="53494FF8" w14:textId="77777777" w:rsidR="00D334CE" w:rsidRPr="00BC46F1" w:rsidRDefault="00D334CE" w:rsidP="00D334CE">
            <w:pPr>
              <w:rPr>
                <w:sz w:val="22"/>
                <w:szCs w:val="22"/>
              </w:rPr>
            </w:pPr>
            <w:r w:rsidRPr="00BC46F1">
              <w:rPr>
                <w:sz w:val="22"/>
                <w:szCs w:val="22"/>
              </w:rPr>
              <w:t>Describe salient points of Euler’s and Bernoulli’s equation.</w:t>
            </w:r>
          </w:p>
          <w:p w14:paraId="3E8DBB9D" w14:textId="77777777" w:rsidR="00D334CE" w:rsidRPr="00BC46F1" w:rsidRDefault="00D334CE" w:rsidP="00D334CE">
            <w:pPr>
              <w:rPr>
                <w:sz w:val="16"/>
                <w:szCs w:val="16"/>
              </w:rPr>
            </w:pPr>
          </w:p>
          <w:p w14:paraId="5E635172" w14:textId="77777777" w:rsidR="00D334CE" w:rsidRPr="00BC46F1" w:rsidRDefault="00D334CE" w:rsidP="00D334CE">
            <w:pPr>
              <w:rPr>
                <w:sz w:val="22"/>
                <w:szCs w:val="22"/>
              </w:rPr>
            </w:pPr>
            <w:r w:rsidRPr="00BC46F1">
              <w:rPr>
                <w:sz w:val="22"/>
                <w:szCs w:val="22"/>
              </w:rPr>
              <w:t>Apply Bernoulli’s equation in measurement of fluid flow</w:t>
            </w:r>
          </w:p>
          <w:p w14:paraId="23387355" w14:textId="77777777" w:rsidR="00D334CE" w:rsidRPr="00BC46F1" w:rsidRDefault="00D334CE" w:rsidP="00D334CE">
            <w:pPr>
              <w:rPr>
                <w:sz w:val="16"/>
                <w:szCs w:val="16"/>
              </w:rPr>
            </w:pPr>
          </w:p>
          <w:p w14:paraId="47AD5374" w14:textId="77777777" w:rsidR="00D334CE" w:rsidRPr="00BC46F1" w:rsidRDefault="00D334CE" w:rsidP="00D334CE">
            <w:pPr>
              <w:rPr>
                <w:sz w:val="22"/>
                <w:szCs w:val="22"/>
              </w:rPr>
            </w:pPr>
            <w:r w:rsidRPr="00BC46F1">
              <w:rPr>
                <w:sz w:val="22"/>
                <w:szCs w:val="22"/>
              </w:rPr>
              <w:t xml:space="preserve">List </w:t>
            </w:r>
            <w:r>
              <w:rPr>
                <w:sz w:val="22"/>
                <w:szCs w:val="22"/>
              </w:rPr>
              <w:t xml:space="preserve">of </w:t>
            </w:r>
            <w:r w:rsidRPr="00BC46F1">
              <w:rPr>
                <w:sz w:val="22"/>
                <w:szCs w:val="22"/>
              </w:rPr>
              <w:t>devices used for measurement of flow</w:t>
            </w:r>
          </w:p>
          <w:p w14:paraId="5F675F3B" w14:textId="77777777" w:rsidR="00D334CE" w:rsidRPr="00BC46F1" w:rsidRDefault="00D334CE" w:rsidP="00D334CE">
            <w:pPr>
              <w:rPr>
                <w:sz w:val="16"/>
                <w:szCs w:val="16"/>
              </w:rPr>
            </w:pPr>
          </w:p>
        </w:tc>
        <w:tc>
          <w:tcPr>
            <w:tcW w:w="3799" w:type="dxa"/>
            <w:shd w:val="clear" w:color="auto" w:fill="auto"/>
          </w:tcPr>
          <w:p w14:paraId="1BBD4F53" w14:textId="77777777" w:rsidR="00D334CE" w:rsidRPr="00BC46F1" w:rsidRDefault="00D334CE" w:rsidP="00D334CE">
            <w:pPr>
              <w:rPr>
                <w:sz w:val="22"/>
                <w:szCs w:val="22"/>
              </w:rPr>
            </w:pPr>
            <w:r w:rsidRPr="00BC46F1">
              <w:rPr>
                <w:sz w:val="22"/>
                <w:szCs w:val="22"/>
              </w:rPr>
              <w:t>Bernoulli’s Equation and its Applications i.e., Venturimeter, Orifice meter, Pitot tube etc.</w:t>
            </w:r>
          </w:p>
        </w:tc>
        <w:tc>
          <w:tcPr>
            <w:tcW w:w="1446" w:type="dxa"/>
            <w:shd w:val="clear" w:color="auto" w:fill="auto"/>
          </w:tcPr>
          <w:p w14:paraId="4898E46A" w14:textId="77777777" w:rsidR="00D334CE" w:rsidRDefault="00CB7DD4" w:rsidP="009D021D">
            <w:pPr>
              <w:rPr>
                <w:sz w:val="22"/>
                <w:szCs w:val="22"/>
              </w:rPr>
            </w:pPr>
            <w:r>
              <w:rPr>
                <w:sz w:val="22"/>
                <w:szCs w:val="22"/>
              </w:rPr>
              <w:t>Ch-</w:t>
            </w:r>
            <w:r w:rsidR="006A2443">
              <w:rPr>
                <w:sz w:val="22"/>
                <w:szCs w:val="22"/>
              </w:rPr>
              <w:t>6</w:t>
            </w:r>
            <w:r>
              <w:rPr>
                <w:sz w:val="22"/>
                <w:szCs w:val="22"/>
              </w:rPr>
              <w:t>(T1)</w:t>
            </w:r>
          </w:p>
          <w:p w14:paraId="2C7F985E" w14:textId="77777777" w:rsidR="00CB7DD4" w:rsidRPr="00BC46F1" w:rsidRDefault="00CB7DD4" w:rsidP="009D021D">
            <w:pPr>
              <w:rPr>
                <w:sz w:val="22"/>
                <w:szCs w:val="22"/>
              </w:rPr>
            </w:pPr>
            <w:r>
              <w:rPr>
                <w:sz w:val="22"/>
                <w:szCs w:val="22"/>
              </w:rPr>
              <w:t>Ch-7(R1)</w:t>
            </w:r>
          </w:p>
        </w:tc>
        <w:tc>
          <w:tcPr>
            <w:tcW w:w="850" w:type="dxa"/>
          </w:tcPr>
          <w:p w14:paraId="36050A2B" w14:textId="77777777" w:rsidR="00D334CE" w:rsidRPr="00BC46F1" w:rsidRDefault="00D334CE" w:rsidP="009D021D">
            <w:pPr>
              <w:rPr>
                <w:sz w:val="22"/>
                <w:szCs w:val="22"/>
              </w:rPr>
            </w:pPr>
            <w:r w:rsidRPr="00BC46F1">
              <w:rPr>
                <w:sz w:val="22"/>
                <w:szCs w:val="22"/>
              </w:rPr>
              <w:t>a, b</w:t>
            </w:r>
          </w:p>
        </w:tc>
      </w:tr>
      <w:tr w:rsidR="00D334CE" w:rsidRPr="00962D17" w14:paraId="645CEE26" w14:textId="77777777" w:rsidTr="00D110EF">
        <w:tc>
          <w:tcPr>
            <w:tcW w:w="1016" w:type="dxa"/>
            <w:shd w:val="clear" w:color="auto" w:fill="auto"/>
          </w:tcPr>
          <w:p w14:paraId="63B11B08" w14:textId="77777777" w:rsidR="00D334CE" w:rsidRPr="00BC46F1" w:rsidRDefault="00D334CE" w:rsidP="00D334CE">
            <w:pPr>
              <w:jc w:val="center"/>
              <w:rPr>
                <w:sz w:val="22"/>
                <w:szCs w:val="22"/>
              </w:rPr>
            </w:pPr>
            <w:r w:rsidRPr="00BC46F1">
              <w:rPr>
                <w:sz w:val="22"/>
                <w:szCs w:val="22"/>
              </w:rPr>
              <w:t>18-19</w:t>
            </w:r>
          </w:p>
        </w:tc>
        <w:tc>
          <w:tcPr>
            <w:tcW w:w="3799" w:type="dxa"/>
          </w:tcPr>
          <w:p w14:paraId="1C66FAEB" w14:textId="77777777" w:rsidR="00D334CE" w:rsidRPr="00BC46F1" w:rsidRDefault="00D334CE" w:rsidP="00D334CE">
            <w:pPr>
              <w:rPr>
                <w:sz w:val="22"/>
                <w:szCs w:val="22"/>
              </w:rPr>
            </w:pPr>
            <w:r w:rsidRPr="00BC46F1">
              <w:rPr>
                <w:sz w:val="22"/>
                <w:szCs w:val="22"/>
              </w:rPr>
              <w:t>Solve forces on pipe bends using Impulse momentum equation.</w:t>
            </w:r>
          </w:p>
          <w:p w14:paraId="35B4CA43" w14:textId="77777777" w:rsidR="00D334CE" w:rsidRPr="00BC46F1" w:rsidRDefault="00D334CE" w:rsidP="00D334CE">
            <w:pPr>
              <w:rPr>
                <w:sz w:val="16"/>
                <w:szCs w:val="16"/>
              </w:rPr>
            </w:pPr>
          </w:p>
        </w:tc>
        <w:tc>
          <w:tcPr>
            <w:tcW w:w="3799" w:type="dxa"/>
            <w:shd w:val="clear" w:color="auto" w:fill="auto"/>
          </w:tcPr>
          <w:p w14:paraId="73C02B5A" w14:textId="77777777" w:rsidR="00D334CE" w:rsidRPr="00BC46F1" w:rsidRDefault="00D334CE" w:rsidP="00D334CE">
            <w:pPr>
              <w:rPr>
                <w:sz w:val="22"/>
                <w:szCs w:val="22"/>
              </w:rPr>
            </w:pPr>
            <w:r w:rsidRPr="00BC46F1">
              <w:rPr>
                <w:sz w:val="22"/>
                <w:szCs w:val="22"/>
              </w:rPr>
              <w:t>Momentum principle, pipe bends etc.</w:t>
            </w:r>
          </w:p>
        </w:tc>
        <w:tc>
          <w:tcPr>
            <w:tcW w:w="1446" w:type="dxa"/>
            <w:shd w:val="clear" w:color="auto" w:fill="auto"/>
          </w:tcPr>
          <w:p w14:paraId="2E4C12AF" w14:textId="77777777" w:rsidR="00D334CE" w:rsidRDefault="00CB7DD4" w:rsidP="009D021D">
            <w:pPr>
              <w:rPr>
                <w:sz w:val="22"/>
                <w:szCs w:val="22"/>
              </w:rPr>
            </w:pPr>
            <w:r>
              <w:rPr>
                <w:sz w:val="22"/>
                <w:szCs w:val="22"/>
              </w:rPr>
              <w:t>Ch-</w:t>
            </w:r>
            <w:r w:rsidR="006A2443">
              <w:rPr>
                <w:sz w:val="22"/>
                <w:szCs w:val="22"/>
              </w:rPr>
              <w:t>7</w:t>
            </w:r>
            <w:r>
              <w:rPr>
                <w:sz w:val="22"/>
                <w:szCs w:val="22"/>
              </w:rPr>
              <w:t>(T1)</w:t>
            </w:r>
          </w:p>
          <w:p w14:paraId="37758822" w14:textId="77777777" w:rsidR="00CB7DD4" w:rsidRPr="00BC46F1" w:rsidRDefault="00CB7DD4" w:rsidP="009D021D">
            <w:pPr>
              <w:rPr>
                <w:sz w:val="22"/>
                <w:szCs w:val="22"/>
              </w:rPr>
            </w:pPr>
            <w:r>
              <w:rPr>
                <w:sz w:val="22"/>
                <w:szCs w:val="22"/>
              </w:rPr>
              <w:t>Ch-8(R1)</w:t>
            </w:r>
          </w:p>
        </w:tc>
        <w:tc>
          <w:tcPr>
            <w:tcW w:w="850" w:type="dxa"/>
          </w:tcPr>
          <w:p w14:paraId="32F461E9" w14:textId="77777777" w:rsidR="00D334CE" w:rsidRPr="00BC46F1" w:rsidRDefault="00D334CE" w:rsidP="009D021D">
            <w:pPr>
              <w:rPr>
                <w:sz w:val="22"/>
                <w:szCs w:val="22"/>
              </w:rPr>
            </w:pPr>
            <w:r w:rsidRPr="00BC46F1">
              <w:rPr>
                <w:sz w:val="22"/>
                <w:szCs w:val="22"/>
              </w:rPr>
              <w:t>a, b</w:t>
            </w:r>
          </w:p>
        </w:tc>
      </w:tr>
      <w:tr w:rsidR="00D334CE" w:rsidRPr="00962D17" w14:paraId="5311E71D" w14:textId="77777777" w:rsidTr="00D110EF">
        <w:tc>
          <w:tcPr>
            <w:tcW w:w="1016" w:type="dxa"/>
            <w:shd w:val="clear" w:color="auto" w:fill="auto"/>
          </w:tcPr>
          <w:p w14:paraId="5C292515" w14:textId="77777777" w:rsidR="00D334CE" w:rsidRPr="00BC46F1" w:rsidRDefault="00D334CE" w:rsidP="00D334CE">
            <w:pPr>
              <w:jc w:val="center"/>
              <w:rPr>
                <w:sz w:val="22"/>
                <w:szCs w:val="22"/>
              </w:rPr>
            </w:pPr>
            <w:r w:rsidRPr="00BC46F1">
              <w:rPr>
                <w:sz w:val="22"/>
                <w:szCs w:val="22"/>
              </w:rPr>
              <w:t>20-22</w:t>
            </w:r>
          </w:p>
        </w:tc>
        <w:tc>
          <w:tcPr>
            <w:tcW w:w="3799" w:type="dxa"/>
          </w:tcPr>
          <w:p w14:paraId="31808B71" w14:textId="77777777" w:rsidR="00D334CE" w:rsidRPr="00BC46F1" w:rsidRDefault="00D334CE" w:rsidP="00D334CE">
            <w:pPr>
              <w:rPr>
                <w:sz w:val="22"/>
                <w:szCs w:val="22"/>
              </w:rPr>
            </w:pPr>
            <w:r w:rsidRPr="00BC46F1">
              <w:rPr>
                <w:sz w:val="22"/>
                <w:szCs w:val="22"/>
              </w:rPr>
              <w:t>Classify orifices and Mouth pieces</w:t>
            </w:r>
          </w:p>
          <w:p w14:paraId="2B724EB6" w14:textId="77777777" w:rsidR="00D334CE" w:rsidRPr="00BC46F1" w:rsidRDefault="00D334CE" w:rsidP="00D334CE">
            <w:pPr>
              <w:rPr>
                <w:sz w:val="16"/>
                <w:szCs w:val="16"/>
              </w:rPr>
            </w:pPr>
          </w:p>
          <w:p w14:paraId="5B425BBB" w14:textId="77777777" w:rsidR="00D334CE" w:rsidRPr="00BC46F1" w:rsidRDefault="00D334CE" w:rsidP="00D334CE">
            <w:pPr>
              <w:rPr>
                <w:sz w:val="22"/>
                <w:szCs w:val="22"/>
              </w:rPr>
            </w:pPr>
            <w:r w:rsidRPr="00BC46F1">
              <w:rPr>
                <w:sz w:val="22"/>
                <w:szCs w:val="22"/>
              </w:rPr>
              <w:t>Compare and contrast the flow patterns through orifices and mouthpieces</w:t>
            </w:r>
          </w:p>
          <w:p w14:paraId="1BC5F6F1" w14:textId="77777777" w:rsidR="00D334CE" w:rsidRPr="00BC46F1" w:rsidRDefault="00D334CE" w:rsidP="00D334CE">
            <w:pPr>
              <w:rPr>
                <w:sz w:val="16"/>
                <w:szCs w:val="16"/>
              </w:rPr>
            </w:pPr>
          </w:p>
        </w:tc>
        <w:tc>
          <w:tcPr>
            <w:tcW w:w="3799" w:type="dxa"/>
            <w:shd w:val="clear" w:color="auto" w:fill="auto"/>
          </w:tcPr>
          <w:p w14:paraId="149F4582" w14:textId="77777777" w:rsidR="00D334CE" w:rsidRPr="00BC46F1" w:rsidRDefault="00D334CE" w:rsidP="00D334CE">
            <w:pPr>
              <w:rPr>
                <w:sz w:val="22"/>
                <w:szCs w:val="22"/>
              </w:rPr>
            </w:pPr>
            <w:r w:rsidRPr="00BC46F1">
              <w:rPr>
                <w:sz w:val="22"/>
                <w:szCs w:val="22"/>
              </w:rPr>
              <w:t>Various types of orifices and mouthpieces</w:t>
            </w:r>
          </w:p>
        </w:tc>
        <w:tc>
          <w:tcPr>
            <w:tcW w:w="1446" w:type="dxa"/>
            <w:shd w:val="clear" w:color="auto" w:fill="auto"/>
          </w:tcPr>
          <w:p w14:paraId="3D3A4A6B" w14:textId="77777777" w:rsidR="00D334CE" w:rsidRDefault="00CB7DD4" w:rsidP="009D021D">
            <w:pPr>
              <w:rPr>
                <w:sz w:val="22"/>
                <w:szCs w:val="22"/>
              </w:rPr>
            </w:pPr>
            <w:r>
              <w:rPr>
                <w:sz w:val="22"/>
                <w:szCs w:val="22"/>
              </w:rPr>
              <w:t>Ch-</w:t>
            </w:r>
            <w:r w:rsidR="006A2443">
              <w:rPr>
                <w:sz w:val="22"/>
                <w:szCs w:val="22"/>
              </w:rPr>
              <w:t>8</w:t>
            </w:r>
            <w:r>
              <w:rPr>
                <w:sz w:val="22"/>
                <w:szCs w:val="22"/>
              </w:rPr>
              <w:t>(T1)</w:t>
            </w:r>
          </w:p>
          <w:p w14:paraId="0045BB93" w14:textId="77777777" w:rsidR="00371469" w:rsidRPr="00BC46F1" w:rsidRDefault="00371469" w:rsidP="009D021D">
            <w:pPr>
              <w:rPr>
                <w:sz w:val="22"/>
                <w:szCs w:val="22"/>
              </w:rPr>
            </w:pPr>
            <w:r>
              <w:rPr>
                <w:sz w:val="22"/>
                <w:szCs w:val="22"/>
              </w:rPr>
              <w:t>Ch-9(R1)</w:t>
            </w:r>
          </w:p>
        </w:tc>
        <w:tc>
          <w:tcPr>
            <w:tcW w:w="850" w:type="dxa"/>
          </w:tcPr>
          <w:p w14:paraId="0E399B92" w14:textId="77777777" w:rsidR="00D334CE" w:rsidRPr="00BC46F1" w:rsidRDefault="00D334CE" w:rsidP="009D021D">
            <w:pPr>
              <w:rPr>
                <w:sz w:val="22"/>
                <w:szCs w:val="22"/>
              </w:rPr>
            </w:pPr>
            <w:r w:rsidRPr="00BC46F1">
              <w:rPr>
                <w:sz w:val="22"/>
                <w:szCs w:val="22"/>
              </w:rPr>
              <w:t>b, k</w:t>
            </w:r>
          </w:p>
        </w:tc>
      </w:tr>
      <w:tr w:rsidR="00D334CE" w:rsidRPr="00962D17" w14:paraId="0E0993CE" w14:textId="77777777" w:rsidTr="00D110EF">
        <w:tc>
          <w:tcPr>
            <w:tcW w:w="1016" w:type="dxa"/>
            <w:shd w:val="clear" w:color="auto" w:fill="auto"/>
          </w:tcPr>
          <w:p w14:paraId="70DC18C8" w14:textId="77777777" w:rsidR="00D334CE" w:rsidRPr="00BC46F1" w:rsidRDefault="00D334CE" w:rsidP="00D334CE">
            <w:pPr>
              <w:jc w:val="center"/>
              <w:rPr>
                <w:sz w:val="22"/>
                <w:szCs w:val="22"/>
              </w:rPr>
            </w:pPr>
            <w:r w:rsidRPr="00BC46F1">
              <w:rPr>
                <w:sz w:val="22"/>
                <w:szCs w:val="22"/>
              </w:rPr>
              <w:t>23-25</w:t>
            </w:r>
          </w:p>
        </w:tc>
        <w:tc>
          <w:tcPr>
            <w:tcW w:w="3799" w:type="dxa"/>
          </w:tcPr>
          <w:p w14:paraId="46AFAD7D" w14:textId="77777777" w:rsidR="00D334CE" w:rsidRPr="00BC46F1" w:rsidRDefault="00D334CE" w:rsidP="00D334CE">
            <w:pPr>
              <w:rPr>
                <w:sz w:val="22"/>
                <w:szCs w:val="22"/>
              </w:rPr>
            </w:pPr>
            <w:r w:rsidRPr="00BC46F1">
              <w:rPr>
                <w:sz w:val="22"/>
                <w:szCs w:val="22"/>
              </w:rPr>
              <w:t>Categorize notches and weirs</w:t>
            </w:r>
          </w:p>
          <w:p w14:paraId="5C9F5F90" w14:textId="77777777" w:rsidR="00D334CE" w:rsidRPr="00BC46F1" w:rsidRDefault="00D334CE" w:rsidP="00D334CE">
            <w:pPr>
              <w:rPr>
                <w:sz w:val="16"/>
                <w:szCs w:val="16"/>
              </w:rPr>
            </w:pPr>
          </w:p>
          <w:p w14:paraId="6921F844" w14:textId="77777777" w:rsidR="00D334CE" w:rsidRPr="00BC46F1" w:rsidRDefault="00D334CE" w:rsidP="00D334CE">
            <w:pPr>
              <w:rPr>
                <w:sz w:val="16"/>
                <w:szCs w:val="16"/>
              </w:rPr>
            </w:pPr>
            <w:r w:rsidRPr="00BC46F1">
              <w:rPr>
                <w:sz w:val="22"/>
                <w:szCs w:val="22"/>
              </w:rPr>
              <w:t>Describe  flow pattern over notches and weirs</w:t>
            </w:r>
          </w:p>
        </w:tc>
        <w:tc>
          <w:tcPr>
            <w:tcW w:w="3799" w:type="dxa"/>
            <w:shd w:val="clear" w:color="auto" w:fill="auto"/>
          </w:tcPr>
          <w:p w14:paraId="573E4A8E" w14:textId="77777777" w:rsidR="00D334CE" w:rsidRPr="00BC46F1" w:rsidRDefault="00D334CE" w:rsidP="00D334CE">
            <w:pPr>
              <w:rPr>
                <w:sz w:val="22"/>
                <w:szCs w:val="22"/>
              </w:rPr>
            </w:pPr>
            <w:r w:rsidRPr="00BC46F1">
              <w:rPr>
                <w:sz w:val="22"/>
                <w:szCs w:val="22"/>
              </w:rPr>
              <w:t>Various types of notches and weirs</w:t>
            </w:r>
          </w:p>
        </w:tc>
        <w:tc>
          <w:tcPr>
            <w:tcW w:w="1446" w:type="dxa"/>
            <w:shd w:val="clear" w:color="auto" w:fill="auto"/>
          </w:tcPr>
          <w:p w14:paraId="0BBEFB1D" w14:textId="77777777" w:rsidR="00D334CE" w:rsidRDefault="00CB7DD4" w:rsidP="009D021D">
            <w:pPr>
              <w:rPr>
                <w:sz w:val="22"/>
                <w:szCs w:val="22"/>
              </w:rPr>
            </w:pPr>
            <w:r>
              <w:rPr>
                <w:sz w:val="22"/>
                <w:szCs w:val="22"/>
              </w:rPr>
              <w:t>Ch-9(T1)</w:t>
            </w:r>
          </w:p>
          <w:p w14:paraId="38B42CA0" w14:textId="77777777" w:rsidR="00371469" w:rsidRDefault="00371469" w:rsidP="009D021D">
            <w:pPr>
              <w:rPr>
                <w:sz w:val="22"/>
                <w:szCs w:val="22"/>
              </w:rPr>
            </w:pPr>
            <w:r>
              <w:rPr>
                <w:sz w:val="22"/>
                <w:szCs w:val="22"/>
              </w:rPr>
              <w:t>Ch-10(R1)</w:t>
            </w:r>
          </w:p>
          <w:p w14:paraId="7320CC97" w14:textId="77777777" w:rsidR="00CB7DD4" w:rsidRPr="00BC46F1" w:rsidRDefault="00CB7DD4" w:rsidP="009D021D">
            <w:pPr>
              <w:rPr>
                <w:sz w:val="22"/>
                <w:szCs w:val="22"/>
              </w:rPr>
            </w:pPr>
          </w:p>
        </w:tc>
        <w:tc>
          <w:tcPr>
            <w:tcW w:w="850" w:type="dxa"/>
          </w:tcPr>
          <w:p w14:paraId="4C55AE39" w14:textId="77777777" w:rsidR="00D334CE" w:rsidRPr="00BC46F1" w:rsidRDefault="00D334CE" w:rsidP="009D021D">
            <w:pPr>
              <w:rPr>
                <w:sz w:val="22"/>
                <w:szCs w:val="22"/>
              </w:rPr>
            </w:pPr>
            <w:r w:rsidRPr="00BC46F1">
              <w:rPr>
                <w:sz w:val="22"/>
                <w:szCs w:val="22"/>
              </w:rPr>
              <w:t>b, k</w:t>
            </w:r>
          </w:p>
        </w:tc>
      </w:tr>
      <w:tr w:rsidR="00D334CE" w:rsidRPr="00962D17" w14:paraId="5AE906D1" w14:textId="77777777" w:rsidTr="00D110EF">
        <w:tc>
          <w:tcPr>
            <w:tcW w:w="1016" w:type="dxa"/>
            <w:shd w:val="clear" w:color="auto" w:fill="auto"/>
          </w:tcPr>
          <w:p w14:paraId="20780A2C" w14:textId="77777777" w:rsidR="00D334CE" w:rsidRPr="00BC46F1" w:rsidRDefault="00D334CE" w:rsidP="00D334CE">
            <w:pPr>
              <w:jc w:val="center"/>
              <w:rPr>
                <w:sz w:val="22"/>
                <w:szCs w:val="22"/>
              </w:rPr>
            </w:pPr>
            <w:r w:rsidRPr="00BC46F1">
              <w:rPr>
                <w:sz w:val="22"/>
                <w:szCs w:val="22"/>
              </w:rPr>
              <w:t>26-31</w:t>
            </w:r>
          </w:p>
        </w:tc>
        <w:tc>
          <w:tcPr>
            <w:tcW w:w="3799" w:type="dxa"/>
          </w:tcPr>
          <w:p w14:paraId="382B06A3" w14:textId="77777777" w:rsidR="00D334CE" w:rsidRPr="00BC46F1" w:rsidRDefault="00D334CE" w:rsidP="00D334CE">
            <w:pPr>
              <w:rPr>
                <w:sz w:val="22"/>
                <w:szCs w:val="22"/>
              </w:rPr>
            </w:pPr>
            <w:r w:rsidRPr="00BC46F1">
              <w:rPr>
                <w:sz w:val="22"/>
                <w:szCs w:val="22"/>
              </w:rPr>
              <w:t>Apply laws of fluid friction in flow through pipes.</w:t>
            </w:r>
          </w:p>
          <w:p w14:paraId="65AA6E15" w14:textId="77777777" w:rsidR="00D334CE" w:rsidRPr="00BC46F1" w:rsidRDefault="00D334CE" w:rsidP="00D334CE">
            <w:pPr>
              <w:rPr>
                <w:sz w:val="16"/>
                <w:szCs w:val="16"/>
              </w:rPr>
            </w:pPr>
          </w:p>
          <w:p w14:paraId="564E17C9" w14:textId="77777777" w:rsidR="00D334CE" w:rsidRPr="00BC46F1" w:rsidRDefault="00D334CE" w:rsidP="00D334CE">
            <w:pPr>
              <w:rPr>
                <w:sz w:val="22"/>
                <w:szCs w:val="22"/>
              </w:rPr>
            </w:pPr>
            <w:r w:rsidRPr="00BC46F1">
              <w:rPr>
                <w:sz w:val="22"/>
                <w:szCs w:val="22"/>
              </w:rPr>
              <w:t>Compare major and minor losses in pipes</w:t>
            </w:r>
          </w:p>
          <w:p w14:paraId="0CF3530A" w14:textId="77777777" w:rsidR="00D334CE" w:rsidRPr="00BC46F1" w:rsidRDefault="00D334CE" w:rsidP="00D334CE">
            <w:pPr>
              <w:rPr>
                <w:sz w:val="16"/>
                <w:szCs w:val="16"/>
              </w:rPr>
            </w:pPr>
          </w:p>
          <w:p w14:paraId="6DC55204" w14:textId="77777777" w:rsidR="00D334CE" w:rsidRPr="00BC46F1" w:rsidRDefault="00D334CE" w:rsidP="00D334CE">
            <w:pPr>
              <w:rPr>
                <w:sz w:val="22"/>
                <w:szCs w:val="22"/>
              </w:rPr>
            </w:pPr>
            <w:r w:rsidRPr="00BC46F1">
              <w:rPr>
                <w:sz w:val="22"/>
                <w:szCs w:val="22"/>
              </w:rPr>
              <w:t>Assess flow through pipes in parallel, series and branched networks.</w:t>
            </w:r>
          </w:p>
          <w:p w14:paraId="45E843D0" w14:textId="77777777" w:rsidR="00D334CE" w:rsidRPr="00BC46F1" w:rsidRDefault="00D334CE" w:rsidP="00D334CE">
            <w:pPr>
              <w:rPr>
                <w:sz w:val="22"/>
                <w:szCs w:val="22"/>
              </w:rPr>
            </w:pPr>
          </w:p>
        </w:tc>
        <w:tc>
          <w:tcPr>
            <w:tcW w:w="3799" w:type="dxa"/>
            <w:shd w:val="clear" w:color="auto" w:fill="auto"/>
          </w:tcPr>
          <w:p w14:paraId="7A7E4CD0" w14:textId="77777777" w:rsidR="00D334CE" w:rsidRPr="00BC46F1" w:rsidRDefault="00D334CE" w:rsidP="00D334CE">
            <w:pPr>
              <w:rPr>
                <w:sz w:val="22"/>
                <w:szCs w:val="22"/>
              </w:rPr>
            </w:pPr>
            <w:r w:rsidRPr="00BC46F1">
              <w:rPr>
                <w:sz w:val="22"/>
                <w:szCs w:val="22"/>
              </w:rPr>
              <w:t>Darcy-Weisbach equation, Pipes in series, Parallel, Branching of pipes etc.</w:t>
            </w:r>
          </w:p>
        </w:tc>
        <w:tc>
          <w:tcPr>
            <w:tcW w:w="1446" w:type="dxa"/>
            <w:shd w:val="clear" w:color="auto" w:fill="auto"/>
          </w:tcPr>
          <w:p w14:paraId="5A55C7FD" w14:textId="77777777" w:rsidR="00D334CE" w:rsidRDefault="00CB7DD4" w:rsidP="009D021D">
            <w:pPr>
              <w:rPr>
                <w:sz w:val="22"/>
                <w:szCs w:val="22"/>
              </w:rPr>
            </w:pPr>
            <w:r>
              <w:rPr>
                <w:sz w:val="22"/>
                <w:szCs w:val="22"/>
              </w:rPr>
              <w:t>Ch-</w:t>
            </w:r>
            <w:r w:rsidR="006A2443">
              <w:rPr>
                <w:sz w:val="22"/>
                <w:szCs w:val="22"/>
              </w:rPr>
              <w:t>10</w:t>
            </w:r>
            <w:r>
              <w:rPr>
                <w:sz w:val="22"/>
                <w:szCs w:val="22"/>
              </w:rPr>
              <w:t>(T1)</w:t>
            </w:r>
          </w:p>
          <w:p w14:paraId="27E61BA3" w14:textId="77777777" w:rsidR="00371469" w:rsidRPr="00BC46F1" w:rsidRDefault="00371469" w:rsidP="009D021D">
            <w:pPr>
              <w:rPr>
                <w:sz w:val="22"/>
                <w:szCs w:val="22"/>
              </w:rPr>
            </w:pPr>
            <w:r>
              <w:rPr>
                <w:sz w:val="22"/>
                <w:szCs w:val="22"/>
              </w:rPr>
              <w:t>Ch-11(R1)</w:t>
            </w:r>
          </w:p>
        </w:tc>
        <w:tc>
          <w:tcPr>
            <w:tcW w:w="850" w:type="dxa"/>
          </w:tcPr>
          <w:p w14:paraId="41BF172E" w14:textId="77777777" w:rsidR="00D334CE" w:rsidRPr="00BC46F1" w:rsidRDefault="00D334CE" w:rsidP="009D021D">
            <w:pPr>
              <w:rPr>
                <w:sz w:val="22"/>
                <w:szCs w:val="22"/>
              </w:rPr>
            </w:pPr>
            <w:r w:rsidRPr="00BC46F1">
              <w:rPr>
                <w:sz w:val="22"/>
                <w:szCs w:val="22"/>
              </w:rPr>
              <w:t>a, b , k</w:t>
            </w:r>
          </w:p>
        </w:tc>
      </w:tr>
      <w:tr w:rsidR="00D334CE" w:rsidRPr="00962D17" w14:paraId="7FC11361" w14:textId="77777777" w:rsidTr="00D110EF">
        <w:trPr>
          <w:trHeight w:val="827"/>
        </w:trPr>
        <w:tc>
          <w:tcPr>
            <w:tcW w:w="1016" w:type="dxa"/>
            <w:shd w:val="clear" w:color="auto" w:fill="auto"/>
          </w:tcPr>
          <w:p w14:paraId="38B7683A" w14:textId="77777777" w:rsidR="00D334CE" w:rsidRPr="00BC46F1" w:rsidRDefault="00D334CE" w:rsidP="00D334CE">
            <w:pPr>
              <w:jc w:val="center"/>
              <w:rPr>
                <w:sz w:val="22"/>
                <w:szCs w:val="22"/>
              </w:rPr>
            </w:pPr>
            <w:r w:rsidRPr="00BC46F1">
              <w:rPr>
                <w:sz w:val="22"/>
                <w:szCs w:val="22"/>
              </w:rPr>
              <w:t>32-35</w:t>
            </w:r>
          </w:p>
        </w:tc>
        <w:tc>
          <w:tcPr>
            <w:tcW w:w="3799" w:type="dxa"/>
          </w:tcPr>
          <w:p w14:paraId="6F264CEA" w14:textId="77777777" w:rsidR="00D334CE" w:rsidRPr="00BC46F1" w:rsidRDefault="00D334CE" w:rsidP="00D334CE">
            <w:pPr>
              <w:rPr>
                <w:sz w:val="22"/>
                <w:szCs w:val="22"/>
              </w:rPr>
            </w:pPr>
            <w:r w:rsidRPr="00BC46F1">
              <w:rPr>
                <w:sz w:val="22"/>
                <w:szCs w:val="22"/>
              </w:rPr>
              <w:t xml:space="preserve">Compare laminar through circular pipes, </w:t>
            </w:r>
            <w:r w:rsidR="00AB480E" w:rsidRPr="00BC46F1">
              <w:rPr>
                <w:sz w:val="22"/>
                <w:szCs w:val="22"/>
              </w:rPr>
              <w:t>inclined pipes</w:t>
            </w:r>
            <w:r w:rsidRPr="00BC46F1">
              <w:rPr>
                <w:sz w:val="22"/>
                <w:szCs w:val="22"/>
              </w:rPr>
              <w:t xml:space="preserve"> </w:t>
            </w:r>
            <w:r w:rsidR="00AB480E" w:rsidRPr="00BC46F1">
              <w:rPr>
                <w:sz w:val="22"/>
                <w:szCs w:val="22"/>
              </w:rPr>
              <w:t>and parallel</w:t>
            </w:r>
            <w:r w:rsidRPr="00BC46F1">
              <w:rPr>
                <w:sz w:val="22"/>
                <w:szCs w:val="22"/>
              </w:rPr>
              <w:t xml:space="preserve"> plates</w:t>
            </w:r>
          </w:p>
          <w:p w14:paraId="2B6190AA" w14:textId="77777777" w:rsidR="00D334CE" w:rsidRPr="00BC46F1" w:rsidRDefault="00D334CE" w:rsidP="00D334CE">
            <w:pPr>
              <w:rPr>
                <w:sz w:val="16"/>
                <w:szCs w:val="16"/>
              </w:rPr>
            </w:pPr>
          </w:p>
        </w:tc>
        <w:tc>
          <w:tcPr>
            <w:tcW w:w="3799" w:type="dxa"/>
            <w:shd w:val="clear" w:color="auto" w:fill="auto"/>
          </w:tcPr>
          <w:p w14:paraId="58F793B6" w14:textId="77777777" w:rsidR="00D334CE" w:rsidRPr="00BC46F1" w:rsidRDefault="00D334CE" w:rsidP="00D334CE">
            <w:pPr>
              <w:rPr>
                <w:sz w:val="22"/>
                <w:szCs w:val="22"/>
              </w:rPr>
            </w:pPr>
            <w:r w:rsidRPr="00BC46F1">
              <w:rPr>
                <w:sz w:val="22"/>
                <w:szCs w:val="22"/>
              </w:rPr>
              <w:t>Hagen-Poiseuille Law for circular pipes flows between two parallel plates.</w:t>
            </w:r>
          </w:p>
        </w:tc>
        <w:tc>
          <w:tcPr>
            <w:tcW w:w="1446" w:type="dxa"/>
            <w:shd w:val="clear" w:color="auto" w:fill="auto"/>
          </w:tcPr>
          <w:p w14:paraId="2CEA91AC" w14:textId="77777777" w:rsidR="00D334CE" w:rsidRDefault="00CB7DD4" w:rsidP="009D021D">
            <w:pPr>
              <w:rPr>
                <w:sz w:val="22"/>
                <w:szCs w:val="22"/>
              </w:rPr>
            </w:pPr>
            <w:r>
              <w:rPr>
                <w:sz w:val="22"/>
                <w:szCs w:val="22"/>
              </w:rPr>
              <w:t>Ch-</w:t>
            </w:r>
            <w:r w:rsidR="006A2443">
              <w:rPr>
                <w:sz w:val="22"/>
                <w:szCs w:val="22"/>
              </w:rPr>
              <w:t>11</w:t>
            </w:r>
            <w:r>
              <w:rPr>
                <w:sz w:val="22"/>
                <w:szCs w:val="22"/>
              </w:rPr>
              <w:t>(T1)</w:t>
            </w:r>
          </w:p>
          <w:p w14:paraId="3DE3442F" w14:textId="77777777" w:rsidR="00371469" w:rsidRPr="00BC46F1" w:rsidRDefault="00371469" w:rsidP="009D021D">
            <w:pPr>
              <w:rPr>
                <w:sz w:val="22"/>
                <w:szCs w:val="22"/>
              </w:rPr>
            </w:pPr>
            <w:r>
              <w:rPr>
                <w:sz w:val="22"/>
                <w:szCs w:val="22"/>
              </w:rPr>
              <w:t>Ch-13(R1)</w:t>
            </w:r>
          </w:p>
        </w:tc>
        <w:tc>
          <w:tcPr>
            <w:tcW w:w="850" w:type="dxa"/>
          </w:tcPr>
          <w:p w14:paraId="52BB8A9A" w14:textId="77777777" w:rsidR="00D334CE" w:rsidRPr="00BC46F1" w:rsidRDefault="00D334CE" w:rsidP="009D021D">
            <w:pPr>
              <w:rPr>
                <w:sz w:val="22"/>
                <w:szCs w:val="22"/>
              </w:rPr>
            </w:pPr>
            <w:r w:rsidRPr="00BC46F1">
              <w:rPr>
                <w:sz w:val="22"/>
                <w:szCs w:val="22"/>
              </w:rPr>
              <w:t>a, b</w:t>
            </w:r>
          </w:p>
        </w:tc>
      </w:tr>
      <w:tr w:rsidR="00D334CE" w:rsidRPr="00962D17" w14:paraId="073CE072" w14:textId="77777777" w:rsidTr="00D110EF">
        <w:trPr>
          <w:trHeight w:val="857"/>
        </w:trPr>
        <w:tc>
          <w:tcPr>
            <w:tcW w:w="1016" w:type="dxa"/>
            <w:shd w:val="clear" w:color="auto" w:fill="auto"/>
          </w:tcPr>
          <w:p w14:paraId="2D115D7C" w14:textId="77777777" w:rsidR="00D334CE" w:rsidRPr="00BC46F1" w:rsidRDefault="00D334CE" w:rsidP="00D334CE">
            <w:pPr>
              <w:jc w:val="center"/>
              <w:rPr>
                <w:sz w:val="22"/>
                <w:szCs w:val="22"/>
              </w:rPr>
            </w:pPr>
            <w:r w:rsidRPr="00BC46F1">
              <w:rPr>
                <w:sz w:val="22"/>
                <w:szCs w:val="22"/>
              </w:rPr>
              <w:t>36-4</w:t>
            </w:r>
            <w:r>
              <w:rPr>
                <w:sz w:val="22"/>
                <w:szCs w:val="22"/>
              </w:rPr>
              <w:t>2</w:t>
            </w:r>
          </w:p>
        </w:tc>
        <w:tc>
          <w:tcPr>
            <w:tcW w:w="3799" w:type="dxa"/>
          </w:tcPr>
          <w:p w14:paraId="0E3C3198" w14:textId="77777777" w:rsidR="00D334CE" w:rsidRPr="00BC46F1" w:rsidRDefault="00D334CE" w:rsidP="00D334CE">
            <w:pPr>
              <w:rPr>
                <w:sz w:val="22"/>
                <w:szCs w:val="22"/>
              </w:rPr>
            </w:pPr>
            <w:r w:rsidRPr="00BC46F1">
              <w:rPr>
                <w:sz w:val="22"/>
                <w:szCs w:val="22"/>
              </w:rPr>
              <w:t>Classify and explain two methods of Dimensional Analysis</w:t>
            </w:r>
          </w:p>
          <w:p w14:paraId="36475C00" w14:textId="77777777" w:rsidR="00D334CE" w:rsidRPr="00BC46F1" w:rsidRDefault="00D334CE" w:rsidP="00D334CE">
            <w:pPr>
              <w:rPr>
                <w:sz w:val="16"/>
                <w:szCs w:val="16"/>
              </w:rPr>
            </w:pPr>
          </w:p>
        </w:tc>
        <w:tc>
          <w:tcPr>
            <w:tcW w:w="3799" w:type="dxa"/>
            <w:shd w:val="clear" w:color="auto" w:fill="auto"/>
          </w:tcPr>
          <w:p w14:paraId="6AA14649" w14:textId="77777777" w:rsidR="00D334CE" w:rsidRPr="00BC46F1" w:rsidRDefault="00D334CE" w:rsidP="00D334CE">
            <w:pPr>
              <w:rPr>
                <w:sz w:val="22"/>
                <w:szCs w:val="22"/>
              </w:rPr>
            </w:pPr>
            <w:r w:rsidRPr="00BC46F1">
              <w:rPr>
                <w:sz w:val="22"/>
                <w:szCs w:val="22"/>
              </w:rPr>
              <w:t xml:space="preserve">Buckingham pie method, Model analysis </w:t>
            </w:r>
          </w:p>
        </w:tc>
        <w:tc>
          <w:tcPr>
            <w:tcW w:w="1446" w:type="dxa"/>
            <w:shd w:val="clear" w:color="auto" w:fill="auto"/>
          </w:tcPr>
          <w:p w14:paraId="48125A00" w14:textId="77777777" w:rsidR="00D334CE" w:rsidRDefault="00CB7DD4" w:rsidP="009D021D">
            <w:pPr>
              <w:rPr>
                <w:sz w:val="22"/>
                <w:szCs w:val="22"/>
              </w:rPr>
            </w:pPr>
            <w:r>
              <w:rPr>
                <w:sz w:val="22"/>
                <w:szCs w:val="22"/>
              </w:rPr>
              <w:t>Ch-</w:t>
            </w:r>
            <w:r w:rsidR="006A2443">
              <w:rPr>
                <w:sz w:val="22"/>
                <w:szCs w:val="22"/>
              </w:rPr>
              <w:t>16</w:t>
            </w:r>
            <w:r>
              <w:rPr>
                <w:sz w:val="22"/>
                <w:szCs w:val="22"/>
              </w:rPr>
              <w:t>(T1)</w:t>
            </w:r>
          </w:p>
          <w:p w14:paraId="03139908" w14:textId="77777777" w:rsidR="00371469" w:rsidRPr="00BC46F1" w:rsidRDefault="00371469" w:rsidP="009D021D">
            <w:pPr>
              <w:rPr>
                <w:sz w:val="22"/>
                <w:szCs w:val="22"/>
              </w:rPr>
            </w:pPr>
            <w:r>
              <w:rPr>
                <w:sz w:val="22"/>
                <w:szCs w:val="22"/>
              </w:rPr>
              <w:t>Ch-17(R1)</w:t>
            </w:r>
          </w:p>
        </w:tc>
        <w:tc>
          <w:tcPr>
            <w:tcW w:w="850" w:type="dxa"/>
          </w:tcPr>
          <w:p w14:paraId="21E27205" w14:textId="77777777" w:rsidR="00D334CE" w:rsidRPr="00BC46F1" w:rsidRDefault="00D334CE" w:rsidP="009D021D">
            <w:pPr>
              <w:rPr>
                <w:sz w:val="22"/>
                <w:szCs w:val="22"/>
              </w:rPr>
            </w:pPr>
            <w:r w:rsidRPr="00BC46F1">
              <w:rPr>
                <w:sz w:val="22"/>
                <w:szCs w:val="22"/>
              </w:rPr>
              <w:t>a, b, e</w:t>
            </w:r>
          </w:p>
        </w:tc>
      </w:tr>
    </w:tbl>
    <w:p w14:paraId="457B297D" w14:textId="77777777" w:rsidR="00982115" w:rsidRDefault="00982115" w:rsidP="00982115">
      <w:pPr>
        <w:rPr>
          <w:b/>
          <w:bCs/>
        </w:rPr>
      </w:pPr>
    </w:p>
    <w:p w14:paraId="20F38378" w14:textId="77777777" w:rsidR="006B5DB1" w:rsidRPr="006B5DB1" w:rsidRDefault="006B5DB1" w:rsidP="006B5DB1">
      <w:pPr>
        <w:rPr>
          <w:bCs/>
        </w:rPr>
      </w:pPr>
      <w:r w:rsidRPr="006B5DB1">
        <w:rPr>
          <w:bCs/>
        </w:rPr>
        <w:t xml:space="preserve">*Supplementary material </w:t>
      </w:r>
      <w:r w:rsidR="00CD11D0">
        <w:rPr>
          <w:bCs/>
        </w:rPr>
        <w:t xml:space="preserve">will be </w:t>
      </w:r>
      <w:r>
        <w:rPr>
          <w:bCs/>
        </w:rPr>
        <w:t xml:space="preserve">provided </w:t>
      </w:r>
      <w:r w:rsidR="00CD11D0">
        <w:rPr>
          <w:bCs/>
        </w:rPr>
        <w:t xml:space="preserve">wherever required. </w:t>
      </w:r>
    </w:p>
    <w:p w14:paraId="39074B04" w14:textId="77777777" w:rsidR="006B5DB1" w:rsidRPr="006B5DB1" w:rsidRDefault="006B5DB1" w:rsidP="006B5DB1">
      <w:pPr>
        <w:rPr>
          <w:b/>
          <w:bCs/>
        </w:rPr>
      </w:pPr>
    </w:p>
    <w:p w14:paraId="67D5A9AC" w14:textId="77777777" w:rsidR="00982115" w:rsidRDefault="00982115" w:rsidP="00982115">
      <w:pPr>
        <w:rPr>
          <w:b/>
          <w:bCs/>
        </w:rPr>
      </w:pPr>
      <w:r w:rsidRPr="00982115">
        <w:rPr>
          <w:b/>
          <w:bCs/>
        </w:rPr>
        <w:t>Evaluation Scheme:</w:t>
      </w:r>
    </w:p>
    <w:p w14:paraId="0ADB27CB" w14:textId="77777777" w:rsidR="003C739F" w:rsidRDefault="003C739F" w:rsidP="00982115">
      <w:pPr>
        <w:rPr>
          <w:b/>
          <w:bC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424"/>
        <w:gridCol w:w="1973"/>
        <w:gridCol w:w="1157"/>
        <w:gridCol w:w="1317"/>
        <w:gridCol w:w="2346"/>
        <w:gridCol w:w="1417"/>
      </w:tblGrid>
      <w:tr w:rsidR="003C739F" w14:paraId="3C0F10A0" w14:textId="77777777" w:rsidTr="004E66DB">
        <w:trPr>
          <w:trHeight w:val="665"/>
          <w:jc w:val="center"/>
        </w:trPr>
        <w:tc>
          <w:tcPr>
            <w:tcW w:w="1424" w:type="dxa"/>
            <w:tcBorders>
              <w:top w:val="single" w:sz="4" w:space="0" w:color="00000A"/>
              <w:left w:val="single" w:sz="4" w:space="0" w:color="00000A"/>
              <w:bottom w:val="single" w:sz="4" w:space="0" w:color="00000A"/>
              <w:right w:val="single" w:sz="4" w:space="0" w:color="00000A"/>
            </w:tcBorders>
            <w:shd w:val="pct20" w:color="auto" w:fill="auto"/>
            <w:tcMar>
              <w:top w:w="0" w:type="dxa"/>
              <w:left w:w="108" w:type="dxa"/>
              <w:bottom w:w="0" w:type="dxa"/>
              <w:right w:w="115" w:type="dxa"/>
            </w:tcMar>
            <w:vAlign w:val="center"/>
            <w:hideMark/>
          </w:tcPr>
          <w:p w14:paraId="14925756" w14:textId="77777777" w:rsidR="003C739F" w:rsidRDefault="003C739F" w:rsidP="004E66DB">
            <w:pPr>
              <w:pStyle w:val="NormalWeb"/>
              <w:spacing w:before="0" w:beforeAutospacing="0" w:after="0" w:afterAutospacing="0"/>
              <w:jc w:val="both"/>
            </w:pPr>
            <w:r>
              <w:rPr>
                <w:b/>
                <w:bCs/>
                <w:color w:val="000000"/>
              </w:rPr>
              <w:t>Component number</w:t>
            </w:r>
          </w:p>
        </w:tc>
        <w:tc>
          <w:tcPr>
            <w:tcW w:w="1973" w:type="dxa"/>
            <w:tcBorders>
              <w:top w:val="single" w:sz="4" w:space="0" w:color="00000A"/>
              <w:left w:val="single" w:sz="4" w:space="0" w:color="00000A"/>
              <w:bottom w:val="single" w:sz="4" w:space="0" w:color="00000A"/>
              <w:right w:val="single" w:sz="4" w:space="0" w:color="00000A"/>
            </w:tcBorders>
            <w:shd w:val="pct20" w:color="auto" w:fill="auto"/>
            <w:tcMar>
              <w:top w:w="0" w:type="dxa"/>
              <w:left w:w="108" w:type="dxa"/>
              <w:bottom w:w="0" w:type="dxa"/>
              <w:right w:w="115" w:type="dxa"/>
            </w:tcMar>
            <w:vAlign w:val="center"/>
            <w:hideMark/>
          </w:tcPr>
          <w:p w14:paraId="4D2D47BF" w14:textId="77777777" w:rsidR="003C739F" w:rsidRDefault="003C739F" w:rsidP="004E66DB">
            <w:pPr>
              <w:pStyle w:val="NormalWeb"/>
              <w:spacing w:before="0" w:beforeAutospacing="0" w:after="0" w:afterAutospacing="0"/>
              <w:jc w:val="both"/>
              <w:rPr>
                <w:b/>
                <w:bCs/>
                <w:color w:val="000000"/>
              </w:rPr>
            </w:pPr>
            <w:r>
              <w:rPr>
                <w:b/>
                <w:bCs/>
                <w:color w:val="000000"/>
              </w:rPr>
              <w:t xml:space="preserve">Evaluation </w:t>
            </w:r>
          </w:p>
          <w:p w14:paraId="5D264B7E" w14:textId="77777777" w:rsidR="003C739F" w:rsidRDefault="003C739F" w:rsidP="004E66DB">
            <w:pPr>
              <w:pStyle w:val="NormalWeb"/>
              <w:spacing w:before="0" w:beforeAutospacing="0" w:after="0" w:afterAutospacing="0"/>
              <w:jc w:val="both"/>
            </w:pPr>
            <w:r>
              <w:rPr>
                <w:b/>
                <w:bCs/>
                <w:color w:val="000000"/>
              </w:rPr>
              <w:t>Component</w:t>
            </w:r>
          </w:p>
        </w:tc>
        <w:tc>
          <w:tcPr>
            <w:tcW w:w="1157" w:type="dxa"/>
            <w:tcBorders>
              <w:top w:val="single" w:sz="4" w:space="0" w:color="00000A"/>
              <w:left w:val="single" w:sz="4" w:space="0" w:color="00000A"/>
              <w:bottom w:val="single" w:sz="4" w:space="0" w:color="00000A"/>
              <w:right w:val="single" w:sz="4" w:space="0" w:color="00000A"/>
            </w:tcBorders>
            <w:shd w:val="pct20" w:color="auto" w:fill="auto"/>
            <w:tcMar>
              <w:top w:w="0" w:type="dxa"/>
              <w:left w:w="108" w:type="dxa"/>
              <w:bottom w:w="0" w:type="dxa"/>
              <w:right w:w="115" w:type="dxa"/>
            </w:tcMar>
            <w:vAlign w:val="center"/>
            <w:hideMark/>
          </w:tcPr>
          <w:p w14:paraId="212B0A33" w14:textId="77777777" w:rsidR="003C739F" w:rsidRDefault="003C739F" w:rsidP="004E66DB">
            <w:pPr>
              <w:pStyle w:val="NormalWeb"/>
              <w:spacing w:before="0" w:beforeAutospacing="0" w:after="0" w:afterAutospacing="0"/>
              <w:jc w:val="both"/>
            </w:pPr>
            <w:r>
              <w:rPr>
                <w:b/>
                <w:bCs/>
                <w:color w:val="000000"/>
              </w:rPr>
              <w:t>Duration (min)</w:t>
            </w:r>
          </w:p>
        </w:tc>
        <w:tc>
          <w:tcPr>
            <w:tcW w:w="1317" w:type="dxa"/>
            <w:tcBorders>
              <w:top w:val="single" w:sz="4" w:space="0" w:color="00000A"/>
              <w:left w:val="single" w:sz="4" w:space="0" w:color="00000A"/>
              <w:bottom w:val="single" w:sz="4" w:space="0" w:color="00000A"/>
              <w:right w:val="single" w:sz="4" w:space="0" w:color="00000A"/>
            </w:tcBorders>
            <w:shd w:val="pct20" w:color="auto" w:fill="auto"/>
            <w:tcMar>
              <w:top w:w="0" w:type="dxa"/>
              <w:left w:w="108" w:type="dxa"/>
              <w:bottom w:w="0" w:type="dxa"/>
              <w:right w:w="115" w:type="dxa"/>
            </w:tcMar>
            <w:vAlign w:val="center"/>
            <w:hideMark/>
          </w:tcPr>
          <w:p w14:paraId="0B330FD0" w14:textId="77777777" w:rsidR="003C739F" w:rsidRDefault="003C739F" w:rsidP="004E66DB">
            <w:pPr>
              <w:pStyle w:val="NormalWeb"/>
              <w:spacing w:before="0" w:beforeAutospacing="0" w:after="0" w:afterAutospacing="0"/>
              <w:jc w:val="both"/>
            </w:pPr>
            <w:r>
              <w:rPr>
                <w:b/>
                <w:bCs/>
                <w:color w:val="000000"/>
              </w:rPr>
              <w:t>Weightage (%)</w:t>
            </w:r>
          </w:p>
        </w:tc>
        <w:tc>
          <w:tcPr>
            <w:tcW w:w="2346" w:type="dxa"/>
            <w:tcBorders>
              <w:top w:val="single" w:sz="4" w:space="0" w:color="00000A"/>
              <w:left w:val="single" w:sz="4" w:space="0" w:color="00000A"/>
              <w:bottom w:val="single" w:sz="4" w:space="0" w:color="00000A"/>
              <w:right w:val="single" w:sz="4" w:space="0" w:color="00000A"/>
            </w:tcBorders>
            <w:shd w:val="pct20" w:color="auto" w:fill="auto"/>
            <w:tcMar>
              <w:top w:w="0" w:type="dxa"/>
              <w:left w:w="108" w:type="dxa"/>
              <w:bottom w:w="0" w:type="dxa"/>
              <w:right w:w="115" w:type="dxa"/>
            </w:tcMar>
            <w:vAlign w:val="center"/>
            <w:hideMark/>
          </w:tcPr>
          <w:p w14:paraId="40F24467" w14:textId="77777777" w:rsidR="003C739F" w:rsidRDefault="003C739F" w:rsidP="004E66DB">
            <w:pPr>
              <w:pStyle w:val="NormalWeb"/>
              <w:spacing w:before="0" w:beforeAutospacing="0" w:after="0" w:afterAutospacing="0"/>
              <w:jc w:val="both"/>
            </w:pPr>
            <w:r>
              <w:rPr>
                <w:b/>
                <w:bCs/>
                <w:color w:val="000000"/>
              </w:rPr>
              <w:t>Date  &amp; Time</w:t>
            </w:r>
          </w:p>
        </w:tc>
        <w:tc>
          <w:tcPr>
            <w:tcW w:w="1417" w:type="dxa"/>
            <w:tcBorders>
              <w:top w:val="single" w:sz="4" w:space="0" w:color="00000A"/>
              <w:left w:val="single" w:sz="4" w:space="0" w:color="00000A"/>
              <w:bottom w:val="single" w:sz="4" w:space="0" w:color="00000A"/>
              <w:right w:val="single" w:sz="4" w:space="0" w:color="00000A"/>
            </w:tcBorders>
            <w:shd w:val="pct20" w:color="auto" w:fill="auto"/>
            <w:tcMar>
              <w:top w:w="0" w:type="dxa"/>
              <w:left w:w="108" w:type="dxa"/>
              <w:bottom w:w="0" w:type="dxa"/>
              <w:right w:w="115" w:type="dxa"/>
            </w:tcMar>
            <w:vAlign w:val="center"/>
            <w:hideMark/>
          </w:tcPr>
          <w:p w14:paraId="2936F2D8" w14:textId="77777777" w:rsidR="003C739F" w:rsidRDefault="003C739F" w:rsidP="004E66DB">
            <w:pPr>
              <w:pStyle w:val="NormalWeb"/>
              <w:spacing w:before="0" w:beforeAutospacing="0" w:after="0" w:afterAutospacing="0"/>
              <w:jc w:val="both"/>
            </w:pPr>
            <w:r>
              <w:rPr>
                <w:b/>
                <w:bCs/>
                <w:color w:val="000000"/>
              </w:rPr>
              <w:t>Remarks</w:t>
            </w:r>
          </w:p>
        </w:tc>
      </w:tr>
      <w:tr w:rsidR="003C739F" w14:paraId="0ED6B4C7" w14:textId="77777777" w:rsidTr="004E66DB">
        <w:trPr>
          <w:trHeight w:val="269"/>
          <w:jc w:val="center"/>
        </w:trPr>
        <w:tc>
          <w:tcPr>
            <w:tcW w:w="142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hideMark/>
          </w:tcPr>
          <w:p w14:paraId="28FDA0E5" w14:textId="77777777" w:rsidR="003C739F" w:rsidRDefault="003C739F" w:rsidP="004E66DB">
            <w:pPr>
              <w:pStyle w:val="NormalWeb"/>
              <w:spacing w:before="0" w:beforeAutospacing="0" w:after="0" w:afterAutospacing="0"/>
              <w:jc w:val="both"/>
            </w:pPr>
            <w:r>
              <w:rPr>
                <w:color w:val="000000"/>
              </w:rPr>
              <w:t>1</w:t>
            </w:r>
          </w:p>
        </w:tc>
        <w:tc>
          <w:tcPr>
            <w:tcW w:w="197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251231B5" w14:textId="77777777" w:rsidR="003C739F" w:rsidRDefault="003C739F" w:rsidP="004E66DB">
            <w:pPr>
              <w:pStyle w:val="NormalWeb"/>
              <w:spacing w:before="0" w:beforeAutospacing="0" w:after="0" w:afterAutospacing="0"/>
              <w:jc w:val="both"/>
            </w:pPr>
            <w:r>
              <w:rPr>
                <w:color w:val="000000"/>
              </w:rPr>
              <w:t>Test-1</w:t>
            </w:r>
          </w:p>
        </w:tc>
        <w:tc>
          <w:tcPr>
            <w:tcW w:w="115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4609AF4A" w14:textId="77777777" w:rsidR="003C739F" w:rsidRDefault="003C739F" w:rsidP="004E66DB">
            <w:pPr>
              <w:pStyle w:val="NormalWeb"/>
              <w:spacing w:before="0" w:beforeAutospacing="0" w:after="0" w:afterAutospacing="0"/>
              <w:jc w:val="both"/>
            </w:pPr>
            <w:r>
              <w:rPr>
                <w:color w:val="000000"/>
              </w:rPr>
              <w:t>30</w:t>
            </w:r>
          </w:p>
        </w:tc>
        <w:tc>
          <w:tcPr>
            <w:tcW w:w="13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7C968F1C" w14:textId="77777777" w:rsidR="003C739F" w:rsidRDefault="003C739F" w:rsidP="004E66DB">
            <w:pPr>
              <w:pStyle w:val="NormalWeb"/>
              <w:spacing w:before="0" w:beforeAutospacing="0" w:after="0" w:afterAutospacing="0"/>
              <w:jc w:val="both"/>
            </w:pPr>
            <w:r>
              <w:rPr>
                <w:color w:val="000000"/>
              </w:rPr>
              <w:t>15</w:t>
            </w:r>
          </w:p>
        </w:tc>
        <w:tc>
          <w:tcPr>
            <w:tcW w:w="2346"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tcPr>
          <w:p w14:paraId="36FD0E39" w14:textId="5BCCB940" w:rsidR="003C739F" w:rsidRDefault="002877F6" w:rsidP="004E66DB">
            <w:pPr>
              <w:pStyle w:val="NormalWeb"/>
              <w:spacing w:before="0" w:beforeAutospacing="0" w:after="0" w:afterAutospacing="0"/>
              <w:jc w:val="both"/>
            </w:pPr>
            <w:r w:rsidRPr="002877F6">
              <w:rPr>
                <w:color w:val="000000"/>
              </w:rPr>
              <w:t>September 10 –September 20 (During scheduled class hour)</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tcPr>
          <w:p w14:paraId="25176DA9" w14:textId="77777777" w:rsidR="003C739F" w:rsidRDefault="003C739F" w:rsidP="004E66DB">
            <w:pPr>
              <w:pStyle w:val="NormalWeb"/>
              <w:spacing w:before="0" w:beforeAutospacing="0" w:after="0" w:afterAutospacing="0"/>
              <w:jc w:val="both"/>
            </w:pPr>
            <w:r>
              <w:rPr>
                <w:color w:val="000000"/>
              </w:rPr>
              <w:t>OB</w:t>
            </w:r>
          </w:p>
        </w:tc>
      </w:tr>
      <w:tr w:rsidR="003C739F" w14:paraId="4176913F" w14:textId="77777777" w:rsidTr="004E66DB">
        <w:trPr>
          <w:trHeight w:val="269"/>
          <w:jc w:val="center"/>
        </w:trPr>
        <w:tc>
          <w:tcPr>
            <w:tcW w:w="142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hideMark/>
          </w:tcPr>
          <w:p w14:paraId="5DE1FB9A" w14:textId="77777777" w:rsidR="003C739F" w:rsidRDefault="003C739F" w:rsidP="004E66DB">
            <w:pPr>
              <w:pStyle w:val="NormalWeb"/>
              <w:spacing w:before="0" w:beforeAutospacing="0" w:after="0" w:afterAutospacing="0"/>
              <w:jc w:val="both"/>
            </w:pPr>
            <w:r>
              <w:rPr>
                <w:color w:val="000000"/>
              </w:rPr>
              <w:t>2</w:t>
            </w:r>
          </w:p>
        </w:tc>
        <w:tc>
          <w:tcPr>
            <w:tcW w:w="197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417E1D75" w14:textId="77777777" w:rsidR="003C739F" w:rsidRDefault="003C739F" w:rsidP="004E66DB">
            <w:pPr>
              <w:pStyle w:val="NormalWeb"/>
              <w:spacing w:before="0" w:beforeAutospacing="0" w:after="0" w:afterAutospacing="0"/>
              <w:jc w:val="both"/>
            </w:pPr>
            <w:r>
              <w:rPr>
                <w:color w:val="000000"/>
              </w:rPr>
              <w:t>Test-2</w:t>
            </w:r>
          </w:p>
        </w:tc>
        <w:tc>
          <w:tcPr>
            <w:tcW w:w="115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1E3CFB88" w14:textId="77777777" w:rsidR="003C739F" w:rsidRDefault="003C739F" w:rsidP="004E66DB">
            <w:pPr>
              <w:pStyle w:val="NormalWeb"/>
              <w:spacing w:before="0" w:beforeAutospacing="0" w:after="0" w:afterAutospacing="0"/>
              <w:jc w:val="both"/>
            </w:pPr>
            <w:r>
              <w:rPr>
                <w:color w:val="000000"/>
              </w:rPr>
              <w:t>30</w:t>
            </w:r>
          </w:p>
        </w:tc>
        <w:tc>
          <w:tcPr>
            <w:tcW w:w="13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248A44B5" w14:textId="77777777" w:rsidR="003C739F" w:rsidRDefault="003C739F" w:rsidP="004E66DB">
            <w:pPr>
              <w:pStyle w:val="NormalWeb"/>
              <w:spacing w:before="0" w:beforeAutospacing="0" w:after="0" w:afterAutospacing="0"/>
              <w:jc w:val="both"/>
            </w:pPr>
            <w:r>
              <w:rPr>
                <w:color w:val="000000"/>
              </w:rPr>
              <w:t>15</w:t>
            </w:r>
          </w:p>
        </w:tc>
        <w:tc>
          <w:tcPr>
            <w:tcW w:w="2346"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tcPr>
          <w:p w14:paraId="677AA559" w14:textId="3C28CCF3" w:rsidR="003C739F" w:rsidRDefault="002877F6" w:rsidP="004E66DB">
            <w:pPr>
              <w:pStyle w:val="NormalWeb"/>
              <w:spacing w:before="0" w:beforeAutospacing="0" w:after="0" w:afterAutospacing="0"/>
              <w:jc w:val="both"/>
            </w:pPr>
            <w:r w:rsidRPr="002877F6">
              <w:rPr>
                <w:color w:val="000000"/>
              </w:rPr>
              <w:t>October 09 –October 20 (During scheduled class hour)</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tcPr>
          <w:p w14:paraId="6726401D" w14:textId="77777777" w:rsidR="003C739F" w:rsidRDefault="003C739F" w:rsidP="004E66DB">
            <w:pPr>
              <w:pStyle w:val="NormalWeb"/>
              <w:spacing w:before="0" w:beforeAutospacing="0" w:after="0" w:afterAutospacing="0"/>
              <w:jc w:val="both"/>
            </w:pPr>
            <w:r>
              <w:rPr>
                <w:color w:val="000000"/>
              </w:rPr>
              <w:t>OB</w:t>
            </w:r>
          </w:p>
        </w:tc>
      </w:tr>
      <w:tr w:rsidR="003C739F" w14:paraId="29CE52F8" w14:textId="77777777" w:rsidTr="004E66DB">
        <w:trPr>
          <w:trHeight w:val="269"/>
          <w:jc w:val="center"/>
        </w:trPr>
        <w:tc>
          <w:tcPr>
            <w:tcW w:w="142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hideMark/>
          </w:tcPr>
          <w:p w14:paraId="7CAEE943" w14:textId="77777777" w:rsidR="003C739F" w:rsidRDefault="003C739F" w:rsidP="004E66DB">
            <w:pPr>
              <w:pStyle w:val="NormalWeb"/>
              <w:spacing w:before="0" w:beforeAutospacing="0" w:after="0" w:afterAutospacing="0"/>
              <w:jc w:val="both"/>
            </w:pPr>
            <w:r>
              <w:rPr>
                <w:color w:val="000000"/>
              </w:rPr>
              <w:lastRenderedPageBreak/>
              <w:t>3</w:t>
            </w:r>
          </w:p>
        </w:tc>
        <w:tc>
          <w:tcPr>
            <w:tcW w:w="197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5D37A533" w14:textId="77777777" w:rsidR="003C739F" w:rsidRDefault="003C739F" w:rsidP="004E66DB">
            <w:pPr>
              <w:pStyle w:val="NormalWeb"/>
              <w:spacing w:before="0" w:beforeAutospacing="0" w:after="0" w:afterAutospacing="0"/>
              <w:jc w:val="both"/>
            </w:pPr>
            <w:r>
              <w:rPr>
                <w:color w:val="000000"/>
              </w:rPr>
              <w:t>Test-3</w:t>
            </w:r>
          </w:p>
        </w:tc>
        <w:tc>
          <w:tcPr>
            <w:tcW w:w="115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3AC98B17" w14:textId="77777777" w:rsidR="003C739F" w:rsidRDefault="003C739F" w:rsidP="004E66DB">
            <w:pPr>
              <w:pStyle w:val="NormalWeb"/>
              <w:spacing w:before="0" w:beforeAutospacing="0" w:after="0" w:afterAutospacing="0"/>
              <w:jc w:val="both"/>
            </w:pPr>
            <w:r>
              <w:rPr>
                <w:color w:val="000000"/>
              </w:rPr>
              <w:t>30</w:t>
            </w:r>
          </w:p>
        </w:tc>
        <w:tc>
          <w:tcPr>
            <w:tcW w:w="13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60E9CAF8" w14:textId="77777777" w:rsidR="003C739F" w:rsidRDefault="003C739F" w:rsidP="004E66DB">
            <w:pPr>
              <w:pStyle w:val="NormalWeb"/>
              <w:spacing w:before="0" w:beforeAutospacing="0" w:after="0" w:afterAutospacing="0"/>
              <w:jc w:val="both"/>
            </w:pPr>
            <w:r>
              <w:rPr>
                <w:color w:val="000000"/>
              </w:rPr>
              <w:t>10</w:t>
            </w:r>
          </w:p>
        </w:tc>
        <w:tc>
          <w:tcPr>
            <w:tcW w:w="2346"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tcPr>
          <w:p w14:paraId="041C6F3A" w14:textId="4B3019F5" w:rsidR="003C739F" w:rsidRDefault="002877F6" w:rsidP="004E66DB">
            <w:pPr>
              <w:pStyle w:val="NormalWeb"/>
              <w:spacing w:before="0" w:beforeAutospacing="0" w:after="0" w:afterAutospacing="0"/>
              <w:jc w:val="both"/>
            </w:pPr>
            <w:r w:rsidRPr="002877F6">
              <w:rPr>
                <w:color w:val="000000"/>
              </w:rPr>
              <w:t>November 10 – November 20 (During scheduled class hour)</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tcPr>
          <w:p w14:paraId="51E3C375" w14:textId="77777777" w:rsidR="003C739F" w:rsidRDefault="003C739F" w:rsidP="004E66DB">
            <w:pPr>
              <w:pStyle w:val="NormalWeb"/>
              <w:spacing w:before="0" w:beforeAutospacing="0" w:after="0" w:afterAutospacing="0"/>
              <w:jc w:val="both"/>
            </w:pPr>
            <w:r>
              <w:rPr>
                <w:color w:val="000000"/>
              </w:rPr>
              <w:t>OB</w:t>
            </w:r>
          </w:p>
        </w:tc>
      </w:tr>
      <w:tr w:rsidR="003C739F" w14:paraId="7D1EE4B1" w14:textId="77777777" w:rsidTr="004E66DB">
        <w:trPr>
          <w:trHeight w:val="269"/>
          <w:jc w:val="center"/>
        </w:trPr>
        <w:tc>
          <w:tcPr>
            <w:tcW w:w="142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hideMark/>
          </w:tcPr>
          <w:p w14:paraId="6B51CA69" w14:textId="77777777" w:rsidR="003C739F" w:rsidRDefault="003C739F" w:rsidP="004E66DB">
            <w:pPr>
              <w:pStyle w:val="NormalWeb"/>
              <w:spacing w:before="0" w:beforeAutospacing="0" w:after="0" w:afterAutospacing="0"/>
              <w:jc w:val="both"/>
            </w:pPr>
            <w:r>
              <w:rPr>
                <w:color w:val="000000"/>
              </w:rPr>
              <w:t>4</w:t>
            </w:r>
          </w:p>
        </w:tc>
        <w:tc>
          <w:tcPr>
            <w:tcW w:w="197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3BCF0193" w14:textId="77777777" w:rsidR="003C739F" w:rsidRDefault="003C739F" w:rsidP="004E66DB">
            <w:pPr>
              <w:pStyle w:val="NormalWeb"/>
              <w:spacing w:before="0" w:beforeAutospacing="0" w:after="0" w:afterAutospacing="0"/>
              <w:jc w:val="both"/>
            </w:pPr>
            <w:r>
              <w:rPr>
                <w:color w:val="000000"/>
                <w:sz w:val="22"/>
                <w:szCs w:val="22"/>
              </w:rPr>
              <w:t>Assignments (4)</w:t>
            </w:r>
          </w:p>
        </w:tc>
        <w:tc>
          <w:tcPr>
            <w:tcW w:w="115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0F7C3FBE" w14:textId="77777777" w:rsidR="003C739F" w:rsidRDefault="003C739F" w:rsidP="004E66DB">
            <w:pPr>
              <w:pStyle w:val="NormalWeb"/>
              <w:spacing w:before="0" w:beforeAutospacing="0" w:after="0" w:afterAutospacing="0"/>
              <w:jc w:val="both"/>
            </w:pPr>
            <w:r>
              <w:rPr>
                <w:color w:val="000000"/>
              </w:rPr>
              <w:t>-</w:t>
            </w:r>
          </w:p>
        </w:tc>
        <w:tc>
          <w:tcPr>
            <w:tcW w:w="13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2CA61F9C" w14:textId="77777777" w:rsidR="003C739F" w:rsidRDefault="003C739F" w:rsidP="003C739F">
            <w:pPr>
              <w:pStyle w:val="NormalWeb"/>
              <w:spacing w:before="0" w:beforeAutospacing="0" w:after="0" w:afterAutospacing="0"/>
              <w:jc w:val="both"/>
            </w:pPr>
            <w:r>
              <w:rPr>
                <w:color w:val="000000"/>
              </w:rPr>
              <w:t>15</w:t>
            </w:r>
          </w:p>
        </w:tc>
        <w:tc>
          <w:tcPr>
            <w:tcW w:w="2346"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7C17775D" w14:textId="77777777" w:rsidR="003C739F" w:rsidRDefault="003C739F" w:rsidP="004E66DB">
            <w:pPr>
              <w:pStyle w:val="NormalWeb"/>
              <w:spacing w:before="0" w:beforeAutospacing="0" w:after="0" w:afterAutospacing="0"/>
              <w:jc w:val="both"/>
            </w:pPr>
            <w:r>
              <w:rPr>
                <w:color w:val="000000"/>
              </w:rPr>
              <w:t>Continuous Evaluation</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tcPr>
          <w:p w14:paraId="2B4B26DE" w14:textId="77777777" w:rsidR="003C739F" w:rsidRDefault="003C739F" w:rsidP="004E66DB">
            <w:pPr>
              <w:pStyle w:val="NormalWeb"/>
              <w:spacing w:before="0" w:beforeAutospacing="0" w:after="0" w:afterAutospacing="0"/>
              <w:jc w:val="both"/>
            </w:pPr>
            <w:r>
              <w:rPr>
                <w:color w:val="000000"/>
              </w:rPr>
              <w:t>OB</w:t>
            </w:r>
          </w:p>
        </w:tc>
      </w:tr>
      <w:tr w:rsidR="003C739F" w14:paraId="04FB0CF4" w14:textId="77777777" w:rsidTr="004E66DB">
        <w:trPr>
          <w:trHeight w:val="269"/>
          <w:jc w:val="center"/>
        </w:trPr>
        <w:tc>
          <w:tcPr>
            <w:tcW w:w="142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hideMark/>
          </w:tcPr>
          <w:p w14:paraId="25385689" w14:textId="77777777" w:rsidR="003C739F" w:rsidRDefault="003C739F" w:rsidP="004E66DB">
            <w:pPr>
              <w:pStyle w:val="NormalWeb"/>
              <w:spacing w:before="0" w:beforeAutospacing="0" w:after="0" w:afterAutospacing="0"/>
              <w:jc w:val="both"/>
            </w:pPr>
            <w:r>
              <w:rPr>
                <w:color w:val="000000"/>
              </w:rPr>
              <w:t>5</w:t>
            </w:r>
          </w:p>
        </w:tc>
        <w:tc>
          <w:tcPr>
            <w:tcW w:w="197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7D5C7F89" w14:textId="77777777" w:rsidR="003C739F" w:rsidRDefault="003C739F" w:rsidP="004E66DB">
            <w:pPr>
              <w:pStyle w:val="NormalWeb"/>
              <w:spacing w:before="0" w:beforeAutospacing="0" w:after="0" w:afterAutospacing="0"/>
              <w:jc w:val="both"/>
            </w:pPr>
            <w:r>
              <w:rPr>
                <w:color w:val="000000"/>
              </w:rPr>
              <w:t>Project</w:t>
            </w:r>
          </w:p>
        </w:tc>
        <w:tc>
          <w:tcPr>
            <w:tcW w:w="115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6095ACB2" w14:textId="77777777" w:rsidR="003C739F" w:rsidRDefault="003C739F" w:rsidP="004E66DB">
            <w:pPr>
              <w:pStyle w:val="NormalWeb"/>
              <w:spacing w:before="0" w:beforeAutospacing="0" w:after="0" w:afterAutospacing="0"/>
              <w:jc w:val="both"/>
            </w:pPr>
          </w:p>
        </w:tc>
        <w:tc>
          <w:tcPr>
            <w:tcW w:w="13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690F014D" w14:textId="77777777" w:rsidR="003C739F" w:rsidRDefault="003C739F" w:rsidP="004E66DB">
            <w:pPr>
              <w:pStyle w:val="NormalWeb"/>
              <w:spacing w:before="0" w:beforeAutospacing="0" w:after="0" w:afterAutospacing="0"/>
              <w:jc w:val="both"/>
            </w:pPr>
            <w:r>
              <w:rPr>
                <w:color w:val="000000"/>
              </w:rPr>
              <w:t>15</w:t>
            </w:r>
          </w:p>
        </w:tc>
        <w:tc>
          <w:tcPr>
            <w:tcW w:w="2346"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7FB1E29A" w14:textId="77777777" w:rsidR="003C739F" w:rsidRDefault="003C739F" w:rsidP="004E66DB">
            <w:pPr>
              <w:pStyle w:val="NormalWeb"/>
              <w:spacing w:before="0" w:beforeAutospacing="0" w:after="0" w:afterAutospacing="0"/>
              <w:jc w:val="both"/>
            </w:pPr>
            <w:r>
              <w:rPr>
                <w:color w:val="000000"/>
              </w:rPr>
              <w:t>Continuous Evaluation</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tcPr>
          <w:p w14:paraId="664F22E8" w14:textId="77777777" w:rsidR="003C739F" w:rsidRDefault="003C739F" w:rsidP="004E66DB">
            <w:pPr>
              <w:pStyle w:val="NormalWeb"/>
              <w:spacing w:before="0" w:beforeAutospacing="0" w:after="0" w:afterAutospacing="0"/>
              <w:jc w:val="both"/>
            </w:pPr>
            <w:r>
              <w:rPr>
                <w:color w:val="000000"/>
              </w:rPr>
              <w:t>OB</w:t>
            </w:r>
          </w:p>
        </w:tc>
      </w:tr>
      <w:tr w:rsidR="003C739F" w14:paraId="6F44FCF7" w14:textId="77777777" w:rsidTr="004E66DB">
        <w:trPr>
          <w:jc w:val="center"/>
        </w:trPr>
        <w:tc>
          <w:tcPr>
            <w:tcW w:w="1424"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hideMark/>
          </w:tcPr>
          <w:p w14:paraId="2E2CAAFB" w14:textId="77777777" w:rsidR="003C739F" w:rsidRDefault="003C739F" w:rsidP="004E66DB">
            <w:pPr>
              <w:pStyle w:val="NormalWeb"/>
              <w:spacing w:before="0" w:beforeAutospacing="0" w:after="0" w:afterAutospacing="0"/>
              <w:jc w:val="both"/>
            </w:pPr>
            <w:r>
              <w:rPr>
                <w:color w:val="000000"/>
              </w:rPr>
              <w:t>7</w:t>
            </w:r>
          </w:p>
        </w:tc>
        <w:tc>
          <w:tcPr>
            <w:tcW w:w="197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02A83DD2" w14:textId="77777777" w:rsidR="003C739F" w:rsidRDefault="003C739F" w:rsidP="004E66DB">
            <w:pPr>
              <w:pStyle w:val="NormalWeb"/>
              <w:spacing w:before="0" w:beforeAutospacing="0" w:after="0" w:afterAutospacing="0"/>
              <w:jc w:val="both"/>
            </w:pPr>
            <w:r>
              <w:rPr>
                <w:color w:val="000000"/>
              </w:rPr>
              <w:t>Comprehensive Examination</w:t>
            </w:r>
          </w:p>
        </w:tc>
        <w:tc>
          <w:tcPr>
            <w:tcW w:w="115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0B586494" w14:textId="77777777" w:rsidR="003C739F" w:rsidRDefault="003C739F" w:rsidP="004E66DB">
            <w:pPr>
              <w:pStyle w:val="NormalWeb"/>
              <w:spacing w:before="0" w:beforeAutospacing="0" w:after="0" w:afterAutospacing="0"/>
              <w:jc w:val="both"/>
            </w:pPr>
            <w:r>
              <w:rPr>
                <w:color w:val="000000"/>
              </w:rPr>
              <w:t>120</w:t>
            </w:r>
          </w:p>
        </w:tc>
        <w:tc>
          <w:tcPr>
            <w:tcW w:w="13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59173997" w14:textId="77777777" w:rsidR="003C739F" w:rsidRDefault="003C739F" w:rsidP="004E66DB">
            <w:pPr>
              <w:pStyle w:val="NormalWeb"/>
              <w:spacing w:before="0" w:beforeAutospacing="0" w:after="0" w:afterAutospacing="0"/>
              <w:jc w:val="both"/>
            </w:pPr>
            <w:r>
              <w:rPr>
                <w:color w:val="000000"/>
              </w:rPr>
              <w:t>30</w:t>
            </w:r>
          </w:p>
        </w:tc>
        <w:tc>
          <w:tcPr>
            <w:tcW w:w="2346"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vAlign w:val="center"/>
          </w:tcPr>
          <w:p w14:paraId="6B092CB0" w14:textId="77777777" w:rsidR="003C739F" w:rsidRDefault="003C739F" w:rsidP="004E66DB">
            <w:pPr>
              <w:pStyle w:val="NormalWeb"/>
              <w:spacing w:before="0" w:beforeAutospacing="0" w:after="0" w:afterAutospacing="0"/>
              <w:jc w:val="both"/>
            </w:pPr>
            <w:r>
              <w:rPr>
                <w:color w:val="000000"/>
              </w:rPr>
              <w:t>As announced in Time Table</w:t>
            </w:r>
          </w:p>
        </w:tc>
        <w:tc>
          <w:tcPr>
            <w:tcW w:w="1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15" w:type="dxa"/>
            </w:tcMar>
          </w:tcPr>
          <w:p w14:paraId="5A043A7F" w14:textId="77777777" w:rsidR="003C739F" w:rsidRDefault="003C739F" w:rsidP="004E66DB">
            <w:pPr>
              <w:pStyle w:val="NormalWeb"/>
              <w:spacing w:before="0" w:beforeAutospacing="0" w:after="0" w:afterAutospacing="0"/>
              <w:jc w:val="both"/>
            </w:pPr>
            <w:r>
              <w:rPr>
                <w:color w:val="000000"/>
              </w:rPr>
              <w:t>OB</w:t>
            </w:r>
          </w:p>
        </w:tc>
      </w:tr>
    </w:tbl>
    <w:p w14:paraId="44A97FF9" w14:textId="77777777" w:rsidR="003C739F" w:rsidRPr="00982115" w:rsidRDefault="003C739F" w:rsidP="00982115">
      <w:pPr>
        <w:rPr>
          <w:b/>
          <w:bCs/>
        </w:rPr>
      </w:pPr>
    </w:p>
    <w:p w14:paraId="359F5131" w14:textId="77777777" w:rsidR="00982115" w:rsidRDefault="00982115" w:rsidP="00982115">
      <w:pPr>
        <w:rPr>
          <w:b/>
          <w:bCs/>
        </w:rPr>
      </w:pPr>
    </w:p>
    <w:p w14:paraId="3BFAA78F" w14:textId="77777777" w:rsidR="0065454D" w:rsidRPr="004D2E10" w:rsidRDefault="0065454D" w:rsidP="0065454D">
      <w:pPr>
        <w:spacing w:before="6" w:line="276" w:lineRule="auto"/>
        <w:rPr>
          <w:b/>
          <w:szCs w:val="20"/>
        </w:rPr>
      </w:pPr>
      <w:r w:rsidRPr="004D2E10">
        <w:rPr>
          <w:b/>
          <w:szCs w:val="20"/>
        </w:rPr>
        <w:t>*</w:t>
      </w:r>
      <w:r w:rsidR="00524939">
        <w:rPr>
          <w:b/>
          <w:szCs w:val="20"/>
        </w:rPr>
        <w:t xml:space="preserve"> </w:t>
      </w:r>
      <w:r w:rsidRPr="004D2E10">
        <w:rPr>
          <w:b/>
          <w:szCs w:val="20"/>
        </w:rPr>
        <w:t>Student Learning Outcomes (SLOs</w:t>
      </w:r>
      <w:proofErr w:type="gramStart"/>
      <w:r w:rsidRPr="004D2E10">
        <w:rPr>
          <w:b/>
          <w:szCs w:val="20"/>
        </w:rPr>
        <w:t>)</w:t>
      </w:r>
      <w:r w:rsidR="00524939">
        <w:rPr>
          <w:b/>
          <w:szCs w:val="20"/>
        </w:rPr>
        <w:t xml:space="preserve"> </w:t>
      </w:r>
      <w:r w:rsidRPr="004D2E10">
        <w:rPr>
          <w:b/>
          <w:szCs w:val="20"/>
        </w:rPr>
        <w:t>:</w:t>
      </w:r>
      <w:proofErr w:type="gramEnd"/>
    </w:p>
    <w:p w14:paraId="19FADBDD" w14:textId="77777777" w:rsidR="0065454D" w:rsidRPr="00BC46F1" w:rsidRDefault="0065454D" w:rsidP="0065454D">
      <w:pPr>
        <w:spacing w:line="276" w:lineRule="auto"/>
        <w:rPr>
          <w:sz w:val="22"/>
          <w:szCs w:val="22"/>
        </w:rPr>
      </w:pPr>
      <w:r w:rsidRPr="00BC46F1">
        <w:rPr>
          <w:sz w:val="22"/>
          <w:szCs w:val="22"/>
        </w:rPr>
        <w:t>SLOs are outcomes (a) through (k) plus any additional outcomes that may be articulated by the program.</w:t>
      </w:r>
    </w:p>
    <w:p w14:paraId="47D168A1"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apply knowledge of mathematics, science and engineering</w:t>
      </w:r>
    </w:p>
    <w:p w14:paraId="47A7BCEF"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design and conduct experiments, as well as to analyze and interpret data</w:t>
      </w:r>
    </w:p>
    <w:p w14:paraId="0907EB81"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design a system, component, or process to meet desired needs within realistic constraints such as economic, environmental, social, political, ethical, health and safety, manufacturability, and sustainability</w:t>
      </w:r>
    </w:p>
    <w:p w14:paraId="0FE25CB4"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function on multidisciplinary teams</w:t>
      </w:r>
    </w:p>
    <w:p w14:paraId="7A0B18A3"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identify, formulate, and solve engineering problems</w:t>
      </w:r>
    </w:p>
    <w:p w14:paraId="16BD2EB6"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understanding of professional and ethical responsibility</w:t>
      </w:r>
    </w:p>
    <w:p w14:paraId="72B5BB94"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 xml:space="preserve">an ability to communicate effectively </w:t>
      </w:r>
    </w:p>
    <w:p w14:paraId="40EA1733"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the broad education necessary to understand the impact of engineering solutions in a global, economic, environmental, and societal context</w:t>
      </w:r>
    </w:p>
    <w:p w14:paraId="6F88D1DF"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 recognition of the need for, and an ability to engage in life-long learning</w:t>
      </w:r>
    </w:p>
    <w:p w14:paraId="6EE849C0"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 knowledge of contemporary issues</w:t>
      </w:r>
    </w:p>
    <w:p w14:paraId="606240C3" w14:textId="77777777" w:rsidR="0065454D" w:rsidRPr="00BC46F1" w:rsidRDefault="0065454D" w:rsidP="0065454D">
      <w:pPr>
        <w:widowControl w:val="0"/>
        <w:numPr>
          <w:ilvl w:val="0"/>
          <w:numId w:val="7"/>
        </w:numPr>
        <w:pBdr>
          <w:top w:val="nil"/>
          <w:left w:val="nil"/>
          <w:bottom w:val="nil"/>
          <w:right w:val="nil"/>
          <w:between w:val="nil"/>
        </w:pBdr>
        <w:spacing w:line="276" w:lineRule="auto"/>
        <w:rPr>
          <w:sz w:val="22"/>
          <w:szCs w:val="22"/>
        </w:rPr>
      </w:pPr>
      <w:r w:rsidRPr="00BC46F1">
        <w:rPr>
          <w:sz w:val="22"/>
          <w:szCs w:val="22"/>
        </w:rPr>
        <w:t>an ability to use the techniques, skills, and modern engineering tools necessary for engineering practice.</w:t>
      </w:r>
    </w:p>
    <w:p w14:paraId="345B55FA" w14:textId="77777777" w:rsidR="0065454D" w:rsidRPr="00BC46F1" w:rsidRDefault="0065454D" w:rsidP="00982115">
      <w:pPr>
        <w:rPr>
          <w:sz w:val="22"/>
          <w:szCs w:val="22"/>
        </w:rPr>
      </w:pPr>
    </w:p>
    <w:p w14:paraId="2EFE2932" w14:textId="77777777" w:rsidR="00982115" w:rsidRPr="009B2343" w:rsidRDefault="00982115" w:rsidP="00960DDB">
      <w:pPr>
        <w:rPr>
          <w:sz w:val="22"/>
          <w:szCs w:val="22"/>
        </w:rPr>
      </w:pPr>
      <w:r w:rsidRPr="009B2343">
        <w:rPr>
          <w:b/>
          <w:bCs/>
          <w:sz w:val="22"/>
          <w:szCs w:val="22"/>
        </w:rPr>
        <w:t xml:space="preserve">Chamber Consultation Hour: </w:t>
      </w:r>
      <w:r w:rsidR="009B2343" w:rsidRPr="009B2343">
        <w:rPr>
          <w:bCs/>
          <w:sz w:val="22"/>
          <w:szCs w:val="22"/>
        </w:rPr>
        <w:t xml:space="preserve">Monday 5-6 </w:t>
      </w:r>
      <w:proofErr w:type="spellStart"/>
      <w:r w:rsidR="009B2343" w:rsidRPr="009B2343">
        <w:rPr>
          <w:bCs/>
          <w:sz w:val="22"/>
          <w:szCs w:val="22"/>
        </w:rPr>
        <w:t>p.m</w:t>
      </w:r>
      <w:proofErr w:type="spellEnd"/>
    </w:p>
    <w:p w14:paraId="677F20AE" w14:textId="77777777" w:rsidR="00982115" w:rsidRPr="00BC46F1" w:rsidRDefault="00982115" w:rsidP="00982115">
      <w:pPr>
        <w:rPr>
          <w:sz w:val="22"/>
          <w:szCs w:val="22"/>
        </w:rPr>
      </w:pPr>
    </w:p>
    <w:p w14:paraId="131591EC" w14:textId="77777777" w:rsidR="00982115" w:rsidRPr="00BC46F1" w:rsidRDefault="00982115" w:rsidP="00982115">
      <w:pPr>
        <w:rPr>
          <w:sz w:val="22"/>
          <w:szCs w:val="22"/>
        </w:rPr>
      </w:pPr>
      <w:r w:rsidRPr="00BC46F1">
        <w:rPr>
          <w:b/>
          <w:bCs/>
          <w:sz w:val="22"/>
          <w:szCs w:val="22"/>
        </w:rPr>
        <w:t xml:space="preserve">Notices: </w:t>
      </w:r>
      <w:r w:rsidRPr="00BC46F1">
        <w:rPr>
          <w:sz w:val="22"/>
          <w:szCs w:val="22"/>
        </w:rPr>
        <w:t xml:space="preserve">All notices concerning the course will be displayed on CMS                        </w:t>
      </w:r>
    </w:p>
    <w:p w14:paraId="3D8BD4FD" w14:textId="77777777" w:rsidR="00982115" w:rsidRPr="00BC46F1" w:rsidRDefault="00982115" w:rsidP="00562598">
      <w:pPr>
        <w:jc w:val="right"/>
        <w:rPr>
          <w:sz w:val="22"/>
          <w:szCs w:val="22"/>
        </w:rPr>
      </w:pPr>
    </w:p>
    <w:p w14:paraId="3876C7FA" w14:textId="77777777" w:rsidR="005B5EE6" w:rsidRPr="00BC46F1" w:rsidRDefault="005B5EE6" w:rsidP="00B723CA">
      <w:pPr>
        <w:jc w:val="both"/>
        <w:rPr>
          <w:sz w:val="22"/>
          <w:szCs w:val="22"/>
        </w:rPr>
      </w:pPr>
      <w:r w:rsidRPr="00BC46F1">
        <w:rPr>
          <w:b/>
          <w:bCs/>
          <w:sz w:val="22"/>
          <w:szCs w:val="22"/>
        </w:rPr>
        <w:t>Make-up Policy</w:t>
      </w:r>
      <w:r w:rsidRPr="00BC46F1">
        <w:rPr>
          <w:b/>
          <w:sz w:val="22"/>
          <w:szCs w:val="22"/>
        </w:rPr>
        <w:t>:</w:t>
      </w:r>
      <w:r w:rsidR="002331AA">
        <w:rPr>
          <w:sz w:val="22"/>
          <w:szCs w:val="22"/>
        </w:rPr>
        <w:t xml:space="preserve"> Make-</w:t>
      </w:r>
      <w:r w:rsidRPr="00BC46F1">
        <w:rPr>
          <w:sz w:val="22"/>
          <w:szCs w:val="22"/>
        </w:rPr>
        <w:t xml:space="preserve">ups </w:t>
      </w:r>
      <w:r w:rsidR="002331AA">
        <w:rPr>
          <w:sz w:val="22"/>
          <w:szCs w:val="22"/>
        </w:rPr>
        <w:t>will not be granted under any circumstances</w:t>
      </w:r>
      <w:r w:rsidRPr="00BC46F1">
        <w:rPr>
          <w:sz w:val="22"/>
          <w:szCs w:val="22"/>
        </w:rPr>
        <w:t>.</w:t>
      </w:r>
    </w:p>
    <w:p w14:paraId="3FE28209" w14:textId="77777777" w:rsidR="005B5EE6" w:rsidRPr="00BC46F1" w:rsidRDefault="005B5EE6" w:rsidP="00B723CA">
      <w:pPr>
        <w:jc w:val="both"/>
        <w:rPr>
          <w:sz w:val="22"/>
          <w:szCs w:val="22"/>
        </w:rPr>
      </w:pPr>
    </w:p>
    <w:p w14:paraId="6FA3604B" w14:textId="77777777" w:rsidR="00AD25E1" w:rsidRPr="00BC46F1" w:rsidRDefault="005B5EE6" w:rsidP="00B723CA">
      <w:pPr>
        <w:jc w:val="both"/>
        <w:rPr>
          <w:bCs/>
          <w:sz w:val="22"/>
          <w:szCs w:val="22"/>
        </w:rPr>
      </w:pPr>
      <w:r w:rsidRPr="00BC46F1">
        <w:rPr>
          <w:b/>
          <w:bCs/>
          <w:sz w:val="22"/>
          <w:szCs w:val="22"/>
        </w:rPr>
        <w:t xml:space="preserve">Academic Honesty and Integrity Policy: </w:t>
      </w:r>
      <w:r w:rsidRPr="00BC46F1">
        <w:rPr>
          <w:bCs/>
          <w:sz w:val="22"/>
          <w:szCs w:val="22"/>
        </w:rPr>
        <w:t>Academic honesty and integrity are to be maintained by all the students throughout the semester and no type of academic dishonesty is acceptable.</w:t>
      </w:r>
      <w:r w:rsidR="00AD25E1" w:rsidRPr="00BC46F1">
        <w:rPr>
          <w:bCs/>
          <w:sz w:val="22"/>
          <w:szCs w:val="22"/>
        </w:rPr>
        <w:t xml:space="preserve">    </w:t>
      </w:r>
    </w:p>
    <w:p w14:paraId="69B212F5" w14:textId="77777777" w:rsidR="008005D9" w:rsidRPr="00BC46F1" w:rsidRDefault="008005D9" w:rsidP="00A44798">
      <w:pPr>
        <w:jc w:val="right"/>
        <w:rPr>
          <w:b/>
          <w:bCs/>
          <w:sz w:val="22"/>
          <w:szCs w:val="22"/>
        </w:rPr>
      </w:pPr>
    </w:p>
    <w:p w14:paraId="6F8E28A1" w14:textId="77777777" w:rsidR="00A44798" w:rsidRPr="00BC46F1" w:rsidRDefault="00AD25E1" w:rsidP="00524939">
      <w:pPr>
        <w:rPr>
          <w:b/>
          <w:bCs/>
          <w:sz w:val="22"/>
          <w:szCs w:val="22"/>
        </w:rPr>
      </w:pPr>
      <w:r w:rsidRPr="00BC46F1">
        <w:rPr>
          <w:b/>
          <w:bCs/>
          <w:sz w:val="22"/>
          <w:szCs w:val="22"/>
        </w:rPr>
        <w:t xml:space="preserve"> </w:t>
      </w:r>
      <w:r w:rsidR="008005D9" w:rsidRPr="00BC46F1">
        <w:rPr>
          <w:b/>
          <w:bCs/>
          <w:sz w:val="22"/>
          <w:szCs w:val="22"/>
        </w:rPr>
        <w:t>INSTRUCTOR-IN-CHARGE</w:t>
      </w:r>
    </w:p>
    <w:p w14:paraId="3BB98A58" w14:textId="77777777" w:rsidR="00492554" w:rsidRPr="00BC46F1" w:rsidRDefault="00492554" w:rsidP="00524939">
      <w:pPr>
        <w:rPr>
          <w:b/>
          <w:bCs/>
          <w:sz w:val="22"/>
          <w:szCs w:val="22"/>
        </w:rPr>
      </w:pPr>
      <w:r w:rsidRPr="00BC46F1">
        <w:rPr>
          <w:b/>
          <w:bCs/>
          <w:sz w:val="22"/>
          <w:szCs w:val="22"/>
        </w:rPr>
        <w:t xml:space="preserve"> </w:t>
      </w:r>
      <w:r w:rsidR="0065454D" w:rsidRPr="00BC46F1">
        <w:rPr>
          <w:b/>
          <w:bCs/>
          <w:sz w:val="22"/>
          <w:szCs w:val="22"/>
        </w:rPr>
        <w:t>CE F</w:t>
      </w:r>
      <w:r w:rsidR="00524939" w:rsidRPr="00BC46F1">
        <w:rPr>
          <w:b/>
          <w:bCs/>
          <w:sz w:val="22"/>
          <w:szCs w:val="22"/>
        </w:rPr>
        <w:t>2</w:t>
      </w:r>
      <w:r w:rsidR="0065454D" w:rsidRPr="00BC46F1">
        <w:rPr>
          <w:b/>
          <w:bCs/>
          <w:sz w:val="22"/>
          <w:szCs w:val="22"/>
        </w:rPr>
        <w:t>31</w:t>
      </w:r>
      <w:bookmarkStart w:id="0" w:name="_GoBack"/>
      <w:bookmarkEnd w:id="0"/>
    </w:p>
    <w:sectPr w:rsidR="00492554" w:rsidRPr="00BC46F1" w:rsidSect="00EF5BF4">
      <w:headerReference w:type="default" r:id="rId14"/>
      <w:footerReference w:type="default" r:id="rId15"/>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69F7A" w14:textId="77777777" w:rsidR="00FB6355" w:rsidRDefault="00FB6355" w:rsidP="00EB2F06">
      <w:r>
        <w:separator/>
      </w:r>
    </w:p>
  </w:endnote>
  <w:endnote w:type="continuationSeparator" w:id="0">
    <w:p w14:paraId="753EF4C1" w14:textId="77777777" w:rsidR="00FB6355" w:rsidRDefault="00FB6355"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E9316" w14:textId="77777777" w:rsidR="00DA1841" w:rsidRDefault="00BE55AF">
    <w:pPr>
      <w:pStyle w:val="Footer"/>
    </w:pPr>
    <w:r>
      <w:rPr>
        <w:noProof/>
        <w:lang w:val="en-IN" w:eastAsia="en-IN"/>
      </w:rPr>
      <w:drawing>
        <wp:inline distT="0" distB="0" distL="0" distR="0" wp14:anchorId="0E297C10" wp14:editId="688938FE">
          <wp:extent cx="1645920" cy="601980"/>
          <wp:effectExtent l="0" t="0" r="0" b="762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6019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55E14" w14:textId="77777777" w:rsidR="00FB6355" w:rsidRDefault="00FB6355" w:rsidP="00EB2F06">
      <w:r>
        <w:separator/>
      </w:r>
    </w:p>
  </w:footnote>
  <w:footnote w:type="continuationSeparator" w:id="0">
    <w:p w14:paraId="0B710C45" w14:textId="77777777" w:rsidR="00FB6355" w:rsidRDefault="00FB6355" w:rsidP="00EB2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96E13"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6A4ADA"/>
    <w:multiLevelType w:val="multilevel"/>
    <w:tmpl w:val="B2CE2F5A"/>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DEA419F"/>
    <w:multiLevelType w:val="hybridMultilevel"/>
    <w:tmpl w:val="0D2A819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1720BA"/>
    <w:multiLevelType w:val="hybridMultilevel"/>
    <w:tmpl w:val="280A58AE"/>
    <w:lvl w:ilvl="0" w:tplc="15A012B2">
      <w:start w:val="1"/>
      <w:numFmt w:val="decimal"/>
      <w:lvlText w:val="%1."/>
      <w:lvlJc w:val="left"/>
      <w:pPr>
        <w:ind w:left="360" w:hanging="360"/>
      </w:pPr>
      <w:rPr>
        <w:b/>
        <w:color w:val="0070C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F5A669F"/>
    <w:multiLevelType w:val="hybridMultilevel"/>
    <w:tmpl w:val="C2364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C556D"/>
    <w:multiLevelType w:val="hybridMultilevel"/>
    <w:tmpl w:val="F91089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21B6353"/>
    <w:multiLevelType w:val="hybridMultilevel"/>
    <w:tmpl w:val="C2364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7629BB"/>
    <w:multiLevelType w:val="hybridMultilevel"/>
    <w:tmpl w:val="6CC07078"/>
    <w:lvl w:ilvl="0" w:tplc="3E7686D0">
      <w:start w:val="1"/>
      <w:numFmt w:val="decimal"/>
      <w:lvlText w:val="%1."/>
      <w:lvlJc w:val="left"/>
      <w:pPr>
        <w:ind w:left="1226" w:hanging="267"/>
      </w:pPr>
      <w:rPr>
        <w:rFonts w:ascii="Times New Roman" w:eastAsia="Times New Roman" w:hAnsi="Times New Roman" w:cs="Times New Roman" w:hint="default"/>
        <w:b/>
        <w:bCs/>
        <w:spacing w:val="-3"/>
        <w:w w:val="100"/>
        <w:sz w:val="22"/>
        <w:szCs w:val="22"/>
      </w:rPr>
    </w:lvl>
    <w:lvl w:ilvl="1" w:tplc="4A96C972">
      <w:numFmt w:val="bullet"/>
      <w:lvlText w:val="•"/>
      <w:lvlJc w:val="left"/>
      <w:pPr>
        <w:ind w:left="2174" w:hanging="267"/>
      </w:pPr>
      <w:rPr>
        <w:rFonts w:hint="default"/>
      </w:rPr>
    </w:lvl>
    <w:lvl w:ilvl="2" w:tplc="97426308">
      <w:numFmt w:val="bullet"/>
      <w:lvlText w:val="•"/>
      <w:lvlJc w:val="left"/>
      <w:pPr>
        <w:ind w:left="3129" w:hanging="267"/>
      </w:pPr>
      <w:rPr>
        <w:rFonts w:hint="default"/>
      </w:rPr>
    </w:lvl>
    <w:lvl w:ilvl="3" w:tplc="ACDAD81E">
      <w:numFmt w:val="bullet"/>
      <w:lvlText w:val="•"/>
      <w:lvlJc w:val="left"/>
      <w:pPr>
        <w:ind w:left="4083" w:hanging="267"/>
      </w:pPr>
      <w:rPr>
        <w:rFonts w:hint="default"/>
      </w:rPr>
    </w:lvl>
    <w:lvl w:ilvl="4" w:tplc="9D008000">
      <w:numFmt w:val="bullet"/>
      <w:lvlText w:val="•"/>
      <w:lvlJc w:val="left"/>
      <w:pPr>
        <w:ind w:left="5038" w:hanging="267"/>
      </w:pPr>
      <w:rPr>
        <w:rFonts w:hint="default"/>
      </w:rPr>
    </w:lvl>
    <w:lvl w:ilvl="5" w:tplc="DF16FFA8">
      <w:numFmt w:val="bullet"/>
      <w:lvlText w:val="•"/>
      <w:lvlJc w:val="left"/>
      <w:pPr>
        <w:ind w:left="5993" w:hanging="267"/>
      </w:pPr>
      <w:rPr>
        <w:rFonts w:hint="default"/>
      </w:rPr>
    </w:lvl>
    <w:lvl w:ilvl="6" w:tplc="856CF666">
      <w:numFmt w:val="bullet"/>
      <w:lvlText w:val="•"/>
      <w:lvlJc w:val="left"/>
      <w:pPr>
        <w:ind w:left="6947" w:hanging="267"/>
      </w:pPr>
      <w:rPr>
        <w:rFonts w:hint="default"/>
      </w:rPr>
    </w:lvl>
    <w:lvl w:ilvl="7" w:tplc="528C5F7E">
      <w:numFmt w:val="bullet"/>
      <w:lvlText w:val="•"/>
      <w:lvlJc w:val="left"/>
      <w:pPr>
        <w:ind w:left="7902" w:hanging="267"/>
      </w:pPr>
      <w:rPr>
        <w:rFonts w:hint="default"/>
      </w:rPr>
    </w:lvl>
    <w:lvl w:ilvl="8" w:tplc="CE5E8990">
      <w:numFmt w:val="bullet"/>
      <w:lvlText w:val="•"/>
      <w:lvlJc w:val="left"/>
      <w:pPr>
        <w:ind w:left="8857" w:hanging="267"/>
      </w:pPr>
      <w:rPr>
        <w:rFonts w:hint="default"/>
      </w:rPr>
    </w:lvl>
  </w:abstractNum>
  <w:abstractNum w:abstractNumId="10" w15:restartNumberingAfterBreak="0">
    <w:nsid w:val="7D5906E3"/>
    <w:multiLevelType w:val="hybridMultilevel"/>
    <w:tmpl w:val="AD5E7606"/>
    <w:lvl w:ilvl="0" w:tplc="58B23E5E">
      <w:start w:val="1"/>
      <w:numFmt w:val="decimal"/>
      <w:lvlText w:val="%1."/>
      <w:lvlJc w:val="left"/>
      <w:pPr>
        <w:ind w:left="720" w:hanging="360"/>
      </w:pPr>
      <w:rPr>
        <w:rFonts w:hint="default"/>
        <w:b w:val="0"/>
        <w:bCs w:val="0"/>
        <w:spacing w:val="-3"/>
        <w:w w:val="100"/>
        <w:sz w:val="22"/>
        <w:szCs w:val="22"/>
      </w:rPr>
    </w:lvl>
    <w:lvl w:ilvl="1" w:tplc="26F6327E">
      <w:numFmt w:val="bullet"/>
      <w:lvlText w:val="•"/>
      <w:lvlJc w:val="left"/>
      <w:pPr>
        <w:ind w:left="1700" w:hanging="360"/>
      </w:pPr>
      <w:rPr>
        <w:rFonts w:hint="default"/>
      </w:rPr>
    </w:lvl>
    <w:lvl w:ilvl="2" w:tplc="95E4BF54">
      <w:numFmt w:val="bullet"/>
      <w:lvlText w:val="•"/>
      <w:lvlJc w:val="left"/>
      <w:pPr>
        <w:ind w:left="2681" w:hanging="360"/>
      </w:pPr>
      <w:rPr>
        <w:rFonts w:hint="default"/>
      </w:rPr>
    </w:lvl>
    <w:lvl w:ilvl="3" w:tplc="99549C1E">
      <w:numFmt w:val="bullet"/>
      <w:lvlText w:val="•"/>
      <w:lvlJc w:val="left"/>
      <w:pPr>
        <w:ind w:left="3661" w:hanging="360"/>
      </w:pPr>
      <w:rPr>
        <w:rFonts w:hint="default"/>
      </w:rPr>
    </w:lvl>
    <w:lvl w:ilvl="4" w:tplc="B5B4567A">
      <w:numFmt w:val="bullet"/>
      <w:lvlText w:val="•"/>
      <w:lvlJc w:val="left"/>
      <w:pPr>
        <w:ind w:left="4642" w:hanging="360"/>
      </w:pPr>
      <w:rPr>
        <w:rFonts w:hint="default"/>
      </w:rPr>
    </w:lvl>
    <w:lvl w:ilvl="5" w:tplc="0F14BA70">
      <w:numFmt w:val="bullet"/>
      <w:lvlText w:val="•"/>
      <w:lvlJc w:val="left"/>
      <w:pPr>
        <w:ind w:left="5623" w:hanging="360"/>
      </w:pPr>
      <w:rPr>
        <w:rFonts w:hint="default"/>
      </w:rPr>
    </w:lvl>
    <w:lvl w:ilvl="6" w:tplc="D7D0D5E0">
      <w:numFmt w:val="bullet"/>
      <w:lvlText w:val="•"/>
      <w:lvlJc w:val="left"/>
      <w:pPr>
        <w:ind w:left="6603" w:hanging="360"/>
      </w:pPr>
      <w:rPr>
        <w:rFonts w:hint="default"/>
      </w:rPr>
    </w:lvl>
    <w:lvl w:ilvl="7" w:tplc="7B8631C2">
      <w:numFmt w:val="bullet"/>
      <w:lvlText w:val="•"/>
      <w:lvlJc w:val="left"/>
      <w:pPr>
        <w:ind w:left="7584" w:hanging="360"/>
      </w:pPr>
      <w:rPr>
        <w:rFonts w:hint="default"/>
      </w:rPr>
    </w:lvl>
    <w:lvl w:ilvl="8" w:tplc="641CE984">
      <w:numFmt w:val="bullet"/>
      <w:lvlText w:val="•"/>
      <w:lvlJc w:val="left"/>
      <w:pPr>
        <w:ind w:left="8565" w:hanging="360"/>
      </w:pPr>
      <w:rPr>
        <w:rFonts w:hint="default"/>
      </w:rPr>
    </w:lvl>
  </w:abstractNum>
  <w:num w:numId="1">
    <w:abstractNumId w:val="4"/>
  </w:num>
  <w:num w:numId="2">
    <w:abstractNumId w:val="0"/>
  </w:num>
  <w:num w:numId="3">
    <w:abstractNumId w:val="7"/>
  </w:num>
  <w:num w:numId="4">
    <w:abstractNumId w:val="3"/>
  </w:num>
  <w:num w:numId="5">
    <w:abstractNumId w:val="6"/>
  </w:num>
  <w:num w:numId="6">
    <w:abstractNumId w:val="5"/>
  </w:num>
  <w:num w:numId="7">
    <w:abstractNumId w:val="1"/>
  </w:num>
  <w:num w:numId="8">
    <w:abstractNumId w:val="9"/>
  </w:num>
  <w:num w:numId="9">
    <w:abstractNumId w:val="10"/>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zNDE3NzAxNrA0tzRX0lEKTi0uzszPAykwrAUA+ugERywAAAA="/>
  </w:docVars>
  <w:rsids>
    <w:rsidRoot w:val="00FB4DE4"/>
    <w:rsid w:val="0000301B"/>
    <w:rsid w:val="0002359A"/>
    <w:rsid w:val="0003374E"/>
    <w:rsid w:val="000476D1"/>
    <w:rsid w:val="00054367"/>
    <w:rsid w:val="00055BC8"/>
    <w:rsid w:val="0006341F"/>
    <w:rsid w:val="000A4CE9"/>
    <w:rsid w:val="000B1E64"/>
    <w:rsid w:val="000B4F37"/>
    <w:rsid w:val="000C29B8"/>
    <w:rsid w:val="000D0C39"/>
    <w:rsid w:val="000D58BE"/>
    <w:rsid w:val="000E122E"/>
    <w:rsid w:val="000E6AA9"/>
    <w:rsid w:val="00167B88"/>
    <w:rsid w:val="001A246A"/>
    <w:rsid w:val="001C2136"/>
    <w:rsid w:val="001C52BB"/>
    <w:rsid w:val="001F7B72"/>
    <w:rsid w:val="0021277E"/>
    <w:rsid w:val="00217EB9"/>
    <w:rsid w:val="00227D88"/>
    <w:rsid w:val="002331AA"/>
    <w:rsid w:val="00240A50"/>
    <w:rsid w:val="00242E50"/>
    <w:rsid w:val="00251FD3"/>
    <w:rsid w:val="00256511"/>
    <w:rsid w:val="0027106B"/>
    <w:rsid w:val="002716A9"/>
    <w:rsid w:val="002877F6"/>
    <w:rsid w:val="0029648E"/>
    <w:rsid w:val="002A1CCF"/>
    <w:rsid w:val="002A2A5E"/>
    <w:rsid w:val="002C05AC"/>
    <w:rsid w:val="002D5A61"/>
    <w:rsid w:val="002F1369"/>
    <w:rsid w:val="0035003F"/>
    <w:rsid w:val="00351B03"/>
    <w:rsid w:val="003558C3"/>
    <w:rsid w:val="00361A25"/>
    <w:rsid w:val="0036711C"/>
    <w:rsid w:val="00371469"/>
    <w:rsid w:val="00387738"/>
    <w:rsid w:val="003A3C5E"/>
    <w:rsid w:val="003C739F"/>
    <w:rsid w:val="003D6BA8"/>
    <w:rsid w:val="003F66A8"/>
    <w:rsid w:val="00431643"/>
    <w:rsid w:val="004571B3"/>
    <w:rsid w:val="00470C60"/>
    <w:rsid w:val="00492554"/>
    <w:rsid w:val="004A0596"/>
    <w:rsid w:val="00502591"/>
    <w:rsid w:val="00507883"/>
    <w:rsid w:val="00507A43"/>
    <w:rsid w:val="005111B7"/>
    <w:rsid w:val="0051535D"/>
    <w:rsid w:val="00524939"/>
    <w:rsid w:val="00562598"/>
    <w:rsid w:val="00562AB6"/>
    <w:rsid w:val="005659F2"/>
    <w:rsid w:val="00576A69"/>
    <w:rsid w:val="005B5EE6"/>
    <w:rsid w:val="005C5B22"/>
    <w:rsid w:val="005C6693"/>
    <w:rsid w:val="005D7028"/>
    <w:rsid w:val="005F2059"/>
    <w:rsid w:val="006242D9"/>
    <w:rsid w:val="0063639F"/>
    <w:rsid w:val="0065454D"/>
    <w:rsid w:val="00670BDE"/>
    <w:rsid w:val="006936F1"/>
    <w:rsid w:val="006A0D42"/>
    <w:rsid w:val="006A2443"/>
    <w:rsid w:val="006B23DB"/>
    <w:rsid w:val="006B5DB1"/>
    <w:rsid w:val="006C3E7E"/>
    <w:rsid w:val="006D26E6"/>
    <w:rsid w:val="00752431"/>
    <w:rsid w:val="007543E4"/>
    <w:rsid w:val="00762BDE"/>
    <w:rsid w:val="00781F22"/>
    <w:rsid w:val="007D58BE"/>
    <w:rsid w:val="007E27B3"/>
    <w:rsid w:val="007E402E"/>
    <w:rsid w:val="008005D9"/>
    <w:rsid w:val="00802F05"/>
    <w:rsid w:val="00820460"/>
    <w:rsid w:val="00830890"/>
    <w:rsid w:val="00831DD5"/>
    <w:rsid w:val="00851A07"/>
    <w:rsid w:val="00857EE1"/>
    <w:rsid w:val="00880723"/>
    <w:rsid w:val="008946C2"/>
    <w:rsid w:val="008A0768"/>
    <w:rsid w:val="008A2200"/>
    <w:rsid w:val="008A61C2"/>
    <w:rsid w:val="008B0C1C"/>
    <w:rsid w:val="008B7345"/>
    <w:rsid w:val="008D20B5"/>
    <w:rsid w:val="00914B9D"/>
    <w:rsid w:val="009161F7"/>
    <w:rsid w:val="00930483"/>
    <w:rsid w:val="00960DDB"/>
    <w:rsid w:val="00962D17"/>
    <w:rsid w:val="00965761"/>
    <w:rsid w:val="0097488C"/>
    <w:rsid w:val="00982115"/>
    <w:rsid w:val="00983916"/>
    <w:rsid w:val="00985DEC"/>
    <w:rsid w:val="00997AA5"/>
    <w:rsid w:val="009B2343"/>
    <w:rsid w:val="009B48FD"/>
    <w:rsid w:val="009D021D"/>
    <w:rsid w:val="009F2099"/>
    <w:rsid w:val="00A00E97"/>
    <w:rsid w:val="00A02BED"/>
    <w:rsid w:val="00A13589"/>
    <w:rsid w:val="00A137BC"/>
    <w:rsid w:val="00A36863"/>
    <w:rsid w:val="00A44798"/>
    <w:rsid w:val="00A501D6"/>
    <w:rsid w:val="00A54DB7"/>
    <w:rsid w:val="00A56B50"/>
    <w:rsid w:val="00A56C06"/>
    <w:rsid w:val="00A774F9"/>
    <w:rsid w:val="00AA2DB1"/>
    <w:rsid w:val="00AB480E"/>
    <w:rsid w:val="00AB4A67"/>
    <w:rsid w:val="00AD25E1"/>
    <w:rsid w:val="00AD4927"/>
    <w:rsid w:val="00AD74A7"/>
    <w:rsid w:val="00AF125F"/>
    <w:rsid w:val="00AF65C4"/>
    <w:rsid w:val="00B02879"/>
    <w:rsid w:val="00B1046A"/>
    <w:rsid w:val="00B13DA8"/>
    <w:rsid w:val="00B23878"/>
    <w:rsid w:val="00B267A8"/>
    <w:rsid w:val="00B45782"/>
    <w:rsid w:val="00B55284"/>
    <w:rsid w:val="00B57BF7"/>
    <w:rsid w:val="00B723CA"/>
    <w:rsid w:val="00B86684"/>
    <w:rsid w:val="00BA161D"/>
    <w:rsid w:val="00BA568D"/>
    <w:rsid w:val="00BC46F1"/>
    <w:rsid w:val="00BE55AF"/>
    <w:rsid w:val="00BF1C78"/>
    <w:rsid w:val="00BF55B1"/>
    <w:rsid w:val="00C04419"/>
    <w:rsid w:val="00C05A54"/>
    <w:rsid w:val="00C17526"/>
    <w:rsid w:val="00C338D9"/>
    <w:rsid w:val="00C4235E"/>
    <w:rsid w:val="00C54AF8"/>
    <w:rsid w:val="00C6663B"/>
    <w:rsid w:val="00C95D2A"/>
    <w:rsid w:val="00C97E76"/>
    <w:rsid w:val="00CB4525"/>
    <w:rsid w:val="00CB7DD4"/>
    <w:rsid w:val="00CC6035"/>
    <w:rsid w:val="00CD11D0"/>
    <w:rsid w:val="00CD3D51"/>
    <w:rsid w:val="00CF21AC"/>
    <w:rsid w:val="00CF246F"/>
    <w:rsid w:val="00D00788"/>
    <w:rsid w:val="00D0128C"/>
    <w:rsid w:val="00D036CE"/>
    <w:rsid w:val="00D110EF"/>
    <w:rsid w:val="00D334CE"/>
    <w:rsid w:val="00D65880"/>
    <w:rsid w:val="00D95FE8"/>
    <w:rsid w:val="00DA1841"/>
    <w:rsid w:val="00DB7398"/>
    <w:rsid w:val="00DD5AF3"/>
    <w:rsid w:val="00DD7A77"/>
    <w:rsid w:val="00DE3D84"/>
    <w:rsid w:val="00E265E7"/>
    <w:rsid w:val="00E3076A"/>
    <w:rsid w:val="00E33295"/>
    <w:rsid w:val="00E5169C"/>
    <w:rsid w:val="00E61C30"/>
    <w:rsid w:val="00E641FA"/>
    <w:rsid w:val="00E754E7"/>
    <w:rsid w:val="00E84E4E"/>
    <w:rsid w:val="00EB2F06"/>
    <w:rsid w:val="00EB7E1B"/>
    <w:rsid w:val="00EE05D8"/>
    <w:rsid w:val="00EF5BF4"/>
    <w:rsid w:val="00F34A71"/>
    <w:rsid w:val="00F45E80"/>
    <w:rsid w:val="00F63261"/>
    <w:rsid w:val="00F74057"/>
    <w:rsid w:val="00F81CCD"/>
    <w:rsid w:val="00F92F02"/>
    <w:rsid w:val="00FB4DE4"/>
    <w:rsid w:val="00FB6355"/>
    <w:rsid w:val="00FE5649"/>
    <w:rsid w:val="00FF074A"/>
    <w:rsid w:val="00FF1CC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973F38"/>
  <w15:docId w15:val="{01CFFEAD-A93C-4C43-9B7F-800061DA2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982115"/>
    <w:pPr>
      <w:ind w:left="720"/>
      <w:contextualSpacing/>
    </w:pPr>
  </w:style>
  <w:style w:type="character" w:styleId="Hyperlink">
    <w:name w:val="Hyperlink"/>
    <w:rsid w:val="00D00788"/>
    <w:rPr>
      <w:color w:val="0000FF"/>
      <w:u w:val="single"/>
    </w:rPr>
  </w:style>
  <w:style w:type="character" w:styleId="FollowedHyperlink">
    <w:name w:val="FollowedHyperlink"/>
    <w:basedOn w:val="DefaultParagraphFont"/>
    <w:uiPriority w:val="99"/>
    <w:semiHidden/>
    <w:unhideWhenUsed/>
    <w:rsid w:val="00D00788"/>
    <w:rPr>
      <w:color w:val="954F72" w:themeColor="followedHyperlink"/>
      <w:u w:val="single"/>
    </w:rPr>
  </w:style>
  <w:style w:type="paragraph" w:styleId="NormalWeb">
    <w:name w:val="Normal (Web)"/>
    <w:basedOn w:val="Normal"/>
    <w:uiPriority w:val="99"/>
    <w:unhideWhenUsed/>
    <w:rsid w:val="003C739F"/>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ptel.ac.in/courses/112/105/112105269/" TargetMode="External"/><Relationship Id="rId13" Type="http://schemas.openxmlformats.org/officeDocument/2006/relationships/hyperlink" Target="https://www.mathworks.com/help/matlab/getting-started-with-matlab.html"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nptel.ac.in/courses/112/105/112105218/"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ptel.ac.in/courses/112/105/112105183/"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nptel.ac.in/courses/112/104/112104118/" TargetMode="External"/><Relationship Id="rId4" Type="http://schemas.openxmlformats.org/officeDocument/2006/relationships/webSettings" Target="webSettings.xml"/><Relationship Id="rId9" Type="http://schemas.openxmlformats.org/officeDocument/2006/relationships/hyperlink" Target="https://nptel.ac.in/courses/103/104/103104043/"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5</TotalTime>
  <Pages>4</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Varimadugu, Nagarjuna</cp:lastModifiedBy>
  <cp:revision>84</cp:revision>
  <cp:lastPrinted>2018-08-01T06:18:00Z</cp:lastPrinted>
  <dcterms:created xsi:type="dcterms:W3CDTF">2019-07-26T11:40:00Z</dcterms:created>
  <dcterms:modified xsi:type="dcterms:W3CDTF">2020-08-17T12:03:00Z</dcterms:modified>
</cp:coreProperties>
</file>